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15E" w:rsidRDefault="008A715E" w:rsidP="00004014">
      <w:pPr>
        <w:rPr>
          <w:rStyle w:val="fontstyle01"/>
        </w:rPr>
      </w:pPr>
      <w:r>
        <w:rPr>
          <w:noProof/>
        </w:rPr>
        <w:drawing>
          <wp:inline distT="0" distB="0" distL="0" distR="0" wp14:anchorId="05479EF2" wp14:editId="2659C38C">
            <wp:extent cx="4476750" cy="6610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15E" w:rsidRDefault="008A715E" w:rsidP="00004014">
      <w:pPr>
        <w:rPr>
          <w:rStyle w:val="fontstyle01"/>
        </w:rPr>
      </w:pPr>
    </w:p>
    <w:p w:rsidR="00BA64F4" w:rsidRDefault="00BA64F4" w:rsidP="00004014">
      <w:pPr>
        <w:rPr>
          <w:rStyle w:val="fontstyle01"/>
        </w:rPr>
      </w:pPr>
    </w:p>
    <w:p w:rsidR="00BA64F4" w:rsidRDefault="00BA64F4" w:rsidP="00004014">
      <w:pPr>
        <w:rPr>
          <w:rStyle w:val="fontstyle01"/>
        </w:rPr>
      </w:pPr>
    </w:p>
    <w:p w:rsidR="00BA64F4" w:rsidRDefault="00BA64F4" w:rsidP="00004014">
      <w:pPr>
        <w:rPr>
          <w:rStyle w:val="fontstyle01"/>
        </w:rPr>
      </w:pPr>
    </w:p>
    <w:p w:rsidR="00BA64F4" w:rsidRDefault="00BA64F4" w:rsidP="00004014">
      <w:pPr>
        <w:rPr>
          <w:rStyle w:val="fontstyle01"/>
        </w:rPr>
      </w:pPr>
    </w:p>
    <w:p w:rsidR="00BA64F4" w:rsidRDefault="00BA64F4" w:rsidP="00004014">
      <w:pPr>
        <w:rPr>
          <w:rStyle w:val="fontstyle01"/>
        </w:rPr>
      </w:pPr>
    </w:p>
    <w:p w:rsidR="00004014" w:rsidRDefault="00004014" w:rsidP="00004014">
      <w:pPr>
        <w:rPr>
          <w:rStyle w:val="fontstyle01"/>
          <w:rFonts w:hint="eastAsia"/>
        </w:rPr>
      </w:pPr>
      <w:r>
        <w:rPr>
          <w:rStyle w:val="fontstyle01"/>
          <w:rFonts w:hint="eastAsia"/>
        </w:rPr>
        <w:lastRenderedPageBreak/>
        <w:t>完整例子：</w:t>
      </w:r>
    </w:p>
    <w:p w:rsidR="00004014" w:rsidRDefault="00004014" w:rsidP="00004014">
      <w:pPr>
        <w:jc w:val="center"/>
        <w:rPr>
          <w:rStyle w:val="fontstyle01"/>
          <w:rFonts w:hint="eastAsia"/>
        </w:rPr>
      </w:pPr>
      <w:r>
        <w:rPr>
          <w:noProof/>
        </w:rPr>
        <w:drawing>
          <wp:inline distT="0" distB="0" distL="0" distR="0" wp14:anchorId="1805B9CC" wp14:editId="2EB5915D">
            <wp:extent cx="2514664" cy="9652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4014" w:rsidRDefault="00004014" w:rsidP="00004014">
      <w:pPr>
        <w:rPr>
          <w:rStyle w:val="fontstyle01"/>
          <w:rFonts w:hint="eastAsia"/>
        </w:rPr>
      </w:pPr>
      <w:r>
        <w:rPr>
          <w:rStyle w:val="fontstyle01"/>
          <w:rFonts w:hint="eastAsia"/>
        </w:rPr>
        <w:t>按照算法</w:t>
      </w:r>
      <w:r>
        <w:rPr>
          <w:rStyle w:val="fontstyle01"/>
          <w:rFonts w:hint="eastAsia"/>
        </w:rPr>
        <w:t>4</w:t>
      </w:r>
      <w:r w:rsidR="008A715E">
        <w:rPr>
          <w:rStyle w:val="fontstyle01"/>
          <w:rFonts w:hint="eastAsia"/>
        </w:rPr>
        <w:t>的行</w:t>
      </w:r>
      <w:r w:rsidR="008A715E">
        <w:rPr>
          <w:rStyle w:val="fontstyle01"/>
          <w:rFonts w:hint="eastAsia"/>
        </w:rPr>
        <w:t>1-</w:t>
      </w:r>
      <w:r w:rsidR="008A715E">
        <w:rPr>
          <w:rStyle w:val="fontstyle01"/>
        </w:rPr>
        <w:t>5</w:t>
      </w:r>
      <w:r>
        <w:rPr>
          <w:rStyle w:val="fontstyle01"/>
          <w:rFonts w:hint="eastAsia"/>
        </w:rPr>
        <w:t>：</w:t>
      </w:r>
    </w:p>
    <w:p w:rsidR="00004014" w:rsidRDefault="00004014" w:rsidP="00004014">
      <w:pPr>
        <w:pStyle w:val="ListParagraph"/>
        <w:rPr>
          <w:rFonts w:ascii="CMMI9" w:hAnsi="CMMI9" w:hint="eastAsia"/>
          <w:iCs/>
          <w:color w:val="000000"/>
          <w:sz w:val="18"/>
          <w:szCs w:val="1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4014" w:rsidTr="00761229">
        <w:tc>
          <w:tcPr>
            <w:tcW w:w="9350" w:type="dxa"/>
          </w:tcPr>
          <w:p w:rsidR="00004014" w:rsidRPr="00150A9E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初始化</w:t>
            </w:r>
          </w:p>
          <w:p w:rsidR="00004014" w:rsidRPr="00150A9E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设定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S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= </w:t>
            </w:r>
            <w:r w:rsidRPr="00150A9E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∅</w:t>
            </w:r>
            <w:r w:rsidRPr="00150A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04014" w:rsidRPr="00150A9E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设定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v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= 0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，即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L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=0, 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0 ,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B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0 ,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0 ,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D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0 ,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IncInf 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50A9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E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=0; </w:t>
            </w:r>
          </w:p>
          <w:p w:rsidR="00004014" w:rsidRPr="00150A9E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Cs/>
                <w:color w:val="000000"/>
                <w:sz w:val="24"/>
                <w:szCs w:val="24"/>
              </w:rPr>
              <w:t>假定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0.07</w:t>
            </w:r>
          </w:p>
          <w:p w:rsidR="00004014" w:rsidRPr="00D67441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iCs/>
                <w:color w:val="000000"/>
                <w:sz w:val="18"/>
                <w:szCs w:val="18"/>
              </w:rPr>
            </w:pPr>
            <w:r w:rsidRPr="006124EA">
              <w:rPr>
                <w:rFonts w:ascii="Times New Roman" w:hAnsi="Times New Roman" w:cs="Times New Roman"/>
                <w:iCs/>
                <w:sz w:val="24"/>
                <w:szCs w:val="24"/>
              </w:rPr>
              <w:t>计算</w:t>
            </w:r>
            <w:r w:rsidRPr="006124E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24E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v, θ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、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124E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OA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124E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v, θ</w:t>
            </w:r>
            <w:r w:rsidRPr="006124E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Pr="006124EA">
              <w:rPr>
                <w:rFonts w:ascii="Times New Roman" w:hAnsi="Times New Roman" w:cs="Times New Roman"/>
              </w:rPr>
              <w:t xml:space="preserve"> </w:t>
            </w:r>
          </w:p>
          <w:p w:rsidR="00004014" w:rsidRPr="008B0CA6" w:rsidRDefault="00004014" w:rsidP="008B0CA6">
            <w:pPr>
              <w:pStyle w:val="ListParagraph"/>
              <w:jc w:val="center"/>
              <w:rPr>
                <w:rFonts w:ascii="Times New Roman" w:hAnsi="Times New Roman" w:cs="Times New Roman"/>
                <w:iCs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69676DA" wp14:editId="555A4968">
                  <wp:extent cx="2779776" cy="523240"/>
                  <wp:effectExtent l="0" t="0" r="190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r="21396"/>
                          <a:stretch/>
                        </pic:blipFill>
                        <pic:spPr bwMode="auto">
                          <a:xfrm>
                            <a:off x="0" y="0"/>
                            <a:ext cx="2829300" cy="5325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B0CA6">
              <w:rPr>
                <w:rFonts w:ascii="Times New Roman" w:hAnsi="Times New Roman" w:cs="Times New Roman" w:hint="eastAsia"/>
                <w:iCs/>
                <w:color w:val="000000"/>
                <w:sz w:val="18"/>
                <w:szCs w:val="18"/>
              </w:rPr>
              <w:t>（</w:t>
            </w:r>
            <w:r w:rsidRPr="008B0CA6">
              <w:rPr>
                <w:rFonts w:ascii="Times New Roman" w:hAnsi="Times New Roman" w:cs="Times New Roman" w:hint="eastAsia"/>
                <w:iCs/>
                <w:color w:val="000000"/>
                <w:sz w:val="18"/>
                <w:szCs w:val="18"/>
              </w:rPr>
              <w:t>M</w:t>
            </w:r>
            <w:r w:rsidRPr="008B0CA6">
              <w:rPr>
                <w:rFonts w:ascii="Times New Roman" w:hAnsi="Times New Roman" w:cs="Times New Roman"/>
                <w:iCs/>
                <w:color w:val="000000"/>
                <w:sz w:val="18"/>
                <w:szCs w:val="18"/>
              </w:rPr>
              <w:t>IP</w:t>
            </w:r>
            <w:r w:rsidRPr="008B0CA6">
              <w:rPr>
                <w:rFonts w:ascii="Times New Roman" w:hAnsi="Times New Roman" w:cs="Times New Roman" w:hint="eastAsia"/>
                <w:iCs/>
                <w:color w:val="000000"/>
                <w:sz w:val="18"/>
                <w:szCs w:val="18"/>
              </w:rPr>
              <w:t>找出概率值最大对应的路径）</w:t>
            </w:r>
          </w:p>
          <w:p w:rsidR="00584F97" w:rsidRDefault="008B0CA6" w:rsidP="008B0CA6">
            <w:pPr>
              <w:pStyle w:val="ListParagraph"/>
              <w:rPr>
                <w:rFonts w:ascii="CMMI9" w:hAnsi="CMMI9" w:hint="eastAsia"/>
                <w:iCs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A3C62E4" wp14:editId="606245A1">
                  <wp:extent cx="4146753" cy="417821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5659"/>
                          <a:stretch/>
                        </pic:blipFill>
                        <pic:spPr bwMode="auto">
                          <a:xfrm>
                            <a:off x="0" y="0"/>
                            <a:ext cx="4209299" cy="424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04014" w:rsidRDefault="00004014" w:rsidP="008B0CA6">
            <w:pPr>
              <w:pStyle w:val="ListParagraph"/>
              <w:rPr>
                <w:rFonts w:ascii="CMMI9" w:hAnsi="CMMI9" w:hint="eastAsia"/>
                <w:iCs/>
                <w:color w:val="000000"/>
                <w:sz w:val="18"/>
                <w:szCs w:val="18"/>
              </w:rPr>
            </w:pPr>
            <w:r w:rsidRPr="008B0CA6">
              <w:rPr>
                <w:rFonts w:ascii="CMMI9" w:hAnsi="CMMI9" w:hint="eastAsia"/>
                <w:iCs/>
                <w:color w:val="000000"/>
                <w:sz w:val="18"/>
                <w:szCs w:val="18"/>
              </w:rPr>
              <w:t>（所有大于</w:t>
            </w:r>
            <w:r w:rsidRPr="008B0CA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θ</w:t>
            </w:r>
            <w:r w:rsidRPr="008B0CA6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的</w:t>
            </w:r>
            <w:r w:rsidRPr="008B0CA6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M</w:t>
            </w:r>
            <w:r w:rsidRPr="008B0CA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IP</w:t>
            </w:r>
            <w:r w:rsidRPr="008B0CA6">
              <w:rPr>
                <w:rFonts w:ascii="CMMI9" w:hAnsi="CMMI9" w:hint="eastAsia"/>
                <w:iCs/>
                <w:color w:val="000000"/>
                <w:sz w:val="18"/>
                <w:szCs w:val="18"/>
              </w:rPr>
              <w:t>）</w:t>
            </w:r>
          </w:p>
          <w:p w:rsidR="00793CFE" w:rsidRDefault="00793CFE" w:rsidP="008B0CA6">
            <w:pPr>
              <w:pStyle w:val="ListParagraph"/>
              <w:rPr>
                <w:rFonts w:ascii="CMMI9" w:hAnsi="CMMI9" w:hint="eastAsia"/>
                <w:iCs/>
                <w:color w:val="000000"/>
                <w:sz w:val="18"/>
                <w:szCs w:val="18"/>
              </w:rPr>
            </w:pPr>
          </w:p>
          <w:p w:rsidR="00793CFE" w:rsidRPr="008B0CA6" w:rsidRDefault="00793CFE" w:rsidP="008B0CA6">
            <w:pPr>
              <w:pStyle w:val="ListParagraph"/>
              <w:rPr>
                <w:rFonts w:ascii="CMMI9" w:hAnsi="CMMI9" w:hint="eastAsia"/>
                <w:iCs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D188558" wp14:editId="70C0545C">
                  <wp:extent cx="4177589" cy="4762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5479" cy="47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04014" w:rsidRDefault="00004014" w:rsidP="00761229">
            <w:pPr>
              <w:pStyle w:val="ListParagraph"/>
              <w:ind w:left="0"/>
              <w:rPr>
                <w:rFonts w:ascii="CMMI9" w:hAnsi="CMMI9" w:hint="eastAsia"/>
                <w:iCs/>
                <w:color w:val="000000"/>
                <w:sz w:val="18"/>
                <w:szCs w:val="18"/>
              </w:rPr>
            </w:pPr>
          </w:p>
        </w:tc>
      </w:tr>
    </w:tbl>
    <w:p w:rsidR="00004014" w:rsidRPr="00F47120" w:rsidRDefault="00004014" w:rsidP="00004014">
      <w:pPr>
        <w:pStyle w:val="ListParagraph"/>
        <w:rPr>
          <w:rFonts w:ascii="CMMI9" w:hAnsi="CMMI9" w:hint="eastAsia"/>
          <w:iCs/>
          <w:color w:val="000000"/>
          <w:sz w:val="18"/>
          <w:szCs w:val="18"/>
        </w:rPr>
      </w:pPr>
    </w:p>
    <w:p w:rsidR="00793CFE" w:rsidRDefault="00793CFE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1DAC835" wp14:editId="013F60F7">
            <wp:extent cx="4146753" cy="417821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659"/>
                    <a:stretch/>
                  </pic:blipFill>
                  <pic:spPr bwMode="auto">
                    <a:xfrm>
                      <a:off x="0" y="0"/>
                      <a:ext cx="4209299" cy="424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4014" w:rsidRPr="002B12C1" w:rsidRDefault="00004014" w:rsidP="00004014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?,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I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)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, </w:t>
      </w:r>
      <w:r w:rsidRPr="00F47120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>
        <w:rPr>
          <w:rFonts w:ascii="Times New Roman" w:hAnsi="Times New Roman" w:cs="Times New Roman"/>
          <w:color w:val="000000"/>
          <w:sz w:val="24"/>
          <w:szCs w:val="24"/>
        </w:rPr>
        <w:t>} (0.1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0.07),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A26B9C">
        <w:rPr>
          <w:rFonts w:ascii="Times New Roman" w:hAnsi="Times New Roman" w:cs="Times New Roman"/>
          <w:i/>
          <w:color w:val="000000"/>
          <w:sz w:val="24"/>
          <w:szCs w:val="24"/>
        </w:rPr>
        <w:t>L,A,B</w:t>
      </w:r>
      <w:r>
        <w:rPr>
          <w:rFonts w:ascii="Times New Roman" w:hAnsi="Times New Roman" w:cs="Times New Roman"/>
          <w:color w:val="000000"/>
          <w:sz w:val="24"/>
          <w:szCs w:val="24"/>
        </w:rPr>
        <w:t>} (0.03&lt;0.07),</w:t>
      </w:r>
      <w:r w:rsidRPr="00F4712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A26B9C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>
        <w:rPr>
          <w:rFonts w:ascii="Times New Roman" w:hAnsi="Times New Roman" w:cs="Times New Roman"/>
          <w:color w:val="000000"/>
          <w:sz w:val="24"/>
          <w:szCs w:val="24"/>
        </w:rPr>
        <w:t>}(0.3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</w:rPr>
        <w:t>0.07),</w:t>
      </w:r>
      <w:r w:rsidRP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</w:t>
      </w:r>
      <w:r>
        <w:rPr>
          <w:rFonts w:ascii="Times New Roman" w:hAnsi="Times New Roman" w:cs="Times New Roman"/>
          <w:color w:val="000000"/>
          <w:sz w:val="24"/>
          <w:szCs w:val="24"/>
        </w:rPr>
        <w:t>} 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 {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>
        <w:rPr>
          <w:rFonts w:ascii="Times New Roman" w:hAnsi="Times New Roman" w:cs="Times New Roman"/>
          <w:color w:val="000000"/>
          <w:sz w:val="24"/>
          <w:szCs w:val="24"/>
        </w:rPr>
        <w:t>}(0.08&gt;0.07),</w:t>
      </w:r>
      <w:r w:rsidRPr="00C2005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 {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>
        <w:rPr>
          <w:rFonts w:ascii="Times New Roman" w:hAnsi="Times New Roman" w:cs="Times New Roman"/>
          <w:color w:val="000000"/>
          <w:sz w:val="24"/>
          <w:szCs w:val="24"/>
        </w:rPr>
        <w:t>}(0. 8&gt;0.07),</w:t>
      </w:r>
      <w:r w:rsidRPr="00C2005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>}(0.048&lt;0.07)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</w:rPr>
        <w:t>}(0.48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</w:rPr>
        <w:t>0.07)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>}(0.6&gt;0.07)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C312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6C3126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>}(0.0064&lt;0.07) 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C312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6C3126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}(0.064&lt;0.07)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C3126"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>}(0.08&gt;0.07)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F81921" w:rsidTr="00F81921">
        <w:tc>
          <w:tcPr>
            <w:tcW w:w="9350" w:type="dxa"/>
          </w:tcPr>
          <w:p w:rsidR="007065FF" w:rsidRDefault="00711485" w:rsidP="00004014">
            <w:pPr>
              <w:pStyle w:val="ListParagraph"/>
              <w:ind w:left="0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汇总</w:t>
            </w:r>
            <w:r w:rsidR="007065FF"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="007065FF"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7065FF"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L, θ</w:t>
            </w:r>
            <w:r w:rsidR="007065FF"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=</w:t>
            </w:r>
            <w:r w:rsidR="007065FF"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 xml:space="preserve"> ∅</w:t>
            </w:r>
          </w:p>
          <w:p w:rsidR="00F81921" w:rsidRDefault="00F81921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7A0854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  <w:p w:rsidR="00F81921" w:rsidRDefault="00F81921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B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  <w:p w:rsidR="00F81921" w:rsidRDefault="00F81921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C2005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  <w:p w:rsidR="00F81921" w:rsidRDefault="00F81921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D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D7123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  <w:p w:rsidR="00F81921" w:rsidRDefault="00F81921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{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:rsidR="00782B11" w:rsidRPr="00B65CE1" w:rsidRDefault="00DD77E8" w:rsidP="00004014">
      <w:pPr>
        <w:pStyle w:val="ListParagraph"/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lastRenderedPageBreak/>
        <w:t>求</w:t>
      </w:r>
      <w:r w:rsidRPr="00B65CE1">
        <w:rPr>
          <w:rFonts w:ascii="CMMI9" w:hAnsi="CMMI9" w:hint="eastAsia"/>
          <w:iCs/>
          <w:u w:val="single"/>
        </w:rPr>
        <w:t>M</w:t>
      </w:r>
      <w:r w:rsidRPr="00B65CE1">
        <w:rPr>
          <w:rFonts w:ascii="CMMI9" w:hAnsi="CMMI9"/>
          <w:iCs/>
          <w:u w:val="single"/>
        </w:rPr>
        <w:t>IIA</w:t>
      </w:r>
      <w:r w:rsidR="00782B11" w:rsidRPr="00B65CE1">
        <w:rPr>
          <w:rFonts w:ascii="CMMI9" w:hAnsi="CMMI9" w:hint="eastAsia"/>
          <w:iCs/>
          <w:u w:val="single"/>
        </w:rPr>
        <w:t>算法小结：</w:t>
      </w:r>
    </w:p>
    <w:p w:rsidR="00782B11" w:rsidRPr="00B65CE1" w:rsidRDefault="00782B11" w:rsidP="00782B11">
      <w:pPr>
        <w:pStyle w:val="ListParagraph"/>
        <w:numPr>
          <w:ilvl w:val="0"/>
          <w:numId w:val="3"/>
        </w:numPr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遍历每个节点</w:t>
      </w:r>
      <w:r w:rsidRPr="00B65CE1">
        <w:rPr>
          <w:rFonts w:ascii="CMMI9" w:hAnsi="CMMI9"/>
          <w:iCs/>
          <w:u w:val="single"/>
        </w:rPr>
        <w:t>V=L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A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B</w:t>
      </w:r>
      <w:r w:rsidRPr="00B65CE1">
        <w:rPr>
          <w:rFonts w:ascii="CMMI9" w:hAnsi="CMMI9"/>
          <w:iCs/>
          <w:u w:val="single"/>
        </w:rPr>
        <w:t>,  C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D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E</w:t>
      </w:r>
    </w:p>
    <w:p w:rsidR="00782B11" w:rsidRPr="00B65CE1" w:rsidRDefault="00782B11" w:rsidP="00782B11">
      <w:pPr>
        <w:pStyle w:val="ListParagraph"/>
        <w:numPr>
          <w:ilvl w:val="0"/>
          <w:numId w:val="3"/>
        </w:numPr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其他任意节点到</w:t>
      </w:r>
      <w:r w:rsidRPr="00B65CE1">
        <w:rPr>
          <w:rFonts w:ascii="CMMI9" w:hAnsi="CMMI9" w:hint="eastAsia"/>
          <w:iCs/>
          <w:u w:val="single"/>
        </w:rPr>
        <w:t>V</w:t>
      </w:r>
      <w:r w:rsidRPr="00B65CE1">
        <w:rPr>
          <w:rFonts w:ascii="CMMI9" w:hAnsi="CMMI9" w:hint="eastAsia"/>
          <w:iCs/>
          <w:u w:val="single"/>
        </w:rPr>
        <w:t>的</w:t>
      </w:r>
      <w:r w:rsidRPr="00B65CE1">
        <w:rPr>
          <w:rFonts w:ascii="CMMI9" w:hAnsi="CMMI9" w:hint="eastAsia"/>
          <w:iCs/>
          <w:u w:val="single"/>
        </w:rPr>
        <w:t>M</w:t>
      </w:r>
      <w:r w:rsidRPr="00B65CE1">
        <w:rPr>
          <w:rFonts w:ascii="CMMI9" w:hAnsi="CMMI9"/>
          <w:iCs/>
          <w:u w:val="single"/>
        </w:rPr>
        <w:t>IP</w:t>
      </w:r>
      <w:r w:rsidRPr="00B65CE1">
        <w:rPr>
          <w:rFonts w:ascii="CMMI9" w:hAnsi="CMMI9" w:hint="eastAsia"/>
          <w:iCs/>
          <w:u w:val="single"/>
        </w:rPr>
        <w:t>路径</w:t>
      </w:r>
    </w:p>
    <w:p w:rsidR="00782B11" w:rsidRPr="00B65CE1" w:rsidRDefault="00782B11" w:rsidP="00782B11">
      <w:pPr>
        <w:pStyle w:val="ListParagraph"/>
        <w:numPr>
          <w:ilvl w:val="0"/>
          <w:numId w:val="3"/>
        </w:numPr>
        <w:rPr>
          <w:rFonts w:ascii="CMMI9" w:hAnsi="CMMI9" w:hint="eastAsia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选择其中大于</w:t>
      </w:r>
      <w:r w:rsidRPr="00B65CE1">
        <w:rPr>
          <w:rFonts w:ascii="Times New Roman" w:hAnsi="Times New Roman" w:cs="Times New Roman"/>
          <w:i/>
          <w:iCs/>
          <w:color w:val="000000"/>
          <w:sz w:val="24"/>
          <w:szCs w:val="24"/>
          <w:u w:val="single"/>
        </w:rPr>
        <w:t>Θ</w:t>
      </w:r>
      <w:r w:rsidRPr="00B65CE1">
        <w:rPr>
          <w:rFonts w:ascii="Times New Roman" w:hAnsi="Times New Roman" w:cs="Times New Roman" w:hint="eastAsia"/>
          <w:iCs/>
          <w:color w:val="000000"/>
          <w:sz w:val="24"/>
          <w:szCs w:val="24"/>
          <w:u w:val="single"/>
        </w:rPr>
        <w:t>的存入</w:t>
      </w:r>
      <w:r w:rsidRPr="00B65CE1">
        <w:rPr>
          <w:rFonts w:ascii="Times New Roman" w:hAnsi="Times New Roman" w:cs="Times New Roman" w:hint="eastAsia"/>
          <w:iCs/>
          <w:color w:val="000000"/>
          <w:sz w:val="24"/>
          <w:szCs w:val="24"/>
          <w:u w:val="single"/>
        </w:rPr>
        <w:t>M</w:t>
      </w:r>
      <w:r w:rsidRPr="00B65CE1">
        <w:rPr>
          <w:rFonts w:ascii="Times New Roman" w:hAnsi="Times New Roman" w:cs="Times New Roman"/>
          <w:iCs/>
          <w:color w:val="000000"/>
          <w:sz w:val="24"/>
          <w:szCs w:val="24"/>
          <w:u w:val="single"/>
        </w:rPr>
        <w:t>IIA</w:t>
      </w:r>
    </w:p>
    <w:p w:rsidR="00782B11" w:rsidRDefault="00782B11">
      <w:pPr>
        <w:rPr>
          <w:rFonts w:ascii="CMMI9" w:hAnsi="CMMI9" w:hint="eastAsia"/>
          <w:iCs/>
        </w:rPr>
      </w:pPr>
      <w:r>
        <w:rPr>
          <w:rFonts w:ascii="CMMI9" w:hAnsi="CMMI9" w:hint="eastAsia"/>
          <w:iCs/>
        </w:rPr>
        <w:br w:type="page"/>
      </w:r>
    </w:p>
    <w:p w:rsidR="00DD77E8" w:rsidRDefault="00DD77E8" w:rsidP="00004014">
      <w:pPr>
        <w:pStyle w:val="ListParagraph"/>
        <w:rPr>
          <w:rFonts w:ascii="CMMI9" w:hAnsi="CMMI9"/>
          <w:iCs/>
        </w:rPr>
      </w:pPr>
    </w:p>
    <w:p w:rsidR="00004014" w:rsidRDefault="00E94F9A" w:rsidP="00004014">
      <w:pPr>
        <w:pStyle w:val="ListParagraph"/>
        <w:rPr>
          <w:rFonts w:ascii="CMMI9" w:hAnsi="CMMI9" w:hint="eastAsia"/>
          <w:iCs/>
        </w:rPr>
      </w:pPr>
      <w:r>
        <w:rPr>
          <w:noProof/>
        </w:rPr>
        <w:drawing>
          <wp:inline distT="0" distB="0" distL="0" distR="0" wp14:anchorId="69D4C983" wp14:editId="70CAE04F">
            <wp:extent cx="4953000" cy="47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91698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1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1D22F4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8534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91698B">
        <w:rPr>
          <w:rFonts w:ascii="Times New Roman" w:hAnsi="Times New Roman" w:cs="Times New Roman"/>
          <w:i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3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8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002E38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3542A1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48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3542A1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3542A1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064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3542A1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A759E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L,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 w:rsidRPr="003542A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}</w:t>
      </w:r>
      <w:r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004014" w:rsidRPr="002B12C1" w:rsidRDefault="00004014" w:rsidP="00004014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B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3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1D22F4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8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,</w:t>
      </w:r>
      <w:r w:rsidRP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,D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48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,E</w:t>
      </w:r>
      <w:r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64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Pr="006C3956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5746D1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,C,D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Pr="002B12C1">
        <w:rPr>
          <w:rFonts w:ascii="Times New Roman" w:hAnsi="Times New Roman" w:cs="Times New Roman"/>
          <w:sz w:val="24"/>
          <w:szCs w:val="24"/>
        </w:rPr>
        <w:t>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EF39C7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F46C76" w:rsidRDefault="00F46C76" w:rsidP="00F46C7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?</w:t>
      </w:r>
      <w:proofErr w:type="gramEnd"/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E229EE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proofErr w:type="gram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gramEnd"/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8C5050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E229EE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E229EE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7065FF" w:rsidRDefault="007065FF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065FF" w:rsidTr="007065FF">
        <w:tc>
          <w:tcPr>
            <w:tcW w:w="9350" w:type="dxa"/>
          </w:tcPr>
          <w:p w:rsidR="00AB3952" w:rsidRDefault="00711485" w:rsidP="00004014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汇总</w:t>
            </w:r>
            <w:r w:rsidR="00AB3952"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 w:rsidR="00AB3952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="00AB3952"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="00AB3952"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AB3952"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L, θ</w:t>
            </w:r>
            <w:r w:rsidR="00AB3952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 w:rsidR="00AB39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="00AB3952" w:rsidRPr="00A759E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AB395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L,</w:t>
            </w:r>
            <w:r w:rsidR="00AB3952"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A</w:t>
            </w:r>
            <w:r w:rsidR="00AB395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</w:t>
            </w:r>
            <w:r w:rsidR="00AB3952" w:rsidRPr="003542A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 </w:t>
            </w:r>
            <w:r w:rsidR="00AB3952" w:rsidRPr="0091698B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</w:t>
            </w:r>
            <w:r w:rsidR="00AB395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}</w:t>
            </w:r>
          </w:p>
          <w:p w:rsidR="007065FF" w:rsidRDefault="007065FF" w:rsidP="0000401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5746D1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B,C,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7065FF" w:rsidRDefault="007065FF" w:rsidP="0000401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711485" w:rsidRDefault="00711485" w:rsidP="007114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711485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7065FF" w:rsidRDefault="007065FF" w:rsidP="0000401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D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7065FF" w:rsidRDefault="007065FF" w:rsidP="0000401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O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7065FF" w:rsidRDefault="007065FF" w:rsidP="0000401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065FF" w:rsidRDefault="007065FF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D77E8" w:rsidRPr="00B65CE1" w:rsidRDefault="00DD77E8" w:rsidP="00DD77E8">
      <w:pPr>
        <w:pStyle w:val="ListParagraph"/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求</w:t>
      </w:r>
      <w:r w:rsidRPr="00B65CE1">
        <w:rPr>
          <w:rFonts w:ascii="CMMI9" w:hAnsi="CMMI9" w:hint="eastAsia"/>
          <w:iCs/>
          <w:u w:val="single"/>
        </w:rPr>
        <w:t>M</w:t>
      </w:r>
      <w:r w:rsidRPr="00B65CE1">
        <w:rPr>
          <w:rFonts w:ascii="CMMI9" w:hAnsi="CMMI9"/>
          <w:iCs/>
          <w:u w:val="single"/>
        </w:rPr>
        <w:t>I</w:t>
      </w:r>
      <w:r w:rsidR="004C1EF8" w:rsidRPr="00B65CE1">
        <w:rPr>
          <w:rFonts w:ascii="CMMI9" w:hAnsi="CMMI9"/>
          <w:iCs/>
          <w:u w:val="single"/>
        </w:rPr>
        <w:t>O</w:t>
      </w:r>
      <w:r w:rsidRPr="00B65CE1">
        <w:rPr>
          <w:rFonts w:ascii="CMMI9" w:hAnsi="CMMI9"/>
          <w:iCs/>
          <w:u w:val="single"/>
        </w:rPr>
        <w:t>A</w:t>
      </w:r>
      <w:r w:rsidRPr="00B65CE1">
        <w:rPr>
          <w:rFonts w:ascii="CMMI9" w:hAnsi="CMMI9" w:hint="eastAsia"/>
          <w:iCs/>
          <w:u w:val="single"/>
        </w:rPr>
        <w:t>算法小结：</w:t>
      </w:r>
    </w:p>
    <w:p w:rsidR="00DD77E8" w:rsidRPr="00B65CE1" w:rsidRDefault="00DD77E8" w:rsidP="00DD77E8">
      <w:pPr>
        <w:pStyle w:val="ListParagraph"/>
        <w:numPr>
          <w:ilvl w:val="0"/>
          <w:numId w:val="4"/>
        </w:numPr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遍历每个节点</w:t>
      </w:r>
      <w:r w:rsidRPr="00B65CE1">
        <w:rPr>
          <w:rFonts w:ascii="CMMI9" w:hAnsi="CMMI9"/>
          <w:iCs/>
          <w:u w:val="single"/>
        </w:rPr>
        <w:t>V=L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A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B</w:t>
      </w:r>
      <w:r w:rsidRPr="00B65CE1">
        <w:rPr>
          <w:rFonts w:ascii="CMMI9" w:hAnsi="CMMI9"/>
          <w:iCs/>
          <w:u w:val="single"/>
        </w:rPr>
        <w:t>,  C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D</w:t>
      </w:r>
      <w:r w:rsidRPr="00B65CE1">
        <w:rPr>
          <w:rFonts w:ascii="CMMI9" w:hAnsi="CMMI9" w:hint="eastAsia"/>
          <w:iCs/>
          <w:u w:val="single"/>
        </w:rPr>
        <w:t>，</w:t>
      </w:r>
      <w:r w:rsidRPr="00B65CE1">
        <w:rPr>
          <w:rFonts w:ascii="CMMI9" w:hAnsi="CMMI9" w:hint="eastAsia"/>
          <w:iCs/>
          <w:u w:val="single"/>
        </w:rPr>
        <w:t>E</w:t>
      </w:r>
    </w:p>
    <w:p w:rsidR="00DD77E8" w:rsidRPr="00B65CE1" w:rsidRDefault="004C1EF8" w:rsidP="00DD77E8">
      <w:pPr>
        <w:pStyle w:val="ListParagraph"/>
        <w:numPr>
          <w:ilvl w:val="0"/>
          <w:numId w:val="4"/>
        </w:numPr>
        <w:rPr>
          <w:rFonts w:ascii="CMMI9" w:hAnsi="CMMI9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V</w:t>
      </w:r>
      <w:r w:rsidRPr="00B65CE1">
        <w:rPr>
          <w:rFonts w:ascii="CMMI9" w:hAnsi="CMMI9" w:hint="eastAsia"/>
          <w:iCs/>
          <w:u w:val="single"/>
        </w:rPr>
        <w:t>到</w:t>
      </w:r>
      <w:r w:rsidR="00DD77E8" w:rsidRPr="00B65CE1">
        <w:rPr>
          <w:rFonts w:ascii="CMMI9" w:hAnsi="CMMI9" w:hint="eastAsia"/>
          <w:iCs/>
          <w:u w:val="single"/>
        </w:rPr>
        <w:t>其他任意节点的</w:t>
      </w:r>
      <w:r w:rsidR="00DD77E8" w:rsidRPr="00B65CE1">
        <w:rPr>
          <w:rFonts w:ascii="CMMI9" w:hAnsi="CMMI9" w:hint="eastAsia"/>
          <w:iCs/>
          <w:u w:val="single"/>
        </w:rPr>
        <w:t>M</w:t>
      </w:r>
      <w:r w:rsidR="00DD77E8" w:rsidRPr="00B65CE1">
        <w:rPr>
          <w:rFonts w:ascii="CMMI9" w:hAnsi="CMMI9"/>
          <w:iCs/>
          <w:u w:val="single"/>
        </w:rPr>
        <w:t>IP</w:t>
      </w:r>
      <w:r w:rsidR="00DD77E8" w:rsidRPr="00B65CE1">
        <w:rPr>
          <w:rFonts w:ascii="CMMI9" w:hAnsi="CMMI9" w:hint="eastAsia"/>
          <w:iCs/>
          <w:u w:val="single"/>
        </w:rPr>
        <w:t>路径</w:t>
      </w:r>
    </w:p>
    <w:p w:rsidR="00DD77E8" w:rsidRPr="00B65CE1" w:rsidRDefault="00DD77E8" w:rsidP="00DD77E8">
      <w:pPr>
        <w:pStyle w:val="ListParagraph"/>
        <w:numPr>
          <w:ilvl w:val="0"/>
          <w:numId w:val="4"/>
        </w:numPr>
        <w:rPr>
          <w:rFonts w:ascii="CMMI9" w:hAnsi="CMMI9" w:hint="eastAsia"/>
          <w:iCs/>
          <w:u w:val="single"/>
        </w:rPr>
      </w:pPr>
      <w:r w:rsidRPr="00B65CE1">
        <w:rPr>
          <w:rFonts w:ascii="CMMI9" w:hAnsi="CMMI9" w:hint="eastAsia"/>
          <w:iCs/>
          <w:u w:val="single"/>
        </w:rPr>
        <w:t>选择其中大于</w:t>
      </w:r>
      <w:r w:rsidRPr="00B65CE1">
        <w:rPr>
          <w:rFonts w:ascii="Times New Roman" w:hAnsi="Times New Roman" w:cs="Times New Roman"/>
          <w:i/>
          <w:iCs/>
          <w:color w:val="000000"/>
          <w:sz w:val="24"/>
          <w:szCs w:val="24"/>
          <w:u w:val="single"/>
        </w:rPr>
        <w:t>Θ</w:t>
      </w:r>
      <w:r w:rsidRPr="00B65CE1">
        <w:rPr>
          <w:rFonts w:ascii="Times New Roman" w:hAnsi="Times New Roman" w:cs="Times New Roman" w:hint="eastAsia"/>
          <w:iCs/>
          <w:color w:val="000000"/>
          <w:sz w:val="24"/>
          <w:szCs w:val="24"/>
          <w:u w:val="single"/>
        </w:rPr>
        <w:t>的存入</w:t>
      </w:r>
      <w:r w:rsidRPr="00B65CE1">
        <w:rPr>
          <w:rFonts w:ascii="Times New Roman" w:hAnsi="Times New Roman" w:cs="Times New Roman" w:hint="eastAsia"/>
          <w:iCs/>
          <w:color w:val="000000"/>
          <w:sz w:val="24"/>
          <w:szCs w:val="24"/>
          <w:u w:val="single"/>
        </w:rPr>
        <w:t>M</w:t>
      </w:r>
      <w:r w:rsidRPr="00B65CE1">
        <w:rPr>
          <w:rFonts w:ascii="Times New Roman" w:hAnsi="Times New Roman" w:cs="Times New Roman"/>
          <w:iCs/>
          <w:color w:val="000000"/>
          <w:sz w:val="24"/>
          <w:szCs w:val="24"/>
          <w:u w:val="single"/>
        </w:rPr>
        <w:t>I</w:t>
      </w:r>
      <w:r w:rsidR="004C1EF8" w:rsidRPr="00B65CE1">
        <w:rPr>
          <w:rFonts w:ascii="Times New Roman" w:hAnsi="Times New Roman" w:cs="Times New Roman"/>
          <w:iCs/>
          <w:color w:val="000000"/>
          <w:sz w:val="24"/>
          <w:szCs w:val="24"/>
          <w:u w:val="single"/>
        </w:rPr>
        <w:t>O</w:t>
      </w:r>
      <w:r w:rsidRPr="00B65CE1">
        <w:rPr>
          <w:rFonts w:ascii="Times New Roman" w:hAnsi="Times New Roman" w:cs="Times New Roman"/>
          <w:iCs/>
          <w:color w:val="000000"/>
          <w:sz w:val="24"/>
          <w:szCs w:val="24"/>
          <w:u w:val="single"/>
        </w:rPr>
        <w:t>A</w:t>
      </w:r>
    </w:p>
    <w:p w:rsidR="007065FF" w:rsidRDefault="007065FF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065FF" w:rsidRDefault="007065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4014" w:rsidTr="00711485">
        <w:tc>
          <w:tcPr>
            <w:tcW w:w="8630" w:type="dxa"/>
          </w:tcPr>
          <w:p w:rsidR="00004014" w:rsidRPr="003D2727" w:rsidRDefault="00004014" w:rsidP="00761229">
            <w:pPr>
              <w:pStyle w:val="ListParagraph"/>
              <w:numPr>
                <w:ilvl w:val="0"/>
                <w:numId w:val="1"/>
              </w:numPr>
              <w:rPr>
                <w:rStyle w:val="fontstyle21"/>
                <w:rFonts w:ascii="Times New Roman" w:hAnsi="Times New Roman" w:cs="Times New Roman"/>
                <w:iCs w:val="0"/>
                <w:color w:val="auto"/>
                <w:sz w:val="24"/>
                <w:szCs w:val="24"/>
              </w:rPr>
            </w:pPr>
            <w:r w:rsidRPr="003D2727">
              <w:rPr>
                <w:rStyle w:val="fontstyle01"/>
                <w:i/>
                <w:sz w:val="24"/>
                <w:szCs w:val="24"/>
              </w:rPr>
              <w:lastRenderedPageBreak/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3D2727">
              <w:rPr>
                <w:rStyle w:val="fontstyle21"/>
                <w:sz w:val="24"/>
                <w:szCs w:val="24"/>
              </w:rPr>
              <w:t>u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3D2727">
              <w:rPr>
                <w:rStyle w:val="fontstyle21"/>
                <w:sz w:val="24"/>
                <w:szCs w:val="24"/>
              </w:rPr>
              <w:t>v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41"/>
                <w:rFonts w:ascii="Cambria Math" w:hAnsi="Cambria Math" w:cs="Cambria Math"/>
                <w:i w:val="0"/>
                <w:sz w:val="24"/>
                <w:szCs w:val="24"/>
              </w:rPr>
              <w:t>∀</w:t>
            </w:r>
            <w:r w:rsidRPr="003D2727">
              <w:rPr>
                <w:rStyle w:val="fontstyle21"/>
                <w:sz w:val="24"/>
                <w:szCs w:val="24"/>
              </w:rPr>
              <w:t>u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 </w:t>
            </w:r>
            <w:r w:rsidRPr="003D2727">
              <w:rPr>
                <w:rStyle w:val="fontstyle41"/>
                <w:rFonts w:ascii="Cambria Math" w:hAnsi="Cambria Math" w:cs="Cambria Math"/>
                <w:i w:val="0"/>
                <w:sz w:val="24"/>
                <w:szCs w:val="24"/>
              </w:rPr>
              <w:t>∈</w:t>
            </w:r>
            <w:r w:rsidRPr="003D2727">
              <w:rPr>
                <w:rStyle w:val="fontstyle41"/>
                <w:i w:val="0"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3D2727">
              <w:rPr>
                <w:rStyle w:val="fontstyle21"/>
                <w:sz w:val="24"/>
                <w:szCs w:val="24"/>
              </w:rPr>
              <w:t>v, θ</w:t>
            </w:r>
            <w:r w:rsidRPr="003D2727">
              <w:rPr>
                <w:rStyle w:val="fontstyle21"/>
                <w:rFonts w:hint="eastAsia"/>
                <w:i w:val="0"/>
                <w:sz w:val="24"/>
                <w:szCs w:val="24"/>
              </w:rPr>
              <w:t>)</w:t>
            </w:r>
          </w:p>
          <w:p w:rsidR="00004014" w:rsidRDefault="00004014" w:rsidP="00761229">
            <w:pPr>
              <w:pStyle w:val="ListParagraph"/>
              <w:rPr>
                <w:rStyle w:val="fontstyle01"/>
                <w:rFonts w:ascii="宋体" w:eastAsia="宋体" w:hAnsi="宋体"/>
                <w:sz w:val="28"/>
                <w:szCs w:val="28"/>
              </w:rPr>
            </w:pPr>
            <w:r w:rsidRPr="007E682B">
              <w:rPr>
                <w:rStyle w:val="fontstyle01"/>
                <w:rFonts w:ascii="宋体" w:eastAsia="宋体" w:hAnsi="宋体" w:hint="eastAsia"/>
                <w:sz w:val="28"/>
                <w:szCs w:val="28"/>
              </w:rPr>
              <w:t>按照步骤5结果，且</w:t>
            </w:r>
            <w:r>
              <w:rPr>
                <w:rStyle w:val="fontstyle01"/>
                <w:rFonts w:ascii="宋体" w:eastAsia="宋体" w:hAnsi="宋体" w:hint="eastAsia"/>
                <w:sz w:val="28"/>
                <w:szCs w:val="28"/>
              </w:rPr>
              <w:t>当前</w:t>
            </w:r>
            <w:r w:rsidRPr="00587F99">
              <w:rPr>
                <w:rStyle w:val="fontstyle01"/>
                <w:i/>
                <w:sz w:val="28"/>
                <w:szCs w:val="28"/>
                <w:u w:val="single"/>
              </w:rPr>
              <w:t>S</w:t>
            </w:r>
            <w:r w:rsidRPr="00F93B76">
              <w:rPr>
                <w:rStyle w:val="fontstyle01"/>
                <w:sz w:val="28"/>
                <w:szCs w:val="28"/>
                <w:u w:val="single"/>
              </w:rPr>
              <w:t xml:space="preserve"> </w:t>
            </w:r>
            <w:r w:rsidRPr="00F93B76">
              <w:rPr>
                <w:rStyle w:val="fontstyle21"/>
                <w:sz w:val="28"/>
                <w:szCs w:val="28"/>
                <w:u w:val="single"/>
              </w:rPr>
              <w:t xml:space="preserve">= </w:t>
            </w:r>
            <w:r w:rsidRPr="00F93B76">
              <w:rPr>
                <w:rStyle w:val="fontstyle31"/>
                <w:rFonts w:ascii="Cambria Math" w:hAnsi="Cambria Math" w:cs="Cambria Math"/>
                <w:sz w:val="28"/>
                <w:szCs w:val="28"/>
                <w:u w:val="single"/>
              </w:rPr>
              <w:t>∅</w:t>
            </w:r>
            <w:r w:rsidRPr="007E682B">
              <w:rPr>
                <w:rStyle w:val="fontstyle01"/>
                <w:rFonts w:ascii="宋体" w:eastAsia="宋体" w:hAnsi="宋体" w:hint="eastAsia"/>
                <w:sz w:val="28"/>
                <w:szCs w:val="28"/>
              </w:rPr>
              <w:t>需要设定</w:t>
            </w:r>
          </w:p>
          <w:p w:rsidR="00004014" w:rsidRDefault="00004014" w:rsidP="00761229">
            <w:pPr>
              <w:pStyle w:val="ListParagraph"/>
              <w:ind w:left="0"/>
              <w:rPr>
                <w:rStyle w:val="fontstyle01"/>
                <w:rFonts w:ascii="宋体" w:eastAsia="宋体" w:hAnsi="宋体"/>
                <w:sz w:val="28"/>
                <w:szCs w:val="28"/>
              </w:rPr>
            </w:pPr>
          </w:p>
        </w:tc>
      </w:tr>
    </w:tbl>
    <w:p w:rsidR="00004014" w:rsidRPr="007E682B" w:rsidRDefault="00004014" w:rsidP="00004014">
      <w:pPr>
        <w:pStyle w:val="ListParagraph"/>
        <w:rPr>
          <w:rStyle w:val="fontstyle01"/>
          <w:rFonts w:ascii="宋体" w:eastAsia="宋体" w:hAnsi="宋体"/>
          <w:sz w:val="28"/>
          <w:szCs w:val="28"/>
        </w:rPr>
      </w:pPr>
    </w:p>
    <w:p w:rsidR="00004014" w:rsidRDefault="00004014" w:rsidP="00004014">
      <w:pPr>
        <w:pStyle w:val="ListParagraph"/>
        <w:rPr>
          <w:rStyle w:val="fontstyle01"/>
          <w:rFonts w:ascii="宋体" w:eastAsia="宋体" w:hAnsi="宋体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423E7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)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</w:p>
    <w:p w:rsidR="00004014" w:rsidRDefault="00004014" w:rsidP="00004014">
      <w:pPr>
        <w:pStyle w:val="ListParagraph"/>
        <w:rPr>
          <w:rStyle w:val="fontstyle11"/>
          <w:rFonts w:hint="eastAsia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proofErr w:type="gramStart"/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proofErr w:type="gramEnd"/>
      <w:r>
        <w:rPr>
          <w:rStyle w:val="fontstyle21"/>
          <w:sz w:val="24"/>
          <w:szCs w:val="24"/>
        </w:rPr>
        <w:t>L</w:t>
      </w:r>
      <w:r w:rsidRPr="003D2727">
        <w:rPr>
          <w:rStyle w:val="fontstyle11"/>
          <w:i w:val="0"/>
          <w:sz w:val="24"/>
          <w:szCs w:val="24"/>
        </w:rPr>
        <w:t xml:space="preserve"> </w:t>
      </w:r>
      <w:r>
        <w:rPr>
          <w:rStyle w:val="fontstyle11"/>
          <w:i w:val="0"/>
          <w:sz w:val="24"/>
          <w:szCs w:val="24"/>
        </w:rPr>
        <w:t>)=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L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 w:rsidRPr="00B83DFF">
        <w:rPr>
          <w:rStyle w:val="fontstyle1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3D2727">
        <w:rPr>
          <w:rStyle w:val="fontstyle11"/>
          <w:i w:val="0"/>
          <w:sz w:val="24"/>
          <w:szCs w:val="24"/>
        </w:rPr>
        <w:t>0</w:t>
      </w:r>
      <w:r>
        <w:rPr>
          <w:rStyle w:val="fontstyle11"/>
          <w:i w:val="0"/>
          <w:sz w:val="24"/>
          <w:szCs w:val="24"/>
        </w:rPr>
        <w:t xml:space="preserve">,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01"/>
          <w:i/>
          <w:sz w:val="24"/>
          <w:szCs w:val="24"/>
        </w:rPr>
        <w:t xml:space="preserve">      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A</w:t>
      </w:r>
      <w:r w:rsidRPr="003D2727">
        <w:rPr>
          <w:rStyle w:val="fontstyle01"/>
          <w:i/>
          <w:sz w:val="24"/>
          <w:szCs w:val="24"/>
        </w:rPr>
        <w:t xml:space="preserve"> </w:t>
      </w:r>
      <w:r>
        <w:rPr>
          <w:rStyle w:val="fontstyle01"/>
          <w:i/>
          <w:sz w:val="24"/>
          <w:szCs w:val="24"/>
        </w:rPr>
        <w:t>)</w:t>
      </w:r>
      <w:r>
        <w:rPr>
          <w:rStyle w:val="fontstyle01"/>
          <w:rFonts w:hint="eastAsia"/>
          <w:i/>
          <w:sz w:val="24"/>
          <w:szCs w:val="24"/>
        </w:rPr>
        <w:t>=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 w:rsidRPr="00B83DFF">
        <w:rPr>
          <w:rStyle w:val="fontstyle1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 xml:space="preserve">)) = </w:t>
      </w:r>
      <w:r>
        <w:rPr>
          <w:rStyle w:val="fontstyle11"/>
          <w:i w:val="0"/>
          <w:sz w:val="24"/>
          <w:szCs w:val="24"/>
        </w:rPr>
        <w:t>1-(1-ap(</w:t>
      </w:r>
      <w:r w:rsidRPr="00E55262">
        <w:rPr>
          <w:rStyle w:val="fontstyle11"/>
          <w:sz w:val="24"/>
          <w:szCs w:val="24"/>
        </w:rPr>
        <w:t>L</w:t>
      </w:r>
      <w:r>
        <w:rPr>
          <w:rStyle w:val="fontstyle11"/>
          <w:i w:val="0"/>
          <w:sz w:val="24"/>
          <w:szCs w:val="24"/>
        </w:rPr>
        <w:t>)*</w:t>
      </w:r>
      <w:r w:rsidRPr="00E8259D">
        <w:rPr>
          <w:rStyle w:val="fontstyle11"/>
          <w:sz w:val="24"/>
          <w:szCs w:val="24"/>
        </w:rPr>
        <w:t>pp</w:t>
      </w:r>
      <w:r>
        <w:rPr>
          <w:rStyle w:val="fontstyle11"/>
          <w:i w:val="0"/>
          <w:sz w:val="24"/>
          <w:szCs w:val="24"/>
        </w:rPr>
        <w:t>(</w:t>
      </w:r>
      <w:r w:rsidRPr="00E55262">
        <w:rPr>
          <w:rStyle w:val="fontstyle11"/>
          <w:sz w:val="24"/>
          <w:szCs w:val="24"/>
        </w:rPr>
        <w:t>L,A</w:t>
      </w:r>
      <w:r>
        <w:rPr>
          <w:rStyle w:val="fontstyle11"/>
          <w:i w:val="0"/>
          <w:sz w:val="24"/>
          <w:szCs w:val="24"/>
        </w:rPr>
        <w:t>))=1-(1-0)=0</w:t>
      </w:r>
      <w:r w:rsidRP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04014" w:rsidRPr="00423E7D" w:rsidRDefault="00004014" w:rsidP="00004014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},   </w:t>
      </w:r>
    </w:p>
    <w:p w:rsidR="00554F5A" w:rsidRDefault="00004014" w:rsidP="00004014">
      <w:pPr>
        <w:pStyle w:val="ListParagraph"/>
        <w:rPr>
          <w:rStyle w:val="fontstyle11"/>
          <w:rFonts w:hint="eastAsia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</w:t>
      </w:r>
      <w:proofErr w:type="gramStart"/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proofErr w:type="gramEnd"/>
      <w:r>
        <w:rPr>
          <w:rStyle w:val="fontstyle2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B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 xml:space="preserve">)) = </w:t>
      </w:r>
      <w:r>
        <w:rPr>
          <w:rStyle w:val="fontstyle11"/>
          <w:i w:val="0"/>
          <w:sz w:val="24"/>
          <w:szCs w:val="24"/>
        </w:rPr>
        <w:t>1-(1-ap(</w:t>
      </w:r>
      <w:r>
        <w:rPr>
          <w:rStyle w:val="fontstyle11"/>
          <w:sz w:val="24"/>
          <w:szCs w:val="24"/>
        </w:rPr>
        <w:t>L,</w:t>
      </w:r>
      <w:r w:rsidRPr="008B3760">
        <w:rPr>
          <w:rStyle w:val="fontstyle21"/>
          <w:sz w:val="24"/>
          <w:szCs w:val="24"/>
        </w:rPr>
        <w:t xml:space="preserve"> </w:t>
      </w:r>
      <w:r w:rsidRPr="003D2727">
        <w:rPr>
          <w:rStyle w:val="fontstyle21"/>
          <w:sz w:val="24"/>
          <w:szCs w:val="24"/>
        </w:rPr>
        <w:t>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B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</w:t>
      </w:r>
      <w:r>
        <w:rPr>
          <w:rStyle w:val="fontstyle11"/>
          <w:i w:val="0"/>
          <w:sz w:val="24"/>
          <w:szCs w:val="24"/>
        </w:rPr>
        <w:t>)*</w:t>
      </w:r>
      <w:r w:rsidRPr="00E8259D">
        <w:rPr>
          <w:rStyle w:val="fontstyle11"/>
          <w:sz w:val="24"/>
          <w:szCs w:val="24"/>
        </w:rPr>
        <w:t>pp</w:t>
      </w:r>
      <w:r>
        <w:rPr>
          <w:rStyle w:val="fontstyle11"/>
          <w:i w:val="0"/>
          <w:sz w:val="24"/>
          <w:szCs w:val="24"/>
        </w:rPr>
        <w:t>(</w:t>
      </w:r>
      <w:r w:rsidRPr="00E55262">
        <w:rPr>
          <w:rStyle w:val="fontstyle11"/>
          <w:sz w:val="24"/>
          <w:szCs w:val="24"/>
        </w:rPr>
        <w:t>L,A</w:t>
      </w:r>
      <w:r>
        <w:rPr>
          <w:rStyle w:val="fontstyle11"/>
          <w:i w:val="0"/>
          <w:sz w:val="24"/>
          <w:szCs w:val="24"/>
        </w:rPr>
        <w:t>))=0,</w:t>
      </w:r>
    </w:p>
    <w:p w:rsidR="00004014" w:rsidRDefault="00554F5A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01"/>
          <w:i/>
          <w:sz w:val="24"/>
          <w:szCs w:val="24"/>
        </w:rPr>
        <w:t xml:space="preserve">      </w:t>
      </w:r>
      <w:r w:rsidR="00004014">
        <w:rPr>
          <w:rStyle w:val="fontstyle11"/>
          <w:i w:val="0"/>
          <w:sz w:val="24"/>
          <w:szCs w:val="24"/>
        </w:rPr>
        <w:t xml:space="preserve"> </w:t>
      </w:r>
      <w:proofErr w:type="gramStart"/>
      <w:r w:rsidR="00004014" w:rsidRPr="003D2727">
        <w:rPr>
          <w:rStyle w:val="fontstyle01"/>
          <w:i/>
          <w:sz w:val="24"/>
          <w:szCs w:val="24"/>
        </w:rPr>
        <w:t>ap</w:t>
      </w:r>
      <w:r w:rsidR="00004014" w:rsidRPr="003D2727">
        <w:rPr>
          <w:rStyle w:val="fontstyle11"/>
          <w:i w:val="0"/>
          <w:sz w:val="24"/>
          <w:szCs w:val="24"/>
        </w:rPr>
        <w:t>(</w:t>
      </w:r>
      <w:proofErr w:type="gramEnd"/>
      <w:r w:rsidR="00004014">
        <w:rPr>
          <w:rStyle w:val="fontstyle21"/>
          <w:sz w:val="24"/>
          <w:szCs w:val="24"/>
        </w:rPr>
        <w:t>B</w:t>
      </w:r>
      <w:r w:rsidR="00004014" w:rsidRPr="003D2727">
        <w:rPr>
          <w:rStyle w:val="fontstyle21"/>
          <w:sz w:val="24"/>
          <w:szCs w:val="24"/>
        </w:rPr>
        <w:t>, S</w:t>
      </w:r>
      <w:r w:rsidR="00004014" w:rsidRPr="003D2727">
        <w:rPr>
          <w:rStyle w:val="fontstyle21"/>
          <w:i w:val="0"/>
          <w:sz w:val="24"/>
          <w:szCs w:val="24"/>
        </w:rPr>
        <w:t xml:space="preserve">, </w:t>
      </w:r>
      <w:r w:rsidR="00004014" w:rsidRPr="003D2727">
        <w:rPr>
          <w:rStyle w:val="fontstyle01"/>
          <w:i/>
          <w:sz w:val="24"/>
          <w:szCs w:val="24"/>
        </w:rPr>
        <w:t>MIIA</w:t>
      </w:r>
      <w:r w:rsidR="00004014" w:rsidRPr="003D2727">
        <w:rPr>
          <w:rStyle w:val="fontstyle11"/>
          <w:i w:val="0"/>
          <w:sz w:val="24"/>
          <w:szCs w:val="24"/>
        </w:rPr>
        <w:t>(</w:t>
      </w:r>
      <w:r w:rsidR="00004014">
        <w:rPr>
          <w:rStyle w:val="fontstyle11"/>
          <w:sz w:val="24"/>
          <w:szCs w:val="24"/>
        </w:rPr>
        <w:t>B</w:t>
      </w:r>
      <w:r w:rsidR="00004014" w:rsidRPr="003D2727">
        <w:rPr>
          <w:rStyle w:val="fontstyle21"/>
          <w:sz w:val="24"/>
          <w:szCs w:val="24"/>
        </w:rPr>
        <w:t>, θ</w:t>
      </w:r>
      <w:r w:rsidR="00004014" w:rsidRPr="003D2727">
        <w:rPr>
          <w:rStyle w:val="fontstyle11"/>
          <w:i w:val="0"/>
          <w:sz w:val="24"/>
          <w:szCs w:val="24"/>
        </w:rPr>
        <w:t xml:space="preserve">)) = </w:t>
      </w:r>
      <w:r w:rsidR="00004014">
        <w:rPr>
          <w:rStyle w:val="fontstyle11"/>
          <w:i w:val="0"/>
          <w:sz w:val="24"/>
          <w:szCs w:val="24"/>
        </w:rPr>
        <w:t>1-(1-ap(</w:t>
      </w:r>
      <w:r w:rsidR="00004014">
        <w:rPr>
          <w:rStyle w:val="fontstyle11"/>
          <w:sz w:val="24"/>
          <w:szCs w:val="24"/>
        </w:rPr>
        <w:t>A</w:t>
      </w:r>
      <w:r w:rsidR="00004014">
        <w:rPr>
          <w:rStyle w:val="fontstyle11"/>
          <w:i w:val="0"/>
          <w:sz w:val="24"/>
          <w:szCs w:val="24"/>
        </w:rPr>
        <w:t>)*</w:t>
      </w:r>
      <w:r w:rsidR="00004014" w:rsidRPr="00E8259D">
        <w:rPr>
          <w:rStyle w:val="fontstyle11"/>
          <w:sz w:val="24"/>
          <w:szCs w:val="24"/>
        </w:rPr>
        <w:t>pp</w:t>
      </w:r>
      <w:r w:rsidR="00004014">
        <w:rPr>
          <w:rStyle w:val="fontstyle11"/>
          <w:i w:val="0"/>
          <w:sz w:val="24"/>
          <w:szCs w:val="24"/>
        </w:rPr>
        <w:t>(</w:t>
      </w:r>
      <w:r w:rsidR="00004014">
        <w:rPr>
          <w:rStyle w:val="fontstyle11"/>
          <w:sz w:val="24"/>
          <w:szCs w:val="24"/>
        </w:rPr>
        <w:t>A</w:t>
      </w:r>
      <w:r w:rsidR="00004014" w:rsidRPr="00E55262">
        <w:rPr>
          <w:rStyle w:val="fontstyle11"/>
          <w:sz w:val="24"/>
          <w:szCs w:val="24"/>
        </w:rPr>
        <w:t>,</w:t>
      </w:r>
      <w:r w:rsidR="00004014">
        <w:rPr>
          <w:rStyle w:val="fontstyle11"/>
          <w:sz w:val="24"/>
          <w:szCs w:val="24"/>
        </w:rPr>
        <w:t>B</w:t>
      </w:r>
      <w:r w:rsidR="00004014">
        <w:rPr>
          <w:rStyle w:val="fontstyle11"/>
          <w:i w:val="0"/>
          <w:sz w:val="24"/>
          <w:szCs w:val="24"/>
        </w:rPr>
        <w:t>))=0</w:t>
      </w:r>
      <w:r w:rsidR="00004014" w:rsidRP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proofErr w:type="gramEnd"/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B83DFF">
        <w:rPr>
          <w:rStyle w:val="fontstyle01"/>
          <w:i/>
          <w:sz w:val="24"/>
          <w:szCs w:val="24"/>
        </w:rPr>
        <w:t xml:space="preserve"> </w:t>
      </w:r>
      <w:r>
        <w:rPr>
          <w:rStyle w:val="fontstyle01"/>
          <w:i/>
          <w:sz w:val="24"/>
          <w:szCs w:val="24"/>
        </w:rPr>
        <w:t xml:space="preserve">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C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C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Style w:val="fontstyle11"/>
          <w:i w:val="0"/>
          <w:sz w:val="24"/>
          <w:szCs w:val="24"/>
        </w:rPr>
        <w:t>,</w:t>
      </w:r>
      <w:r w:rsidRPr="00B83DFF">
        <w:rPr>
          <w:rStyle w:val="fontstyle01"/>
          <w:i/>
          <w:sz w:val="24"/>
          <w:szCs w:val="24"/>
        </w:rPr>
        <w:t xml:space="preserve">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C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B83DFF">
        <w:rPr>
          <w:rStyle w:val="fontstyle01"/>
          <w:i/>
          <w:sz w:val="24"/>
          <w:szCs w:val="24"/>
        </w:rPr>
        <w:t xml:space="preserve">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D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Style w:val="fontstyle1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C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D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Style w:val="fontstyle11"/>
          <w:i w:val="0"/>
          <w:sz w:val="24"/>
          <w:szCs w:val="24"/>
        </w:rPr>
        <w:t>,</w:t>
      </w:r>
      <w:r w:rsidRPr="00B83DFF">
        <w:rPr>
          <w:rStyle w:val="fontstyle01"/>
          <w:i/>
          <w:sz w:val="24"/>
          <w:szCs w:val="24"/>
        </w:rPr>
        <w:t xml:space="preserve">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D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D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},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E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E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Style w:val="fontstyle1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C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E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 0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344DE56" wp14:editId="24124F4D">
            <wp:extent cx="2514664" cy="9652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4014" w:rsidRPr="00E710DB" w:rsidRDefault="00004014" w:rsidP="00004014">
      <w:pPr>
        <w:pStyle w:val="ListParagraph"/>
        <w:rPr>
          <w:rFonts w:ascii="NimbusRomNo9L-Regu" w:hAnsi="NimbusRomNo9L-Regu" w:hint="eastAsia"/>
          <w:i/>
          <w:color w:val="000000"/>
          <w:sz w:val="24"/>
          <w:szCs w:val="24"/>
        </w:rPr>
      </w:pPr>
      <w:r w:rsidRPr="00E710DB">
        <w:rPr>
          <w:rStyle w:val="fontstyle01"/>
          <w:sz w:val="24"/>
          <w:szCs w:val="24"/>
        </w:rPr>
        <w:t xml:space="preserve">1 </w:t>
      </w:r>
      <w:r w:rsidRPr="00E710DB">
        <w:rPr>
          <w:rStyle w:val="fontstyle01"/>
          <w:rFonts w:hint="eastAsia"/>
          <w:sz w:val="24"/>
          <w:szCs w:val="24"/>
        </w:rPr>
        <w:t>:</w:t>
      </w:r>
      <w:r w:rsidRPr="00E710DB">
        <w:rPr>
          <w:rStyle w:val="fontstyle01"/>
          <w:sz w:val="24"/>
          <w:szCs w:val="24"/>
        </w:rPr>
        <w:t xml:space="preserve">if </w:t>
      </w:r>
      <w:r w:rsidRPr="00E710DB">
        <w:rPr>
          <w:rStyle w:val="fontstyle21"/>
          <w:sz w:val="24"/>
          <w:szCs w:val="24"/>
        </w:rPr>
        <w:t xml:space="preserve">u </w:t>
      </w:r>
      <w:r w:rsidRPr="00E710DB">
        <w:rPr>
          <w:rStyle w:val="fontstyle31"/>
          <w:rFonts w:ascii="Cambria Math" w:hAnsi="Cambria Math" w:cs="Cambria Math"/>
          <w:sz w:val="24"/>
          <w:szCs w:val="24"/>
        </w:rPr>
        <w:t>∈</w:t>
      </w:r>
      <w:r w:rsidRPr="00E710DB">
        <w:rPr>
          <w:rStyle w:val="fontstyle31"/>
          <w:sz w:val="24"/>
          <w:szCs w:val="24"/>
        </w:rPr>
        <w:t xml:space="preserve"> </w:t>
      </w:r>
      <w:r w:rsidRPr="00E710DB">
        <w:rPr>
          <w:rStyle w:val="fontstyle21"/>
          <w:sz w:val="24"/>
          <w:szCs w:val="24"/>
        </w:rPr>
        <w:t xml:space="preserve">S </w:t>
      </w:r>
      <w:r w:rsidRPr="00E710DB">
        <w:rPr>
          <w:rStyle w:val="fontstyle01"/>
          <w:sz w:val="24"/>
          <w:szCs w:val="24"/>
        </w:rPr>
        <w:t>then</w:t>
      </w:r>
      <w:r w:rsidRPr="00E710DB">
        <w:rPr>
          <w:rFonts w:ascii="NimbusRomNo9L-Medi" w:hAnsi="NimbusRomNo9L-Medi"/>
          <w:b/>
          <w:bCs/>
          <w:color w:val="000000"/>
          <w:sz w:val="24"/>
          <w:szCs w:val="24"/>
        </w:rPr>
        <w:br/>
      </w:r>
      <w:r w:rsidRPr="00E710DB">
        <w:rPr>
          <w:rStyle w:val="fontstyle51"/>
          <w:sz w:val="24"/>
          <w:szCs w:val="24"/>
        </w:rPr>
        <w:t>2: ap</w:t>
      </w:r>
      <w:r w:rsidRPr="00E710DB">
        <w:rPr>
          <w:rStyle w:val="fontstyle61"/>
          <w:sz w:val="24"/>
          <w:szCs w:val="24"/>
        </w:rPr>
        <w:t>(</w:t>
      </w:r>
      <w:r w:rsidRPr="00E710DB">
        <w:rPr>
          <w:rStyle w:val="fontstyle21"/>
          <w:sz w:val="24"/>
          <w:szCs w:val="24"/>
        </w:rPr>
        <w:t>u</w:t>
      </w:r>
      <w:r w:rsidRPr="00E710DB">
        <w:rPr>
          <w:rStyle w:val="fontstyle61"/>
          <w:sz w:val="24"/>
          <w:szCs w:val="24"/>
        </w:rPr>
        <w:t>) = 1</w:t>
      </w:r>
      <w:r w:rsidRPr="00E710DB">
        <w:rPr>
          <w:rFonts w:ascii="CMR9" w:hAnsi="CMR9"/>
          <w:color w:val="000000"/>
          <w:sz w:val="24"/>
          <w:szCs w:val="24"/>
        </w:rPr>
        <w:br/>
      </w:r>
      <w:r w:rsidRPr="00E710DB">
        <w:rPr>
          <w:rStyle w:val="fontstyle01"/>
          <w:sz w:val="24"/>
          <w:szCs w:val="24"/>
        </w:rPr>
        <w:t xml:space="preserve">3: else if </w:t>
      </w:r>
      <w:r w:rsidRPr="00E710DB">
        <w:rPr>
          <w:rStyle w:val="fontstyle01"/>
          <w:i/>
          <w:sz w:val="24"/>
          <w:szCs w:val="24"/>
        </w:rPr>
        <w:t>N</w:t>
      </w:r>
      <w:r w:rsidRPr="00E710DB">
        <w:rPr>
          <w:rStyle w:val="fontstyle11"/>
          <w:i w:val="0"/>
          <w:sz w:val="24"/>
          <w:szCs w:val="24"/>
          <w:vertAlign w:val="superscript"/>
        </w:rPr>
        <w:t>in</w:t>
      </w:r>
      <w:r w:rsidRPr="00E710DB">
        <w:rPr>
          <w:rStyle w:val="fontstyle21"/>
          <w:i w:val="0"/>
          <w:sz w:val="24"/>
          <w:szCs w:val="24"/>
        </w:rPr>
        <w:t>(</w:t>
      </w:r>
      <w:r w:rsidRPr="00E710DB">
        <w:rPr>
          <w:rStyle w:val="fontstyle01"/>
          <w:i/>
          <w:sz w:val="24"/>
          <w:szCs w:val="24"/>
        </w:rPr>
        <w:t>u</w:t>
      </w:r>
      <w:r w:rsidRPr="00E710DB">
        <w:rPr>
          <w:rStyle w:val="fontstyle21"/>
          <w:i w:val="0"/>
          <w:sz w:val="24"/>
          <w:szCs w:val="24"/>
        </w:rPr>
        <w:t xml:space="preserve">) = </w:t>
      </w:r>
      <w:r w:rsidRPr="00E710DB">
        <w:rPr>
          <w:rStyle w:val="fontstyle41"/>
          <w:rFonts w:ascii="Cambria Math" w:hAnsi="Cambria Math" w:cs="Cambria Math"/>
          <w:i w:val="0"/>
          <w:sz w:val="24"/>
          <w:szCs w:val="24"/>
        </w:rPr>
        <w:t>∅</w:t>
      </w:r>
      <w:r w:rsidRPr="00E710DB">
        <w:rPr>
          <w:rStyle w:val="fontstyle41"/>
          <w:i w:val="0"/>
          <w:sz w:val="24"/>
          <w:szCs w:val="24"/>
        </w:rPr>
        <w:t xml:space="preserve"> </w:t>
      </w:r>
      <w:r>
        <w:rPr>
          <w:rStyle w:val="fontstyle41"/>
          <w:i w:val="0"/>
          <w:sz w:val="24"/>
          <w:szCs w:val="24"/>
        </w:rPr>
        <w:t xml:space="preserve"> (</w:t>
      </w:r>
      <w:r>
        <w:rPr>
          <w:rStyle w:val="fontstyle21"/>
          <w:rFonts w:hint="eastAsia"/>
          <w:i w:val="0"/>
          <w:sz w:val="28"/>
          <w:szCs w:val="28"/>
        </w:rPr>
        <w:t>节点集合中</w:t>
      </w:r>
      <w:r>
        <w:rPr>
          <w:rStyle w:val="fontstyle21"/>
          <w:rFonts w:hint="eastAsia"/>
          <w:i w:val="0"/>
          <w:sz w:val="28"/>
          <w:szCs w:val="28"/>
        </w:rPr>
        <w:t xml:space="preserve"> </w:t>
      </w:r>
      <w:r>
        <w:rPr>
          <w:rStyle w:val="fontstyle21"/>
          <w:rFonts w:hint="eastAsia"/>
          <w:i w:val="0"/>
          <w:sz w:val="28"/>
          <w:szCs w:val="28"/>
        </w:rPr>
        <w:t>节点</w:t>
      </w:r>
      <w:r>
        <w:rPr>
          <w:rStyle w:val="fontstyle21"/>
          <w:rFonts w:hint="eastAsia"/>
          <w:i w:val="0"/>
          <w:sz w:val="28"/>
          <w:szCs w:val="28"/>
        </w:rPr>
        <w:t>u</w:t>
      </w:r>
      <w:r>
        <w:rPr>
          <w:rStyle w:val="fontstyle21"/>
          <w:i w:val="0"/>
          <w:sz w:val="28"/>
          <w:szCs w:val="28"/>
        </w:rPr>
        <w:t xml:space="preserve">  </w:t>
      </w:r>
      <w:r>
        <w:rPr>
          <w:rStyle w:val="fontstyle21"/>
          <w:rFonts w:hint="eastAsia"/>
          <w:i w:val="0"/>
          <w:sz w:val="28"/>
          <w:szCs w:val="28"/>
        </w:rPr>
        <w:t>的入邻居</w:t>
      </w:r>
      <w:r>
        <w:rPr>
          <w:rStyle w:val="fontstyle41"/>
          <w:i w:val="0"/>
          <w:sz w:val="24"/>
          <w:szCs w:val="24"/>
        </w:rPr>
        <w:t>)</w:t>
      </w:r>
      <w:r w:rsidRPr="00E710DB">
        <w:rPr>
          <w:rStyle w:val="fontstyle51"/>
          <w:i/>
          <w:sz w:val="24"/>
          <w:szCs w:val="24"/>
        </w:rPr>
        <w:t>then</w:t>
      </w:r>
      <w:r w:rsidRPr="00E710DB">
        <w:rPr>
          <w:rFonts w:ascii="NimbusRomNo9L-Medi" w:hAnsi="NimbusRomNo9L-Medi"/>
          <w:b/>
          <w:bCs/>
          <w:i/>
          <w:color w:val="000000"/>
          <w:sz w:val="24"/>
          <w:szCs w:val="24"/>
        </w:rPr>
        <w:br/>
      </w:r>
      <w:r w:rsidRPr="00E710DB">
        <w:rPr>
          <w:rStyle w:val="fontstyle61"/>
          <w:i w:val="0"/>
          <w:sz w:val="24"/>
          <w:szCs w:val="24"/>
        </w:rPr>
        <w:t xml:space="preserve">4: </w:t>
      </w:r>
      <w:r w:rsidRPr="00E710DB">
        <w:rPr>
          <w:rStyle w:val="fontstyle71"/>
          <w:i w:val="0"/>
          <w:sz w:val="24"/>
          <w:szCs w:val="24"/>
        </w:rPr>
        <w:t>ap</w:t>
      </w:r>
      <w:r w:rsidRPr="00E710DB">
        <w:rPr>
          <w:rStyle w:val="fontstyle21"/>
          <w:i w:val="0"/>
          <w:sz w:val="24"/>
          <w:szCs w:val="24"/>
        </w:rPr>
        <w:t>(</w:t>
      </w:r>
      <w:r w:rsidRPr="00E710DB">
        <w:rPr>
          <w:rStyle w:val="fontstyle01"/>
          <w:i/>
          <w:sz w:val="24"/>
          <w:szCs w:val="24"/>
        </w:rPr>
        <w:t>u</w:t>
      </w:r>
      <w:r w:rsidRPr="00E710DB">
        <w:rPr>
          <w:rStyle w:val="fontstyle21"/>
          <w:i w:val="0"/>
          <w:sz w:val="24"/>
          <w:szCs w:val="24"/>
        </w:rPr>
        <w:t>) = 0</w:t>
      </w:r>
      <w:r w:rsidRPr="00E710DB">
        <w:rPr>
          <w:rFonts w:ascii="CMR9" w:hAnsi="CMR9"/>
          <w:i/>
          <w:color w:val="000000"/>
          <w:sz w:val="24"/>
          <w:szCs w:val="24"/>
        </w:rPr>
        <w:br/>
      </w:r>
      <w:r w:rsidRPr="00E710DB">
        <w:rPr>
          <w:rStyle w:val="fontstyle61"/>
          <w:i w:val="0"/>
          <w:sz w:val="24"/>
          <w:szCs w:val="24"/>
        </w:rPr>
        <w:t xml:space="preserve">5: </w:t>
      </w:r>
      <w:r w:rsidRPr="00E710DB">
        <w:rPr>
          <w:rStyle w:val="fontstyle51"/>
          <w:i/>
          <w:sz w:val="24"/>
          <w:szCs w:val="24"/>
        </w:rPr>
        <w:t>else</w:t>
      </w:r>
      <w:r w:rsidRPr="00E710DB">
        <w:rPr>
          <w:rFonts w:ascii="NimbusRomNo9L-Medi" w:hAnsi="NimbusRomNo9L-Medi"/>
          <w:b/>
          <w:bCs/>
          <w:i/>
          <w:color w:val="000000"/>
          <w:sz w:val="24"/>
          <w:szCs w:val="24"/>
        </w:rPr>
        <w:br/>
      </w:r>
      <w:r w:rsidRPr="00E710DB">
        <w:rPr>
          <w:rStyle w:val="fontstyle61"/>
          <w:i w:val="0"/>
          <w:sz w:val="24"/>
          <w:szCs w:val="24"/>
        </w:rPr>
        <w:t xml:space="preserve">6: </w:t>
      </w:r>
      <w:r w:rsidRPr="00E710DB">
        <w:rPr>
          <w:rStyle w:val="fontstyle01"/>
          <w:i/>
          <w:sz w:val="24"/>
          <w:szCs w:val="24"/>
        </w:rPr>
        <w:t>ap</w:t>
      </w:r>
      <w:r w:rsidRPr="00E710DB">
        <w:rPr>
          <w:rStyle w:val="fontstyle21"/>
          <w:i w:val="0"/>
          <w:sz w:val="24"/>
          <w:szCs w:val="24"/>
        </w:rPr>
        <w:t>(</w:t>
      </w:r>
      <w:r w:rsidRPr="00E710DB">
        <w:rPr>
          <w:rStyle w:val="fontstyle01"/>
          <w:i/>
          <w:sz w:val="24"/>
          <w:szCs w:val="24"/>
        </w:rPr>
        <w:t>u</w:t>
      </w:r>
      <w:r w:rsidRPr="00E710DB">
        <w:rPr>
          <w:rStyle w:val="fontstyle21"/>
          <w:i w:val="0"/>
          <w:sz w:val="24"/>
          <w:szCs w:val="24"/>
        </w:rPr>
        <w:t xml:space="preserve">) = 1 </w:t>
      </w:r>
      <w:r w:rsidRPr="00E710DB">
        <w:rPr>
          <w:rStyle w:val="fontstyle41"/>
          <w:i w:val="0"/>
          <w:sz w:val="24"/>
          <w:szCs w:val="24"/>
        </w:rPr>
        <w:t xml:space="preserve">- </w:t>
      </w:r>
      <w:proofErr w:type="spellStart"/>
      <w:r w:rsidRPr="00E8259D">
        <w:rPr>
          <w:rStyle w:val="fontstyle21"/>
          <w:i w:val="0"/>
          <w:sz w:val="24"/>
          <w:szCs w:val="24"/>
        </w:rPr>
        <w:t>Π</w:t>
      </w:r>
      <w:r w:rsidRPr="00E710DB">
        <w:rPr>
          <w:rStyle w:val="fontstyle81"/>
          <w:i/>
          <w:sz w:val="24"/>
          <w:szCs w:val="24"/>
          <w:vertAlign w:val="subscript"/>
        </w:rPr>
        <w:t>w</w:t>
      </w:r>
      <w:r w:rsidRPr="00E710DB">
        <w:rPr>
          <w:rStyle w:val="fontstyle91"/>
          <w:rFonts w:ascii="Cambria Math" w:hAnsi="Cambria Math" w:cs="Cambria Math"/>
          <w:i w:val="0"/>
          <w:sz w:val="24"/>
          <w:szCs w:val="24"/>
          <w:vertAlign w:val="subscript"/>
        </w:rPr>
        <w:t>∈</w:t>
      </w:r>
      <w:r w:rsidRPr="00E710DB">
        <w:rPr>
          <w:rStyle w:val="fontstyle81"/>
          <w:i/>
          <w:sz w:val="24"/>
          <w:szCs w:val="24"/>
          <w:vertAlign w:val="subscript"/>
        </w:rPr>
        <w:t>N</w:t>
      </w:r>
      <w:r w:rsidRPr="00E710DB">
        <w:rPr>
          <w:rStyle w:val="fontstyle11"/>
          <w:i w:val="0"/>
          <w:sz w:val="24"/>
          <w:szCs w:val="24"/>
          <w:vertAlign w:val="superscript"/>
        </w:rPr>
        <w:t>in</w:t>
      </w:r>
      <w:proofErr w:type="spellEnd"/>
      <w:r w:rsidRPr="00E710DB">
        <w:rPr>
          <w:rStyle w:val="fontstyle11"/>
          <w:i w:val="0"/>
          <w:sz w:val="24"/>
          <w:szCs w:val="24"/>
        </w:rPr>
        <w:t xml:space="preserve"> </w:t>
      </w:r>
      <w:r w:rsidRPr="00E710DB">
        <w:rPr>
          <w:rStyle w:val="fontstyle101"/>
          <w:i/>
          <w:sz w:val="24"/>
          <w:szCs w:val="24"/>
        </w:rPr>
        <w:t>(</w:t>
      </w:r>
      <w:r w:rsidRPr="00E710DB">
        <w:rPr>
          <w:rStyle w:val="fontstyle81"/>
          <w:i/>
          <w:sz w:val="24"/>
          <w:szCs w:val="24"/>
        </w:rPr>
        <w:t>u</w:t>
      </w:r>
      <w:r w:rsidRPr="00E710DB">
        <w:rPr>
          <w:rStyle w:val="fontstyle101"/>
          <w:i/>
          <w:sz w:val="24"/>
          <w:szCs w:val="24"/>
        </w:rPr>
        <w:t>)</w:t>
      </w:r>
      <w:r w:rsidRPr="00E710DB">
        <w:rPr>
          <w:rStyle w:val="fontstyle21"/>
          <w:i w:val="0"/>
          <w:sz w:val="24"/>
          <w:szCs w:val="24"/>
        </w:rPr>
        <w:t xml:space="preserve">(1 </w:t>
      </w:r>
      <w:r w:rsidRPr="00E710DB">
        <w:rPr>
          <w:rStyle w:val="fontstyle41"/>
          <w:i w:val="0"/>
          <w:sz w:val="24"/>
          <w:szCs w:val="24"/>
        </w:rPr>
        <w:t xml:space="preserve">- </w:t>
      </w:r>
      <w:r w:rsidRPr="00E710DB">
        <w:rPr>
          <w:rStyle w:val="fontstyle71"/>
          <w:i w:val="0"/>
          <w:sz w:val="24"/>
          <w:szCs w:val="24"/>
        </w:rPr>
        <w:t>ap</w:t>
      </w:r>
      <w:r w:rsidRPr="00E710DB">
        <w:rPr>
          <w:rStyle w:val="fontstyle21"/>
          <w:i w:val="0"/>
          <w:sz w:val="24"/>
          <w:szCs w:val="24"/>
        </w:rPr>
        <w:t>(</w:t>
      </w:r>
      <w:r w:rsidRPr="00E710DB">
        <w:rPr>
          <w:rStyle w:val="fontstyle01"/>
          <w:i/>
          <w:sz w:val="24"/>
          <w:szCs w:val="24"/>
        </w:rPr>
        <w:t>w</w:t>
      </w:r>
      <w:r w:rsidRPr="00E710DB">
        <w:rPr>
          <w:rStyle w:val="fontstyle21"/>
          <w:i w:val="0"/>
          <w:sz w:val="24"/>
          <w:szCs w:val="24"/>
        </w:rPr>
        <w:t xml:space="preserve">) </w:t>
      </w:r>
      <w:r w:rsidRPr="00E710DB">
        <w:rPr>
          <w:rStyle w:val="fontstyle41"/>
          <w:i w:val="0"/>
          <w:sz w:val="24"/>
          <w:szCs w:val="24"/>
        </w:rPr>
        <w:t xml:space="preserve">· </w:t>
      </w:r>
      <w:r w:rsidRPr="00E710DB">
        <w:rPr>
          <w:rStyle w:val="fontstyle71"/>
          <w:i w:val="0"/>
          <w:sz w:val="24"/>
          <w:szCs w:val="24"/>
        </w:rPr>
        <w:t>pp</w:t>
      </w:r>
      <w:r w:rsidRPr="00E710DB">
        <w:rPr>
          <w:rStyle w:val="fontstyle21"/>
          <w:i w:val="0"/>
          <w:sz w:val="24"/>
          <w:szCs w:val="24"/>
        </w:rPr>
        <w:t>(</w:t>
      </w:r>
      <w:r w:rsidRPr="00E710DB">
        <w:rPr>
          <w:rStyle w:val="fontstyle01"/>
          <w:i/>
          <w:sz w:val="24"/>
          <w:szCs w:val="24"/>
        </w:rPr>
        <w:t>w, u</w:t>
      </w:r>
      <w:r w:rsidRPr="00E710DB">
        <w:rPr>
          <w:rStyle w:val="fontstyle21"/>
          <w:i w:val="0"/>
          <w:sz w:val="24"/>
          <w:szCs w:val="24"/>
        </w:rPr>
        <w:t>))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4014" w:rsidTr="00102D7A">
        <w:tc>
          <w:tcPr>
            <w:tcW w:w="8630" w:type="dxa"/>
          </w:tcPr>
          <w:p w:rsidR="00AA7DA6" w:rsidRDefault="00AA7DA6" w:rsidP="00AA7DA6">
            <w:pPr>
              <w:snapToGrid w:val="0"/>
              <w:jc w:val="both"/>
              <w:rPr>
                <w:rStyle w:val="fontstyle01"/>
                <w:rFonts w:hint="eastAsia"/>
                <w:sz w:val="28"/>
                <w:szCs w:val="28"/>
              </w:rPr>
            </w:pPr>
            <w:r w:rsidRPr="00FB6395">
              <w:rPr>
                <w:rStyle w:val="fontstyle01"/>
                <w:i/>
                <w:sz w:val="28"/>
                <w:szCs w:val="28"/>
                <w:highlight w:val="yellow"/>
              </w:rPr>
              <w:t>ap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 xml:space="preserve">u, S, </w:t>
            </w:r>
            <w:r w:rsidRPr="008A615A">
              <w:rPr>
                <w:rStyle w:val="fontstyle01"/>
                <w:i/>
                <w:sz w:val="28"/>
                <w:szCs w:val="28"/>
                <w:highlight w:val="yellow"/>
              </w:rPr>
              <w:t>MIIA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>v, θ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))</w:t>
            </w:r>
            <w:r w:rsidRPr="000F4685">
              <w:rPr>
                <w:rStyle w:val="fontstyle11"/>
                <w:i w:val="0"/>
                <w:sz w:val="28"/>
                <w:szCs w:val="28"/>
              </w:rPr>
              <w:t xml:space="preserve"> </w:t>
            </w:r>
            <w:r>
              <w:rPr>
                <w:rStyle w:val="fontstyle11"/>
                <w:i w:val="0"/>
                <w:sz w:val="28"/>
                <w:szCs w:val="28"/>
              </w:rPr>
              <w:t xml:space="preserve">: </w:t>
            </w:r>
            <w:r w:rsidRPr="000F4685">
              <w:rPr>
                <w:rStyle w:val="fontstyle01"/>
                <w:sz w:val="28"/>
                <w:szCs w:val="28"/>
              </w:rPr>
              <w:t xml:space="preserve"> the </w:t>
            </w:r>
            <w:r w:rsidRPr="000F4685">
              <w:rPr>
                <w:rStyle w:val="fontstyle01"/>
                <w:iCs/>
                <w:sz w:val="28"/>
                <w:szCs w:val="28"/>
              </w:rPr>
              <w:t>activation probability</w:t>
            </w:r>
            <w:r w:rsidRPr="000F4685">
              <w:rPr>
                <w:rStyle w:val="fontstyle11"/>
                <w:sz w:val="28"/>
                <w:szCs w:val="28"/>
              </w:rPr>
              <w:t xml:space="preserve"> </w:t>
            </w:r>
            <w:r w:rsidRPr="000F4685">
              <w:rPr>
                <w:rStyle w:val="fontstyle01"/>
                <w:sz w:val="28"/>
                <w:szCs w:val="28"/>
              </w:rPr>
              <w:t xml:space="preserve">of </w:t>
            </w:r>
            <w:r w:rsidRPr="00CC1CEA">
              <w:rPr>
                <w:rStyle w:val="fontstyle01"/>
                <w:sz w:val="28"/>
                <w:szCs w:val="28"/>
                <w:highlight w:val="yellow"/>
              </w:rPr>
              <w:t>any node</w:t>
            </w:r>
            <w:r w:rsidRPr="000F4685">
              <w:rPr>
                <w:rStyle w:val="fontstyle01"/>
                <w:sz w:val="28"/>
                <w:szCs w:val="28"/>
              </w:rPr>
              <w:t xml:space="preserve"> </w:t>
            </w:r>
            <w:r w:rsidRPr="00CC1CEA">
              <w:rPr>
                <w:rStyle w:val="fontstyle31"/>
                <w:i/>
                <w:sz w:val="28"/>
                <w:szCs w:val="28"/>
                <w:highlight w:val="yellow"/>
              </w:rPr>
              <w:t>u</w:t>
            </w:r>
            <w:r w:rsidRPr="00CC1CEA">
              <w:rPr>
                <w:rStyle w:val="fontstyle31"/>
                <w:sz w:val="28"/>
                <w:szCs w:val="28"/>
                <w:highlight w:val="yellow"/>
              </w:rPr>
              <w:t xml:space="preserve"> </w:t>
            </w:r>
            <w:r w:rsidRPr="00CC1CEA">
              <w:rPr>
                <w:rStyle w:val="fontstyle01"/>
                <w:sz w:val="28"/>
                <w:szCs w:val="28"/>
                <w:highlight w:val="yellow"/>
              </w:rPr>
              <w:t>in</w:t>
            </w:r>
            <w:r w:rsidRPr="000F4685">
              <w:rPr>
                <w:rStyle w:val="fontstyle01"/>
                <w:sz w:val="28"/>
                <w:szCs w:val="28"/>
              </w:rPr>
              <w:t xml:space="preserve"> </w:t>
            </w:r>
          </w:p>
          <w:p w:rsidR="00AA7DA6" w:rsidRDefault="00AA7DA6" w:rsidP="00AA7DA6">
            <w:pPr>
              <w:pStyle w:val="ListParagraph"/>
              <w:rPr>
                <w:rStyle w:val="fontstyle51"/>
                <w:rFonts w:hint="eastAsia"/>
                <w:sz w:val="28"/>
                <w:szCs w:val="28"/>
              </w:rPr>
            </w:pPr>
            <w:r>
              <w:rPr>
                <w:rStyle w:val="fontstyle01"/>
                <w:sz w:val="28"/>
                <w:szCs w:val="28"/>
              </w:rPr>
              <w:t xml:space="preserve"> </w:t>
            </w:r>
            <w:r w:rsidRPr="00E700A0">
              <w:rPr>
                <w:rStyle w:val="fontstyle41"/>
                <w:sz w:val="28"/>
                <w:szCs w:val="28"/>
              </w:rPr>
              <w:t>MIIA</w:t>
            </w:r>
            <w:r w:rsidRPr="000F4685">
              <w:rPr>
                <w:rStyle w:val="fontstyle51"/>
                <w:sz w:val="28"/>
                <w:szCs w:val="28"/>
              </w:rPr>
              <w:t>(</w:t>
            </w:r>
            <w:r w:rsidRPr="000F4685">
              <w:rPr>
                <w:rStyle w:val="fontstyle31"/>
                <w:i/>
                <w:sz w:val="28"/>
                <w:szCs w:val="28"/>
              </w:rPr>
              <w:t>v, θ</w:t>
            </w:r>
            <w:r w:rsidRPr="000F4685">
              <w:rPr>
                <w:rStyle w:val="fontstyle51"/>
                <w:sz w:val="28"/>
                <w:szCs w:val="28"/>
              </w:rPr>
              <w:t>)</w:t>
            </w:r>
            <w:r>
              <w:rPr>
                <w:rStyle w:val="fontstyle51"/>
                <w:sz w:val="28"/>
                <w:szCs w:val="28"/>
              </w:rPr>
              <w:t xml:space="preserve">   </w:t>
            </w:r>
            <w:r>
              <w:rPr>
                <w:rStyle w:val="fontstyle51"/>
                <w:rFonts w:hint="eastAsia"/>
                <w:sz w:val="28"/>
                <w:szCs w:val="28"/>
              </w:rPr>
              <w:t>集合</w:t>
            </w:r>
            <w:r w:rsidRPr="008A615A">
              <w:rPr>
                <w:rStyle w:val="fontstyle41"/>
                <w:sz w:val="28"/>
                <w:szCs w:val="28"/>
              </w:rPr>
              <w:t>MIIA</w:t>
            </w:r>
            <w:r w:rsidRPr="008A615A">
              <w:rPr>
                <w:rStyle w:val="fontstyle51"/>
                <w:sz w:val="28"/>
                <w:szCs w:val="28"/>
              </w:rPr>
              <w:t>(</w:t>
            </w:r>
            <w:r w:rsidRPr="008A615A">
              <w:rPr>
                <w:rStyle w:val="fontstyle31"/>
                <w:sz w:val="28"/>
                <w:szCs w:val="28"/>
              </w:rPr>
              <w:t>v, θ</w:t>
            </w:r>
            <w:r w:rsidRPr="008A615A">
              <w:rPr>
                <w:rStyle w:val="fontstyle51"/>
                <w:sz w:val="28"/>
                <w:szCs w:val="28"/>
              </w:rPr>
              <w:t>)</w:t>
            </w:r>
            <w:r>
              <w:rPr>
                <w:rStyle w:val="fontstyle51"/>
                <w:rFonts w:hint="eastAsia"/>
                <w:sz w:val="28"/>
                <w:szCs w:val="28"/>
              </w:rPr>
              <w:t>中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 w:rsidRPr="00612392">
              <w:rPr>
                <w:rStyle w:val="fontstyle51"/>
                <w:rFonts w:hint="eastAsia"/>
                <w:i/>
                <w:sz w:val="28"/>
                <w:szCs w:val="28"/>
              </w:rPr>
              <w:t>u</w:t>
            </w:r>
            <w:r>
              <w:rPr>
                <w:rStyle w:val="fontstyle51"/>
                <w:rFonts w:hint="eastAsia"/>
                <w:sz w:val="28"/>
                <w:szCs w:val="28"/>
              </w:rPr>
              <w:t>节点</w:t>
            </w:r>
            <w:r w:rsidRPr="00D013F7">
              <w:rPr>
                <w:rStyle w:val="fontstyle51"/>
                <w:rFonts w:hint="eastAsia"/>
                <w:sz w:val="28"/>
                <w:szCs w:val="28"/>
                <w:highlight w:val="yellow"/>
              </w:rPr>
              <w:t>被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>
              <w:rPr>
                <w:rStyle w:val="fontstyle51"/>
                <w:rFonts w:hint="eastAsia"/>
                <w:sz w:val="28"/>
                <w:szCs w:val="28"/>
              </w:rPr>
              <w:t>种子集合中节点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>
              <w:rPr>
                <w:rStyle w:val="fontstyle51"/>
                <w:rFonts w:hint="eastAsia"/>
                <w:sz w:val="28"/>
                <w:szCs w:val="28"/>
              </w:rPr>
              <w:t>激活的概率</w:t>
            </w:r>
          </w:p>
          <w:p w:rsidR="00AA7DA6" w:rsidRPr="00AA7DA6" w:rsidRDefault="00AA7DA6" w:rsidP="00AA7DA6">
            <w:pPr>
              <w:rPr>
                <w:rStyle w:val="fontstyle11"/>
                <w:rFonts w:ascii="Times New Roman" w:hAnsi="Times New Roman" w:cs="Times New Roman"/>
                <w:iCs w:val="0"/>
                <w:sz w:val="24"/>
                <w:szCs w:val="24"/>
              </w:rPr>
            </w:pPr>
            <w:r w:rsidRPr="00AA7DA6">
              <w:rPr>
                <w:rStyle w:val="fontstyle41"/>
                <w:rFonts w:hint="eastAsia"/>
                <w:i w:val="0"/>
                <w:sz w:val="28"/>
                <w:szCs w:val="28"/>
              </w:rPr>
              <w:lastRenderedPageBreak/>
              <w:t>若是第一次执行算法，种子集合为空，</w:t>
            </w:r>
            <w:r w:rsidR="001F7771" w:rsidRPr="00AA7DA6">
              <w:rPr>
                <w:rStyle w:val="fontstyle01"/>
                <w:i/>
                <w:sz w:val="28"/>
                <w:szCs w:val="28"/>
                <w:highlight w:val="yellow"/>
              </w:rPr>
              <w:t xml:space="preserve"> </w:t>
            </w:r>
            <w:r w:rsidRPr="00AA7DA6">
              <w:rPr>
                <w:rStyle w:val="fontstyle01"/>
                <w:i/>
                <w:sz w:val="28"/>
                <w:szCs w:val="28"/>
                <w:highlight w:val="yellow"/>
              </w:rPr>
              <w:t>ap</w:t>
            </w:r>
            <w:r w:rsidRPr="00AA7DA6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AA7DA6">
              <w:rPr>
                <w:rStyle w:val="fontstyle21"/>
                <w:sz w:val="28"/>
                <w:szCs w:val="28"/>
                <w:highlight w:val="yellow"/>
              </w:rPr>
              <w:t>u</w:t>
            </w:r>
            <w:r w:rsidRPr="00AA7DA6">
              <w:rPr>
                <w:rStyle w:val="fontstyle21"/>
                <w:rFonts w:hint="eastAsia"/>
                <w:i w:val="0"/>
                <w:sz w:val="28"/>
                <w:szCs w:val="28"/>
                <w:highlight w:val="yellow"/>
              </w:rPr>
              <w:t>)=</w:t>
            </w:r>
            <w:r w:rsidRPr="00AA7DA6">
              <w:rPr>
                <w:rStyle w:val="fontstyle21"/>
                <w:i w:val="0"/>
                <w:sz w:val="28"/>
                <w:szCs w:val="28"/>
              </w:rPr>
              <w:t>0</w:t>
            </w:r>
            <w:r w:rsidRPr="00AA7DA6">
              <w:rPr>
                <w:rStyle w:val="fontstyle21"/>
                <w:rFonts w:hint="eastAsia"/>
                <w:i w:val="0"/>
                <w:sz w:val="28"/>
                <w:szCs w:val="28"/>
                <w:highlight w:val="yellow"/>
              </w:rPr>
              <w:t>；</w:t>
            </w:r>
            <w:r w:rsidR="001F7771">
              <w:rPr>
                <w:rStyle w:val="fontstyle41"/>
                <w:rFonts w:hint="eastAsia"/>
                <w:i w:val="0"/>
                <w:sz w:val="28"/>
                <w:szCs w:val="28"/>
              </w:rPr>
              <w:t>(</w:t>
            </w:r>
            <w:r w:rsidR="001F7771" w:rsidRPr="00BC4DD4">
              <w:rPr>
                <w:rStyle w:val="fontstyle41"/>
                <w:rFonts w:hint="eastAsia"/>
                <w:i w:val="0"/>
                <w:sz w:val="28"/>
                <w:szCs w:val="28"/>
                <w:highlight w:val="yellow"/>
              </w:rPr>
              <w:t>这种写法</w:t>
            </w:r>
            <w:r w:rsidR="00BC4DD4" w:rsidRPr="00BC4DD4">
              <w:rPr>
                <w:rStyle w:val="fontstyle41"/>
                <w:rFonts w:hint="eastAsia"/>
                <w:i w:val="0"/>
                <w:sz w:val="28"/>
                <w:szCs w:val="28"/>
                <w:highlight w:val="yellow"/>
              </w:rPr>
              <w:t>是简写</w:t>
            </w:r>
            <w:r w:rsidR="00BC4DD4">
              <w:rPr>
                <w:rStyle w:val="fontstyle41"/>
                <w:rFonts w:hint="eastAsia"/>
                <w:i w:val="0"/>
                <w:sz w:val="28"/>
                <w:szCs w:val="28"/>
                <w:highlight w:val="yellow"/>
              </w:rPr>
              <w:t>，需要</w:t>
            </w:r>
            <w:r w:rsidR="00BC4DD4">
              <w:rPr>
                <w:rStyle w:val="fontstyle41"/>
                <w:rFonts w:hint="eastAsia"/>
                <w:i w:val="0"/>
                <w:sz w:val="28"/>
                <w:szCs w:val="28"/>
              </w:rPr>
              <w:t>S</w:t>
            </w:r>
            <w:r w:rsidR="00BC4DD4">
              <w:rPr>
                <w:rStyle w:val="fontstyle41"/>
                <w:rFonts w:hint="eastAsia"/>
                <w:i w:val="0"/>
                <w:sz w:val="28"/>
                <w:szCs w:val="28"/>
                <w:highlight w:val="yellow"/>
              </w:rPr>
              <w:t>和</w:t>
            </w:r>
            <w:r w:rsidR="00BC4DD4">
              <w:rPr>
                <w:rStyle w:val="fontstyle41"/>
                <w:rFonts w:hint="eastAsia"/>
                <w:i w:val="0"/>
                <w:sz w:val="28"/>
                <w:szCs w:val="28"/>
              </w:rPr>
              <w:t>M</w:t>
            </w:r>
            <w:r w:rsidR="00BC4DD4">
              <w:rPr>
                <w:rStyle w:val="fontstyle41"/>
                <w:i w:val="0"/>
                <w:sz w:val="28"/>
                <w:szCs w:val="28"/>
              </w:rPr>
              <w:t>IIA</w:t>
            </w:r>
            <w:r w:rsidR="001F7771">
              <w:rPr>
                <w:rStyle w:val="fontstyle41"/>
                <w:i w:val="0"/>
                <w:sz w:val="28"/>
                <w:szCs w:val="28"/>
              </w:rPr>
              <w:t>)</w:t>
            </w:r>
            <w:r w:rsidRPr="00AA7DA6">
              <w:rPr>
                <w:rStyle w:val="fontstyle11"/>
                <w:rFonts w:ascii="Times New Roman" w:hAnsi="Times New Roman" w:cs="Times New Roman" w:hint="eastAsia"/>
                <w:b/>
                <w:i w:val="0"/>
                <w:sz w:val="24"/>
                <w:szCs w:val="24"/>
              </w:rPr>
              <w:t>以后会随着</w:t>
            </w:r>
            <w:r w:rsidRPr="00AA7DA6">
              <w:rPr>
                <w:rStyle w:val="fontstyle11"/>
                <w:rFonts w:ascii="Times New Roman" w:hAnsi="Times New Roman" w:cs="Times New Roman" w:hint="eastAsia"/>
                <w:b/>
                <w:i w:val="0"/>
                <w:sz w:val="24"/>
                <w:szCs w:val="24"/>
              </w:rPr>
              <w:t>S</w:t>
            </w:r>
            <w:r w:rsidR="000F56C7">
              <w:rPr>
                <w:rStyle w:val="fontstyle11"/>
                <w:rFonts w:ascii="Times New Roman" w:hAnsi="Times New Roman" w:cs="Times New Roman" w:hint="eastAsia"/>
                <w:b/>
                <w:i w:val="0"/>
                <w:sz w:val="24"/>
                <w:szCs w:val="24"/>
              </w:rPr>
              <w:t>集合变化继续更新</w:t>
            </w:r>
          </w:p>
          <w:p w:rsidR="00AA7DA6" w:rsidRDefault="00AA7DA6" w:rsidP="00AA7DA6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</w:p>
          <w:p w:rsidR="00AA7DA6" w:rsidRPr="008A615A" w:rsidRDefault="00AA7DA6" w:rsidP="00AA7DA6">
            <w:pPr>
              <w:pStyle w:val="ListParagraph"/>
              <w:rPr>
                <w:rStyle w:val="fontstyle11"/>
                <w:rFonts w:ascii="Times New Roman" w:hAnsi="Times New Roman" w:cs="Times New Roman"/>
                <w:iCs w:val="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9D23AF6" wp14:editId="212CD426">
                  <wp:extent cx="5286375" cy="20383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03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11485" w:rsidRDefault="00711485" w:rsidP="00761229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L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0</w:t>
            </w:r>
          </w:p>
          <w:p w:rsidR="00554F5A" w:rsidRDefault="00711485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</w:t>
            </w:r>
            <w:r>
              <w:rPr>
                <w:rStyle w:val="fontstyle11"/>
                <w:rFonts w:hint="eastAsia"/>
                <w:i w:val="0"/>
                <w:sz w:val="24"/>
                <w:szCs w:val="24"/>
              </w:rPr>
              <w:t xml:space="preserve"> =</w:t>
            </w:r>
            <w:r>
              <w:rPr>
                <w:rStyle w:val="fontstyle11"/>
                <w:i w:val="0"/>
                <w:sz w:val="24"/>
                <w:szCs w:val="24"/>
              </w:rPr>
              <w:t>0</w:t>
            </w:r>
          </w:p>
          <w:p w:rsidR="00554F5A" w:rsidRDefault="00554F5A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</w:p>
          <w:p w:rsidR="00554F5A" w:rsidRPr="00554F5A" w:rsidRDefault="00554F5A" w:rsidP="00554F5A">
            <w:pPr>
              <w:snapToGrid w:val="0"/>
              <w:jc w:val="both"/>
              <w:rPr>
                <w:rFonts w:ascii="CMMI6" w:hAnsi="CMMI6" w:hint="eastAsia"/>
                <w:iCs/>
                <w:color w:val="000000"/>
                <w:sz w:val="24"/>
                <w:szCs w:val="24"/>
              </w:rPr>
            </w:pPr>
            <w:r w:rsidRPr="00554F5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554F5A">
              <w:rPr>
                <w:rStyle w:val="fontstyle11"/>
                <w:sz w:val="24"/>
                <w:szCs w:val="24"/>
              </w:rPr>
              <w:t>ap</w:t>
            </w:r>
            <w:r w:rsidRPr="00554F5A">
              <w:rPr>
                <w:rStyle w:val="fontstyle11"/>
                <w:i w:val="0"/>
                <w:sz w:val="24"/>
                <w:szCs w:val="24"/>
              </w:rPr>
              <w:t>(</w:t>
            </w:r>
            <w:r w:rsidRPr="00554F5A">
              <w:rPr>
                <w:rStyle w:val="fontstyle11"/>
                <w:sz w:val="24"/>
                <w:szCs w:val="24"/>
              </w:rPr>
              <w:t>L,</w:t>
            </w:r>
            <w:r w:rsidRPr="00554F5A">
              <w:rPr>
                <w:rStyle w:val="fontstyle21"/>
                <w:sz w:val="24"/>
                <w:szCs w:val="24"/>
              </w:rPr>
              <w:t xml:space="preserve"> S</w:t>
            </w:r>
            <w:r w:rsidRPr="00554F5A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554F5A">
              <w:rPr>
                <w:rStyle w:val="fontstyle01"/>
                <w:i/>
                <w:sz w:val="24"/>
                <w:szCs w:val="24"/>
              </w:rPr>
              <w:t>MIIA</w:t>
            </w:r>
            <w:r w:rsidRPr="00554F5A">
              <w:rPr>
                <w:rStyle w:val="fontstyle11"/>
                <w:i w:val="0"/>
                <w:sz w:val="24"/>
                <w:szCs w:val="24"/>
              </w:rPr>
              <w:t>(</w:t>
            </w:r>
            <w:r w:rsidRPr="00554F5A">
              <w:rPr>
                <w:rStyle w:val="fontstyle11"/>
                <w:sz w:val="24"/>
                <w:szCs w:val="24"/>
              </w:rPr>
              <w:t>B</w:t>
            </w:r>
            <w:r w:rsidRPr="00554F5A">
              <w:rPr>
                <w:rStyle w:val="fontstyle21"/>
                <w:sz w:val="24"/>
                <w:szCs w:val="24"/>
              </w:rPr>
              <w:t>, θ</w:t>
            </w:r>
            <w:r w:rsidRPr="00554F5A">
              <w:rPr>
                <w:rStyle w:val="fontstyle11"/>
                <w:i w:val="0"/>
                <w:sz w:val="24"/>
                <w:szCs w:val="24"/>
              </w:rPr>
              <w:t>))=0</w:t>
            </w:r>
          </w:p>
          <w:p w:rsidR="00554F5A" w:rsidRDefault="00554F5A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</w:t>
            </w:r>
            <w:r>
              <w:rPr>
                <w:rStyle w:val="fontstyle11"/>
                <w:rFonts w:hint="eastAsia"/>
                <w:i w:val="0"/>
                <w:sz w:val="24"/>
                <w:szCs w:val="24"/>
              </w:rPr>
              <w:t>=</w:t>
            </w:r>
            <w:r>
              <w:rPr>
                <w:rStyle w:val="fontstyle11"/>
                <w:i w:val="0"/>
                <w:sz w:val="24"/>
                <w:szCs w:val="24"/>
              </w:rPr>
              <w:t>0</w:t>
            </w:r>
          </w:p>
          <w:p w:rsidR="002677D7" w:rsidRDefault="002677D7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</w:p>
          <w:p w:rsidR="00554F5A" w:rsidRDefault="00554F5A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554F5A" w:rsidRDefault="00325CE6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="00554F5A"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="00554F5A"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="00554F5A">
              <w:rPr>
                <w:rStyle w:val="fontstyle21"/>
                <w:sz w:val="24"/>
                <w:szCs w:val="24"/>
              </w:rPr>
              <w:t>C</w:t>
            </w:r>
            <w:r w:rsidR="00554F5A" w:rsidRPr="003D2727">
              <w:rPr>
                <w:rStyle w:val="fontstyle21"/>
                <w:sz w:val="24"/>
                <w:szCs w:val="24"/>
              </w:rPr>
              <w:t>, S</w:t>
            </w:r>
            <w:r w:rsidR="00554F5A"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="00554F5A"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="00554F5A"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="00554F5A">
              <w:rPr>
                <w:rStyle w:val="fontstyle11"/>
                <w:sz w:val="24"/>
                <w:szCs w:val="24"/>
              </w:rPr>
              <w:t>C</w:t>
            </w:r>
            <w:r w:rsidR="00554F5A" w:rsidRPr="003D2727">
              <w:rPr>
                <w:rStyle w:val="fontstyle21"/>
                <w:sz w:val="24"/>
                <w:szCs w:val="24"/>
              </w:rPr>
              <w:t>, θ</w:t>
            </w:r>
            <w:r w:rsidR="00554F5A"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083F9D" w:rsidRDefault="00083F9D" w:rsidP="00554F5A">
            <w:pPr>
              <w:snapToGrid w:val="0"/>
              <w:jc w:val="both"/>
              <w:rPr>
                <w:rStyle w:val="fontstyle11"/>
                <w:rFonts w:hint="eastAsia"/>
                <w:i w:val="0"/>
                <w:sz w:val="24"/>
                <w:szCs w:val="24"/>
              </w:rPr>
            </w:pPr>
          </w:p>
          <w:p w:rsidR="00083F9D" w:rsidRDefault="00083F9D" w:rsidP="00083F9D">
            <w:pPr>
              <w:rPr>
                <w:rStyle w:val="fontstyle11"/>
                <w:rFonts w:hint="eastAsia"/>
                <w:i w:val="0"/>
                <w:sz w:val="24"/>
                <w:szCs w:val="24"/>
              </w:rPr>
            </w:pPr>
            <w:r w:rsidRPr="00083F9D">
              <w:rPr>
                <w:rStyle w:val="fontstyle01"/>
                <w:i/>
                <w:sz w:val="24"/>
                <w:szCs w:val="24"/>
              </w:rPr>
              <w:t>ap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21"/>
                <w:sz w:val="24"/>
                <w:szCs w:val="24"/>
              </w:rPr>
              <w:t>A, S</w:t>
            </w:r>
            <w:r w:rsidRPr="00083F9D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083F9D">
              <w:rPr>
                <w:rStyle w:val="fontstyle01"/>
                <w:i/>
                <w:sz w:val="24"/>
                <w:szCs w:val="24"/>
              </w:rPr>
              <w:t>MIIA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11"/>
                <w:sz w:val="24"/>
                <w:szCs w:val="24"/>
              </w:rPr>
              <w:t>D</w:t>
            </w:r>
            <w:r w:rsidRPr="00083F9D">
              <w:rPr>
                <w:rStyle w:val="fontstyle21"/>
                <w:sz w:val="24"/>
                <w:szCs w:val="24"/>
              </w:rPr>
              <w:t>, θ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083F9D" w:rsidRDefault="00083F9D" w:rsidP="00083F9D">
            <w:pPr>
              <w:rPr>
                <w:rStyle w:val="fontstyle01"/>
                <w:rFonts w:hint="eastAsia"/>
                <w:i/>
                <w:sz w:val="24"/>
                <w:szCs w:val="24"/>
              </w:rPr>
            </w:pPr>
            <w:r w:rsidRPr="00083F9D">
              <w:rPr>
                <w:rStyle w:val="fontstyle01"/>
                <w:i/>
                <w:sz w:val="24"/>
                <w:szCs w:val="24"/>
              </w:rPr>
              <w:t>ap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21"/>
                <w:sz w:val="24"/>
                <w:szCs w:val="24"/>
              </w:rPr>
              <w:t>C, S</w:t>
            </w:r>
            <w:r w:rsidRPr="00083F9D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083F9D">
              <w:rPr>
                <w:rStyle w:val="fontstyle01"/>
                <w:i/>
                <w:sz w:val="24"/>
                <w:szCs w:val="24"/>
              </w:rPr>
              <w:t>MIIA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11"/>
                <w:sz w:val="24"/>
                <w:szCs w:val="24"/>
              </w:rPr>
              <w:t>D</w:t>
            </w:r>
            <w:r w:rsidRPr="00083F9D">
              <w:rPr>
                <w:rStyle w:val="fontstyle21"/>
                <w:sz w:val="24"/>
                <w:szCs w:val="24"/>
              </w:rPr>
              <w:t>, θ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083F9D" w:rsidRDefault="00083F9D" w:rsidP="00083F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83F9D">
              <w:rPr>
                <w:rStyle w:val="fontstyle01"/>
                <w:i/>
                <w:sz w:val="24"/>
                <w:szCs w:val="24"/>
              </w:rPr>
              <w:t>ap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21"/>
                <w:sz w:val="24"/>
                <w:szCs w:val="24"/>
              </w:rPr>
              <w:t>D, S</w:t>
            </w:r>
            <w:r w:rsidRPr="00083F9D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083F9D">
              <w:rPr>
                <w:rStyle w:val="fontstyle01"/>
                <w:i/>
                <w:sz w:val="24"/>
                <w:szCs w:val="24"/>
              </w:rPr>
              <w:t>MIIA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(</w:t>
            </w:r>
            <w:r w:rsidRPr="00083F9D">
              <w:rPr>
                <w:rStyle w:val="fontstyle11"/>
                <w:sz w:val="24"/>
                <w:szCs w:val="24"/>
              </w:rPr>
              <w:t>D</w:t>
            </w:r>
            <w:r w:rsidRPr="00083F9D">
              <w:rPr>
                <w:rStyle w:val="fontstyle21"/>
                <w:sz w:val="24"/>
                <w:szCs w:val="24"/>
              </w:rPr>
              <w:t>, θ</w:t>
            </w:r>
            <w:r w:rsidRPr="00083F9D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B0412B" w:rsidRDefault="00B0412B" w:rsidP="00083F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0412B" w:rsidRPr="00B0412B" w:rsidRDefault="00B0412B" w:rsidP="00B0412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12B">
              <w:rPr>
                <w:rStyle w:val="fontstyle01"/>
                <w:i/>
                <w:sz w:val="24"/>
                <w:szCs w:val="24"/>
              </w:rPr>
              <w:t>ap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(</w:t>
            </w:r>
            <w:r w:rsidRPr="00B0412B">
              <w:rPr>
                <w:rStyle w:val="fontstyle21"/>
                <w:sz w:val="24"/>
                <w:szCs w:val="24"/>
              </w:rPr>
              <w:t>C, S</w:t>
            </w:r>
            <w:r w:rsidRPr="00B0412B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B0412B">
              <w:rPr>
                <w:rStyle w:val="fontstyle01"/>
                <w:i/>
                <w:sz w:val="24"/>
                <w:szCs w:val="24"/>
              </w:rPr>
              <w:t>MIIA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(</w:t>
            </w:r>
            <w:r w:rsidRPr="00B0412B">
              <w:rPr>
                <w:rStyle w:val="fontstyle11"/>
                <w:sz w:val="24"/>
                <w:szCs w:val="24"/>
              </w:rPr>
              <w:t>E</w:t>
            </w:r>
            <w:r w:rsidRPr="00B0412B">
              <w:rPr>
                <w:rStyle w:val="fontstyle21"/>
                <w:sz w:val="24"/>
                <w:szCs w:val="24"/>
              </w:rPr>
              <w:t>, θ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B0412B" w:rsidRPr="00083F9D" w:rsidRDefault="006F10B5" w:rsidP="00083F9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12B">
              <w:rPr>
                <w:rStyle w:val="fontstyle01"/>
                <w:i/>
                <w:sz w:val="24"/>
                <w:szCs w:val="24"/>
              </w:rPr>
              <w:t>ap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(</w:t>
            </w:r>
            <w:r w:rsidRPr="00B0412B">
              <w:rPr>
                <w:rStyle w:val="fontstyle21"/>
                <w:sz w:val="24"/>
                <w:szCs w:val="24"/>
              </w:rPr>
              <w:t>E, S</w:t>
            </w:r>
            <w:r w:rsidRPr="00B0412B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B0412B">
              <w:rPr>
                <w:rStyle w:val="fontstyle01"/>
                <w:i/>
                <w:sz w:val="24"/>
                <w:szCs w:val="24"/>
              </w:rPr>
              <w:t>MIIA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(</w:t>
            </w:r>
            <w:r w:rsidRPr="00B0412B">
              <w:rPr>
                <w:rStyle w:val="fontstyle11"/>
                <w:sz w:val="24"/>
                <w:szCs w:val="24"/>
              </w:rPr>
              <w:t>E</w:t>
            </w:r>
            <w:r w:rsidRPr="00B0412B">
              <w:rPr>
                <w:rStyle w:val="fontstyle21"/>
                <w:sz w:val="24"/>
                <w:szCs w:val="24"/>
              </w:rPr>
              <w:t>, θ</w:t>
            </w:r>
            <w:r w:rsidRPr="00B0412B">
              <w:rPr>
                <w:rStyle w:val="fontstyle11"/>
                <w:i w:val="0"/>
                <w:sz w:val="24"/>
                <w:szCs w:val="24"/>
              </w:rPr>
              <w:t>)) = 0</w:t>
            </w:r>
          </w:p>
          <w:p w:rsidR="00083F9D" w:rsidRDefault="00083F9D" w:rsidP="00554F5A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</w:p>
          <w:p w:rsidR="00711485" w:rsidRDefault="00711485" w:rsidP="00761229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</w:p>
          <w:p w:rsidR="00004014" w:rsidRDefault="00004014" w:rsidP="00761229">
            <w:pPr>
              <w:snapToGrid w:val="0"/>
              <w:jc w:val="both"/>
              <w:rPr>
                <w:rStyle w:val="fontstyle11"/>
                <w:rFonts w:hint="eastAsia"/>
                <w:i w:val="0"/>
                <w:sz w:val="28"/>
                <w:szCs w:val="28"/>
              </w:rPr>
            </w:pP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第二次执行该步骤需要</w:t>
            </w:r>
            <w:r w:rsidRPr="00E700A0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highlight w:val="yellow"/>
                <w:u w:val="single"/>
              </w:rPr>
              <w:t>先按照</w:t>
            </w:r>
            <w:r w:rsidRPr="008A615A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算法</w:t>
            </w:r>
            <w:r w:rsidRPr="008A615A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2</w:t>
            </w: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计算</w:t>
            </w:r>
            <w:r w:rsidRPr="00FB6395">
              <w:rPr>
                <w:rStyle w:val="fontstyle01"/>
                <w:i/>
                <w:sz w:val="28"/>
                <w:szCs w:val="28"/>
                <w:highlight w:val="yellow"/>
              </w:rPr>
              <w:t>ap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 xml:space="preserve">u, S, </w:t>
            </w:r>
            <w:r w:rsidRPr="008A615A">
              <w:rPr>
                <w:rStyle w:val="fontstyle01"/>
                <w:i/>
                <w:sz w:val="28"/>
                <w:szCs w:val="28"/>
                <w:highlight w:val="yellow"/>
              </w:rPr>
              <w:t>MIIA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>v, θ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))</w:t>
            </w:r>
            <w:r w:rsidRPr="000F4685">
              <w:rPr>
                <w:rStyle w:val="fontstyle11"/>
                <w:i w:val="0"/>
                <w:sz w:val="28"/>
                <w:szCs w:val="28"/>
              </w:rPr>
              <w:t xml:space="preserve"> </w:t>
            </w:r>
          </w:p>
          <w:p w:rsidR="00004014" w:rsidRDefault="00004014" w:rsidP="00761229">
            <w:pPr>
              <w:snapToGrid w:val="0"/>
              <w:jc w:val="both"/>
              <w:rPr>
                <w:rStyle w:val="fontstyle11"/>
                <w:rFonts w:hint="eastAsia"/>
                <w:i w:val="0"/>
                <w:sz w:val="28"/>
                <w:szCs w:val="28"/>
              </w:rPr>
            </w:pP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</w:rPr>
              <w:t>若是第二次执行算法</w:t>
            </w:r>
            <w:r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, </w:t>
            </w:r>
            <w:r w:rsidRPr="004C2A4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highlight w:val="yellow"/>
              </w:rPr>
              <w:t>S={</w:t>
            </w:r>
            <w:r w:rsidR="00AA7DA6"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  <w:highlight w:val="yellow"/>
              </w:rPr>
              <w:t>A</w:t>
            </w:r>
            <w:r w:rsidRPr="004C2A4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highlight w:val="yellow"/>
              </w:rPr>
              <w:t>}</w:t>
            </w: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L, θ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 xml:space="preserve"> 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;</w:t>
            </w:r>
          </w:p>
          <w:p w:rsidR="00004014" w:rsidRPr="00423E7D" w:rsidRDefault="00004014" w:rsidP="00761229">
            <w:pPr>
              <w:pStyle w:val="ListParagrap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7A0854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，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L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B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},  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C2005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>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D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D7123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>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004014" w:rsidRPr="00102D7A" w:rsidRDefault="00004014" w:rsidP="00102D7A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{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</w:p>
          <w:p w:rsidR="00004014" w:rsidRDefault="00004014" w:rsidP="00761229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B65CE1" w:rsidRPr="00424731" w:rsidRDefault="00B65CE1" w:rsidP="00761229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lastRenderedPageBreak/>
              <w:t>算法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2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小结：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三种情况的激活概率</w:t>
            </w:r>
          </w:p>
          <w:p w:rsidR="00B65CE1" w:rsidRPr="00424731" w:rsidRDefault="00B65CE1" w:rsidP="00B65CE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节点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u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若属于种子节点集合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S</w:t>
            </w:r>
            <w:r w:rsidR="00F759D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，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激活自己的概率是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1</w:t>
            </w:r>
            <w:r w:rsidR="008959C6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；</w:t>
            </w:r>
          </w:p>
          <w:p w:rsidR="00B65CE1" w:rsidRPr="00424731" w:rsidRDefault="00B65CE1" w:rsidP="00B65CE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节点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u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若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无入邻居节点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（起点）</w:t>
            </w:r>
            <w:r w:rsidR="00F759D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，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无节点影响，故为</w:t>
            </w:r>
            <w:r w:rsidR="00C11833"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0</w:t>
            </w:r>
            <w:r w:rsidR="008959C6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；</w:t>
            </w:r>
          </w:p>
          <w:p w:rsidR="00C11833" w:rsidRPr="00424731" w:rsidRDefault="00C11833" w:rsidP="00B65CE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</w:pP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节点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u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若不属于种子节点集合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S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，也不是起点，故节点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u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受到其他节点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w</w:t>
            </w:r>
            <w:r w:rsidRPr="0042473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的传播影响。</w:t>
            </w:r>
          </w:p>
          <w:p w:rsidR="00B65CE1" w:rsidRDefault="00B65CE1" w:rsidP="00761229">
            <w:pPr>
              <w:pStyle w:val="ListParagraph"/>
              <w:ind w:left="0"/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</w:pPr>
          </w:p>
        </w:tc>
      </w:tr>
      <w:tr w:rsidR="00004014" w:rsidTr="00102D7A">
        <w:tc>
          <w:tcPr>
            <w:tcW w:w="8630" w:type="dxa"/>
          </w:tcPr>
          <w:p w:rsidR="00004014" w:rsidRDefault="00004014" w:rsidP="00761229">
            <w:pPr>
              <w:pStyle w:val="ListParagraph"/>
              <w:numPr>
                <w:ilvl w:val="0"/>
                <w:numId w:val="1"/>
              </w:num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4109A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lastRenderedPageBreak/>
              <w:t>算法</w:t>
            </w:r>
            <w:r w:rsidRPr="004109A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3</w:t>
            </w:r>
            <w:r w:rsidRPr="004109A1">
              <w:rPr>
                <w:rFonts w:ascii="Times New Roman" w:hAnsi="Times New Roman" w:cs="Times New Roman" w:hint="eastAsia"/>
                <w:color w:val="000000"/>
                <w:sz w:val="24"/>
                <w:szCs w:val="24"/>
                <w:u w:val="single"/>
              </w:rPr>
              <w:t>：</w:t>
            </w:r>
            <w:r w:rsidRPr="004109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计算</w:t>
            </w:r>
            <w:r w:rsidRPr="004109A1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4109A1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4109A1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v, u</w:t>
            </w:r>
            <w:r w:rsidRPr="004109A1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</w:t>
            </w:r>
            <w:r w:rsidRPr="004109A1">
              <w:rPr>
                <w:rStyle w:val="fontstyle31"/>
                <w:rFonts w:ascii="Times New Roman" w:hAnsi="Times New Roman" w:cs="Times New Roman"/>
                <w:i/>
                <w:sz w:val="24"/>
                <w:szCs w:val="24"/>
              </w:rPr>
              <w:t xml:space="preserve">, </w:t>
            </w:r>
            <w:r w:rsidRPr="004109A1">
              <w:rPr>
                <w:rStyle w:val="fontstyle41"/>
                <w:rFonts w:ascii="Cambria Math" w:hAnsi="Cambria Math" w:cs="Cambria Math"/>
                <w:i w:val="0"/>
                <w:sz w:val="24"/>
                <w:szCs w:val="24"/>
              </w:rPr>
              <w:t>∀</w:t>
            </w:r>
            <w:r w:rsidRPr="004109A1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u </w:t>
            </w:r>
            <w:r w:rsidRPr="004109A1">
              <w:rPr>
                <w:rStyle w:val="fontstyle41"/>
                <w:rFonts w:ascii="Cambria Math" w:hAnsi="Cambria Math" w:cs="Cambria Math"/>
                <w:i w:val="0"/>
                <w:sz w:val="24"/>
                <w:szCs w:val="24"/>
              </w:rPr>
              <w:t>∈</w:t>
            </w:r>
            <w:r w:rsidRPr="004109A1">
              <w:rPr>
                <w:rStyle w:val="fontstyle41"/>
                <w:rFonts w:ascii="Times New Roman" w:hAnsi="Times New Roman" w:cs="Times New Roman"/>
                <w:i w:val="0"/>
                <w:sz w:val="24"/>
                <w:szCs w:val="24"/>
              </w:rPr>
              <w:t xml:space="preserve"> </w:t>
            </w:r>
            <w:r w:rsidRPr="004109A1">
              <w:rPr>
                <w:rStyle w:val="fontstyle51"/>
                <w:rFonts w:ascii="Times New Roman" w:hAnsi="Times New Roman" w:cs="Times New Roman"/>
                <w:i/>
                <w:sz w:val="24"/>
                <w:szCs w:val="24"/>
              </w:rPr>
              <w:t>MIIA</w:t>
            </w:r>
            <w:r w:rsidRPr="004109A1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4109A1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v, θ</w:t>
            </w:r>
            <w:r w:rsidRPr="004109A1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</w:t>
            </w:r>
            <w:r w:rsidRPr="004109A1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，</w:t>
            </w:r>
            <w:r w:rsidR="00532552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表示任意两节点间影响程度系数。</w:t>
            </w:r>
          </w:p>
          <w:p w:rsidR="00004014" w:rsidRDefault="00004014" w:rsidP="00761229">
            <w:pPr>
              <w:pStyle w:val="ListParagraph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4C2A42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  <w:highlight w:val="yellow"/>
              </w:rPr>
              <w:t>其中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  <w:highlight w:val="yellow"/>
              </w:rPr>
              <w:t>行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  <w:highlight w:val="yellow"/>
              </w:rPr>
              <w:t>9</w:t>
            </w:r>
            <w:r w:rsidRPr="004C2A42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  <w:highlight w:val="yellow"/>
              </w:rPr>
              <w:t>：</w:t>
            </w:r>
          </w:p>
          <w:p w:rsidR="00004014" w:rsidRPr="00E700A0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  <w:u w:val="single"/>
              </w:rPr>
            </w:pP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>u</w:t>
            </w:r>
            <w:r w:rsidRPr="00E700A0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highlight w:val="yellow"/>
                <w:u w:val="single"/>
              </w:rPr>
              <w:t>到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 xml:space="preserve"> v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>，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 xml:space="preserve"> w</w:t>
            </w:r>
            <w:r w:rsidRPr="00E700A0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highlight w:val="yellow"/>
                <w:u w:val="single"/>
              </w:rPr>
              <w:t>到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>v</w:t>
            </w:r>
            <w:r w:rsidRPr="00E700A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  <w:u w:val="single"/>
              </w:rPr>
              <w:t xml:space="preserve">    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>u</w:t>
            </w:r>
            <w:r w:rsidRPr="00E700A0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highlight w:val="yellow"/>
                <w:u w:val="single"/>
              </w:rPr>
              <w:t>激活</w:t>
            </w:r>
            <w:r w:rsidRPr="00E700A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  <w:u w:val="single"/>
              </w:rPr>
              <w:t>w</w:t>
            </w:r>
            <w:r w:rsidRPr="00E700A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  <w:u w:val="single"/>
              </w:rPr>
              <w:t xml:space="preserve">      </w:t>
            </w: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</w:pPr>
            <w:r w:rsidRPr="00E700A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  <w:u w:val="single"/>
              </w:rPr>
              <w:t>α</w:t>
            </w:r>
            <w:r w:rsidRPr="00E700A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  <w:u w:val="single"/>
              </w:rPr>
              <w:t>(</w:t>
            </w:r>
            <w:r w:rsidRPr="00E700A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  <w:u w:val="single"/>
              </w:rPr>
              <w:t>v, u</w:t>
            </w:r>
            <w:r w:rsidRPr="00E700A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  <w:u w:val="single"/>
              </w:rPr>
              <w:t>)=</w:t>
            </w:r>
            <w:r w:rsidRPr="00E700A0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  <w:t xml:space="preserve"> α(v, w) · pp(u, w) · Π </w:t>
            </w:r>
            <w:proofErr w:type="spellStart"/>
            <w:r w:rsidRPr="00E700A0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  <w:t>u′</w:t>
            </w:r>
            <w:r w:rsidRPr="00E700A0">
              <w:rPr>
                <w:rStyle w:val="fontstyle11"/>
                <w:rFonts w:ascii="Cambria Math" w:hAnsi="Cambria Math" w:cs="Cambria Math"/>
                <w:sz w:val="24"/>
                <w:szCs w:val="24"/>
                <w:highlight w:val="yellow"/>
                <w:u w:val="single"/>
              </w:rPr>
              <w:t>∈</w:t>
            </w:r>
            <w:r w:rsidRPr="00E700A0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  <w:t>N</w:t>
            </w:r>
            <w:r w:rsidRPr="00E700A0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  <w:vertAlign w:val="superscript"/>
              </w:rPr>
              <w:t>in</w:t>
            </w:r>
            <w:proofErr w:type="spellEnd"/>
            <w:r w:rsidRPr="00E700A0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  <w:t xml:space="preserve"> (w)\{u}(1 -ap(u′) · pp(u′, w))</w:t>
            </w: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yellow"/>
                <w:u w:val="single"/>
              </w:rPr>
            </w:pPr>
          </w:p>
          <w:p w:rsidR="00004014" w:rsidRDefault="00004014" w:rsidP="00761229">
            <w:pPr>
              <w:snapToGrid w:val="0"/>
              <w:jc w:val="both"/>
              <w:rPr>
                <w:rStyle w:val="fontstyle21"/>
                <w:rFonts w:hint="eastAsia"/>
                <w:i w:val="0"/>
                <w:sz w:val="28"/>
                <w:szCs w:val="28"/>
              </w:rPr>
            </w:pPr>
            <w:r>
              <w:rPr>
                <w:rStyle w:val="fontstyle01"/>
                <w:i/>
                <w:sz w:val="28"/>
                <w:szCs w:val="28"/>
              </w:rPr>
              <w:t xml:space="preserve">           </w:t>
            </w:r>
            <w:r w:rsidRPr="003A61CD">
              <w:rPr>
                <w:rStyle w:val="fontstyle01"/>
                <w:i/>
                <w:sz w:val="28"/>
                <w:szCs w:val="28"/>
              </w:rPr>
              <w:t>N</w:t>
            </w:r>
            <w:r w:rsidRPr="003A61CD">
              <w:rPr>
                <w:rStyle w:val="fontstyle11"/>
                <w:sz w:val="28"/>
                <w:szCs w:val="28"/>
                <w:vertAlign w:val="superscript"/>
              </w:rPr>
              <w:t>in</w:t>
            </w:r>
            <w:r w:rsidRPr="003A61CD">
              <w:rPr>
                <w:rStyle w:val="fontstyle21"/>
                <w:i w:val="0"/>
                <w:sz w:val="28"/>
                <w:szCs w:val="28"/>
              </w:rPr>
              <w:t>(</w:t>
            </w:r>
            <w:r w:rsidRPr="00AB2741">
              <w:rPr>
                <w:rStyle w:val="fontstyle01"/>
                <w:i/>
                <w:sz w:val="28"/>
                <w:szCs w:val="28"/>
              </w:rPr>
              <w:t>u</w:t>
            </w:r>
            <w:r w:rsidRPr="003A61CD">
              <w:rPr>
                <w:rStyle w:val="fontstyle01"/>
                <w:sz w:val="28"/>
                <w:szCs w:val="28"/>
              </w:rPr>
              <w:t xml:space="preserve">, </w:t>
            </w:r>
            <w:r w:rsidRPr="003A61CD">
              <w:rPr>
                <w:rStyle w:val="fontstyle41"/>
                <w:sz w:val="28"/>
                <w:szCs w:val="28"/>
              </w:rPr>
              <w:t>MIIA</w:t>
            </w:r>
            <w:r w:rsidRPr="00AB2741">
              <w:rPr>
                <w:rStyle w:val="fontstyle21"/>
                <w:i w:val="0"/>
                <w:sz w:val="28"/>
                <w:szCs w:val="28"/>
              </w:rPr>
              <w:t>(</w:t>
            </w:r>
            <w:r w:rsidRPr="00AB2741">
              <w:rPr>
                <w:rStyle w:val="fontstyle01"/>
                <w:i/>
                <w:sz w:val="28"/>
                <w:szCs w:val="28"/>
              </w:rPr>
              <w:t>v, θ</w:t>
            </w:r>
            <w:r w:rsidRPr="003A61CD">
              <w:rPr>
                <w:rStyle w:val="fontstyle21"/>
                <w:i w:val="0"/>
                <w:sz w:val="28"/>
                <w:szCs w:val="28"/>
              </w:rPr>
              <w:t>))</w:t>
            </w:r>
            <w:r>
              <w:rPr>
                <w:rStyle w:val="fontstyle21"/>
                <w:i w:val="0"/>
                <w:sz w:val="28"/>
                <w:szCs w:val="28"/>
              </w:rPr>
              <w:t xml:space="preserve"> </w:t>
            </w:r>
            <w:r>
              <w:rPr>
                <w:rStyle w:val="fontstyle21"/>
                <w:rFonts w:hint="eastAsia"/>
                <w:i w:val="0"/>
                <w:sz w:val="28"/>
                <w:szCs w:val="28"/>
              </w:rPr>
              <w:t>：</w:t>
            </w:r>
            <w:r w:rsidRPr="003A61CD">
              <w:rPr>
                <w:rStyle w:val="fontstyle21"/>
                <w:sz w:val="28"/>
                <w:szCs w:val="28"/>
              </w:rPr>
              <w:t xml:space="preserve"> </w:t>
            </w:r>
            <w:r w:rsidRPr="003A61CD">
              <w:rPr>
                <w:rStyle w:val="fontstyle51"/>
                <w:sz w:val="28"/>
                <w:szCs w:val="28"/>
              </w:rPr>
              <w:t xml:space="preserve">be the set of in-neighbors of </w:t>
            </w:r>
            <w:r w:rsidRPr="003A61CD">
              <w:rPr>
                <w:rStyle w:val="fontstyle01"/>
                <w:i/>
                <w:sz w:val="28"/>
                <w:szCs w:val="28"/>
              </w:rPr>
              <w:t>u</w:t>
            </w:r>
            <w:r w:rsidRPr="003A61CD">
              <w:rPr>
                <w:rStyle w:val="fontstyle01"/>
                <w:sz w:val="28"/>
                <w:szCs w:val="28"/>
              </w:rPr>
              <w:t xml:space="preserve"> </w:t>
            </w:r>
            <w:r w:rsidRPr="003A61CD">
              <w:rPr>
                <w:rStyle w:val="fontstyle51"/>
                <w:sz w:val="28"/>
                <w:szCs w:val="28"/>
              </w:rPr>
              <w:t xml:space="preserve">in </w:t>
            </w:r>
            <w:r w:rsidRPr="003A61CD">
              <w:rPr>
                <w:rStyle w:val="fontstyle41"/>
                <w:sz w:val="28"/>
                <w:szCs w:val="28"/>
              </w:rPr>
              <w:t>MIIA</w:t>
            </w:r>
            <w:r w:rsidRPr="003A61CD">
              <w:rPr>
                <w:rStyle w:val="fontstyle21"/>
                <w:i w:val="0"/>
                <w:sz w:val="28"/>
                <w:szCs w:val="28"/>
              </w:rPr>
              <w:t>(</w:t>
            </w:r>
            <w:r w:rsidRPr="003A61CD">
              <w:rPr>
                <w:rStyle w:val="fontstyle01"/>
                <w:i/>
                <w:sz w:val="28"/>
                <w:szCs w:val="28"/>
              </w:rPr>
              <w:t>v, θ</w:t>
            </w:r>
            <w:r w:rsidRPr="003A61CD">
              <w:rPr>
                <w:rStyle w:val="fontstyle21"/>
                <w:i w:val="0"/>
                <w:sz w:val="28"/>
                <w:szCs w:val="28"/>
              </w:rPr>
              <w:t>)</w:t>
            </w:r>
            <w:r>
              <w:rPr>
                <w:rStyle w:val="fontstyle21"/>
                <w:i w:val="0"/>
                <w:sz w:val="28"/>
                <w:szCs w:val="28"/>
              </w:rPr>
              <w:t xml:space="preserve"> </w:t>
            </w:r>
          </w:p>
          <w:p w:rsidR="00004014" w:rsidRDefault="00004014" w:rsidP="00761229">
            <w:pPr>
              <w:snapToGrid w:val="0"/>
              <w:jc w:val="both"/>
              <w:rPr>
                <w:rStyle w:val="fontstyle21"/>
                <w:rFonts w:hint="eastAsia"/>
                <w:sz w:val="28"/>
                <w:szCs w:val="28"/>
              </w:rPr>
            </w:pPr>
            <w:r>
              <w:rPr>
                <w:rStyle w:val="fontstyle21"/>
                <w:i w:val="0"/>
                <w:sz w:val="28"/>
                <w:szCs w:val="28"/>
              </w:rPr>
              <w:t xml:space="preserve">          </w:t>
            </w:r>
            <w:r w:rsidRPr="003A61CD">
              <w:rPr>
                <w:rStyle w:val="fontstyle41"/>
                <w:sz w:val="28"/>
                <w:szCs w:val="28"/>
              </w:rPr>
              <w:t>MIIA</w:t>
            </w:r>
            <w:r w:rsidRPr="00AB2741">
              <w:rPr>
                <w:rStyle w:val="fontstyle21"/>
                <w:i w:val="0"/>
                <w:sz w:val="28"/>
                <w:szCs w:val="28"/>
              </w:rPr>
              <w:t>(</w:t>
            </w:r>
            <w:r w:rsidRPr="00AB2741">
              <w:rPr>
                <w:rStyle w:val="fontstyle01"/>
                <w:i/>
                <w:sz w:val="28"/>
                <w:szCs w:val="28"/>
              </w:rPr>
              <w:t>v, θ</w:t>
            </w:r>
            <w:r w:rsidRPr="003A61CD">
              <w:rPr>
                <w:rStyle w:val="fontstyle21"/>
                <w:i w:val="0"/>
                <w:sz w:val="28"/>
                <w:szCs w:val="28"/>
              </w:rPr>
              <w:t>)</w:t>
            </w:r>
            <w:r w:rsidRPr="009D029E">
              <w:rPr>
                <w:rStyle w:val="fontstyle21"/>
                <w:rFonts w:hint="eastAsia"/>
                <w:sz w:val="28"/>
                <w:szCs w:val="28"/>
              </w:rPr>
              <w:t>节点集合中</w:t>
            </w:r>
            <w:r w:rsidRPr="009D029E">
              <w:rPr>
                <w:rStyle w:val="fontstyle21"/>
                <w:rFonts w:hint="eastAsia"/>
                <w:sz w:val="28"/>
                <w:szCs w:val="28"/>
              </w:rPr>
              <w:t xml:space="preserve"> </w:t>
            </w:r>
            <w:r w:rsidRPr="009D029E">
              <w:rPr>
                <w:rStyle w:val="fontstyle21"/>
                <w:rFonts w:hint="eastAsia"/>
                <w:sz w:val="28"/>
                <w:szCs w:val="28"/>
              </w:rPr>
              <w:t>节点</w:t>
            </w:r>
            <w:r w:rsidRPr="009D029E">
              <w:rPr>
                <w:rStyle w:val="fontstyle21"/>
                <w:rFonts w:hint="eastAsia"/>
                <w:sz w:val="28"/>
                <w:szCs w:val="28"/>
              </w:rPr>
              <w:t>u</w:t>
            </w:r>
            <w:r w:rsidRPr="009D029E">
              <w:rPr>
                <w:rStyle w:val="fontstyle21"/>
                <w:sz w:val="28"/>
                <w:szCs w:val="28"/>
              </w:rPr>
              <w:t xml:space="preserve">  </w:t>
            </w:r>
            <w:r w:rsidRPr="009D029E">
              <w:rPr>
                <w:rStyle w:val="fontstyle21"/>
                <w:rFonts w:hint="eastAsia"/>
                <w:sz w:val="28"/>
                <w:szCs w:val="28"/>
              </w:rPr>
              <w:t>的入邻居</w:t>
            </w:r>
          </w:p>
          <w:p w:rsidR="00004014" w:rsidRPr="003A61CD" w:rsidRDefault="00004014" w:rsidP="00761229">
            <w:pPr>
              <w:snapToGrid w:val="0"/>
              <w:jc w:val="both"/>
              <w:rPr>
                <w:rStyle w:val="fontstyle51"/>
                <w:rFonts w:hint="eastAsia"/>
                <w:i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78DDD8F" wp14:editId="08796C4D">
                  <wp:extent cx="4667098" cy="3028920"/>
                  <wp:effectExtent l="0" t="0" r="635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7716" cy="3042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04014" w:rsidRDefault="00004014" w:rsidP="00761229">
            <w:pPr>
              <w:pStyle w:val="ListParagraph"/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</w:p>
          <w:p w:rsidR="00587F1B" w:rsidRDefault="00587F1B" w:rsidP="00761229">
            <w:pPr>
              <w:pStyle w:val="ListParagraph"/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</w:p>
          <w:p w:rsidR="00587F1B" w:rsidRPr="00685396" w:rsidRDefault="00587F1B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</w:pPr>
            <w:r w:rsidRPr="00685396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算法</w:t>
            </w:r>
            <w:r w:rsidRPr="00685396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3</w:t>
            </w:r>
            <w:r w:rsidR="00D850AB" w:rsidRPr="00685396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小结</w:t>
            </w:r>
          </w:p>
          <w:p w:rsidR="00587F1B" w:rsidRPr="002F5057" w:rsidRDefault="00C97B4E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3</w:t>
            </w: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：节点</w:t>
            </w: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</w:t>
            </w: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自身影响程度为</w:t>
            </w: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1</w:t>
            </w:r>
          </w:p>
          <w:p w:rsidR="00C97B4E" w:rsidRPr="002F5057" w:rsidRDefault="00C97B4E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6</w:t>
            </w: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：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种子节点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具有自发影响别的节点的能力，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w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作为种子节点，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再通过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w</w:t>
            </w:r>
            <w:r w:rsidR="00537891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传播被阻断</w:t>
            </w:r>
            <w:r w:rsidR="00370847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，</w:t>
            </w:r>
            <w:r w:rsidR="00370847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 xml:space="preserve"> </w:t>
            </w:r>
            <w:r w:rsidR="00370847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下图示意</w:t>
            </w:r>
          </w:p>
          <w:p w:rsidR="00537891" w:rsidRPr="002F5057" w:rsidRDefault="00370847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-&gt;</w:t>
            </w: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W-&gt;v</w:t>
            </w:r>
          </w:p>
          <w:p w:rsidR="00370847" w:rsidRPr="002F5057" w:rsidRDefault="00370847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8</w:t>
            </w:r>
            <w:r w:rsidR="00AD18D2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：</w:t>
            </w:r>
            <w:r w:rsidR="00AD18D2"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 xml:space="preserve"> </w:t>
            </w:r>
            <w:r w:rsidR="00A67B1C"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W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作为中间节点，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对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v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的影响程度值</w:t>
            </w:r>
            <w:r w:rsidR="00A67B1C" w:rsidRPr="002F5057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α</w:t>
            </w:r>
            <w:r w:rsidR="00A67B1C"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(</w:t>
            </w:r>
            <w:r w:rsidR="00A67B1C" w:rsidRPr="002F5057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v, u</w:t>
            </w:r>
            <w:r w:rsidR="00A67B1C"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)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，</w:t>
            </w:r>
            <w:r w:rsidR="00A40E65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需要减去</w:t>
            </w:r>
            <w:r w:rsidR="00A40E65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u</w:t>
            </w:r>
            <w:r w:rsidR="00A40E65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’对</w:t>
            </w:r>
            <w:r w:rsidR="00A40E65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v</w:t>
            </w:r>
            <w:r w:rsidR="00A40E65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的影响</w:t>
            </w:r>
          </w:p>
          <w:p w:rsidR="00370847" w:rsidRPr="002F5057" w:rsidRDefault="00370847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u-&gt;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w</w:t>
            </w: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-&gt;v</w:t>
            </w:r>
          </w:p>
          <w:p w:rsidR="00370847" w:rsidRPr="002F5057" w:rsidRDefault="00370847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</w:pP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u’-&gt;</w:t>
            </w:r>
            <w:r w:rsidR="00A67B1C" w:rsidRPr="002F5057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w</w:t>
            </w:r>
            <w:r w:rsidRPr="002F5057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-&gt;v</w:t>
            </w:r>
          </w:p>
          <w:p w:rsidR="00537891" w:rsidRPr="00587F1B" w:rsidRDefault="00537891" w:rsidP="00587F1B">
            <w:pPr>
              <w:snapToGrid w:val="0"/>
              <w:jc w:val="both"/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</w:pPr>
          </w:p>
        </w:tc>
      </w:tr>
    </w:tbl>
    <w:p w:rsidR="00004014" w:rsidRPr="004109A1" w:rsidRDefault="00004014" w:rsidP="00004014">
      <w:pPr>
        <w:pStyle w:val="ListParagraph"/>
        <w:snapToGrid w:val="0"/>
        <w:spacing w:after="0" w:line="240" w:lineRule="auto"/>
        <w:jc w:val="bot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snapToGrid w:val="0"/>
        <w:spacing w:after="0" w:line="240" w:lineRule="auto"/>
        <w:jc w:val="bot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Pr="003D2727" w:rsidRDefault="00004014" w:rsidP="00004014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noProof/>
        </w:rPr>
        <w:drawing>
          <wp:inline distT="0" distB="0" distL="0" distR="0" wp14:anchorId="353C860A" wp14:editId="6DEEECB8">
            <wp:extent cx="2514664" cy="9652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L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, L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) </w:t>
      </w: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  <w:r w:rsidRPr="00D52493">
        <w:rPr>
          <w:rStyle w:val="fontstyle01"/>
          <w:rFonts w:ascii="Times New Roman" w:hAnsi="Times New Roman" w:cs="Times New Roman"/>
          <w:sz w:val="24"/>
          <w:szCs w:val="24"/>
        </w:rPr>
        <w:t xml:space="preserve">       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        </w:t>
      </w:r>
      <w:r w:rsidRPr="00D52493">
        <w:rPr>
          <w:rStyle w:val="fontstyle01"/>
          <w:rFonts w:ascii="Times New Roman" w:hAnsi="Times New Roman" w:cs="Times New Roman" w:hint="eastAsia"/>
          <w:sz w:val="24"/>
          <w:szCs w:val="24"/>
        </w:rPr>
        <w:t>此刻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，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A=w=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D52493">
        <w:rPr>
          <w:rStyle w:val="fontstyle01"/>
          <w:rFonts w:ascii="Times New Roman" w:hAnsi="Times New Roman" w:cs="Times New Roman" w:hint="eastAsia"/>
          <w:sz w:val="24"/>
          <w:szCs w:val="24"/>
        </w:rPr>
        <w:t>且不</w:t>
      </w:r>
      <w:r>
        <w:rPr>
          <w:rStyle w:val="fontstyle01"/>
          <w:rFonts w:ascii="Times New Roman" w:hAnsi="Times New Roman" w:cs="Times New Roman" w:hint="eastAsia"/>
          <w:sz w:val="24"/>
          <w:szCs w:val="24"/>
        </w:rPr>
        <w:t>属于</w:t>
      </w:r>
      <w:r w:rsidRPr="00D52493">
        <w:rPr>
          <w:rStyle w:val="fontstyle01"/>
          <w:rFonts w:ascii="Times New Roman" w:hAnsi="Times New Roman" w:cs="Times New Roman" w:hint="eastAsia"/>
          <w:sz w:val="24"/>
          <w:szCs w:val="24"/>
        </w:rPr>
        <w:t>种子节点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S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集合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</w:pP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 xml:space="preserve">  </w:t>
      </w:r>
      <w:r w:rsidRPr="00C61A00">
        <w:rPr>
          <w:rStyle w:val="fontstyle01"/>
          <w:rFonts w:ascii="Times New Roman" w:hAnsi="Times New Roman" w:cs="Times New Roman" w:hint="eastAsia"/>
          <w:sz w:val="24"/>
          <w:szCs w:val="24"/>
          <w:u w:val="single"/>
        </w:rPr>
        <w:t>按照</w:t>
      </w:r>
      <w:r w:rsidRPr="00C61A00">
        <w:rPr>
          <w:rStyle w:val="fontstyle01"/>
          <w:rFonts w:ascii="Times New Roman" w:hAnsi="Times New Roman" w:cs="Times New Roman" w:hint="eastAsia"/>
          <w:i/>
          <w:sz w:val="24"/>
          <w:szCs w:val="24"/>
          <w:u w:val="single"/>
        </w:rPr>
        <w:t xml:space="preserve"> 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· 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Pr="00C61A00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3761C5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，</w:t>
      </w:r>
    </w:p>
    <w:p w:rsidR="00004014" w:rsidRPr="00C61A00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, L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) 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α(v, w) · pp(u, w) </w:t>
      </w:r>
      <w:r w:rsidRPr="00C61A00">
        <w:rPr>
          <w:rStyle w:val="fontstyle11"/>
          <w:rFonts w:ascii="Times New Roman" w:hAnsi="Times New Roman" w:cs="Times New Roman" w:hint="eastAsia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A, A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Pr="00C61A00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*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pp(L, A)</w:t>
      </w:r>
      <w:r>
        <w:rPr>
          <w:rStyle w:val="fontstyle11"/>
          <w:rFonts w:ascii="Times New Roman" w:hAnsi="Times New Roman" w:cs="Times New Roman"/>
          <w:sz w:val="24"/>
          <w:szCs w:val="24"/>
        </w:rPr>
        <w:t>=1*0.1=0.1</w:t>
      </w: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 xml:space="preserve"> </w:t>
      </w:r>
    </w:p>
    <w:p w:rsidR="00004014" w:rsidRPr="00BD738A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proofErr w:type="gramStart"/>
      <w:r w:rsidRPr="00BD738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BD738A">
        <w:rPr>
          <w:rFonts w:ascii="Times New Roman" w:hAnsi="Times New Roman" w:cs="Times New Roman"/>
          <w:i/>
          <w:iCs/>
          <w:color w:val="000000"/>
          <w:sz w:val="24"/>
          <w:szCs w:val="24"/>
        </w:rPr>
        <w:t>B, θ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>) ={</w:t>
      </w:r>
      <w:r w:rsidRPr="00BD738A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 xml:space="preserve">}, 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B, u=B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B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B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</w:p>
    <w:p w:rsidR="00004014" w:rsidRPr="00BD738A" w:rsidRDefault="00004014" w:rsidP="00004014">
      <w:pPr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此刻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，</w:t>
      </w:r>
      <w:r w:rsidRPr="00BD738A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=w=v</w:t>
      </w:r>
      <w:r w:rsidRPr="00BD738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且不属于种子节点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S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集合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</w:pPr>
      <w:r w:rsidRPr="00C61A00">
        <w:rPr>
          <w:rStyle w:val="fontstyle01"/>
          <w:rFonts w:ascii="Times New Roman" w:hAnsi="Times New Roman" w:cs="Times New Roman" w:hint="eastAsia"/>
          <w:sz w:val="24"/>
          <w:szCs w:val="24"/>
          <w:u w:val="single"/>
        </w:rPr>
        <w:t>按照</w:t>
      </w:r>
      <w:r w:rsidRPr="00C61A00">
        <w:rPr>
          <w:rStyle w:val="fontstyle01"/>
          <w:rFonts w:ascii="Times New Roman" w:hAnsi="Times New Roman" w:cs="Times New Roman" w:hint="eastAsia"/>
          <w:i/>
          <w:sz w:val="24"/>
          <w:szCs w:val="24"/>
          <w:u w:val="single"/>
        </w:rPr>
        <w:t xml:space="preserve"> 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· 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Pr="00C61A00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3761C5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，</w:t>
      </w:r>
    </w:p>
    <w:p w:rsidR="00004014" w:rsidRPr="00C61A00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B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α(v, w) · pp(u, w) </w:t>
      </w:r>
      <w:r w:rsidRPr="00C61A00">
        <w:rPr>
          <w:rStyle w:val="fontstyle11"/>
          <w:rFonts w:ascii="Times New Roman" w:hAnsi="Times New Roman" w:cs="Times New Roman" w:hint="eastAsia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Pr="00C61A00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*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pp(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fontstyle11"/>
          <w:rFonts w:ascii="Times New Roman" w:hAnsi="Times New Roman" w:cs="Times New Roman"/>
          <w:sz w:val="24"/>
          <w:szCs w:val="24"/>
        </w:rPr>
        <w:t>B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sz w:val="24"/>
          <w:szCs w:val="24"/>
        </w:rPr>
        <w:t>=1*0.3=0.3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proofErr w:type="gramEnd"/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14755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C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C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Pr="00A3755F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C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, 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</w:p>
    <w:p w:rsidR="00004014" w:rsidRPr="00BD738A" w:rsidRDefault="00004014" w:rsidP="00004014">
      <w:pPr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Style w:val="fontstyle0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此刻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，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=w=v</w:t>
      </w:r>
      <w:r w:rsidRPr="00BD738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且不属于种子节点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S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集合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u w:val="single"/>
        </w:rPr>
      </w:pPr>
      <w:r w:rsidRPr="00C61A00">
        <w:rPr>
          <w:rStyle w:val="fontstyle01"/>
          <w:rFonts w:ascii="Times New Roman" w:hAnsi="Times New Roman" w:cs="Times New Roman" w:hint="eastAsia"/>
          <w:sz w:val="24"/>
          <w:szCs w:val="24"/>
          <w:u w:val="single"/>
        </w:rPr>
        <w:t>按照</w:t>
      </w:r>
      <w:r w:rsidRPr="00C61A00">
        <w:rPr>
          <w:rStyle w:val="fontstyle01"/>
          <w:rFonts w:ascii="Times New Roman" w:hAnsi="Times New Roman" w:cs="Times New Roman" w:hint="eastAsia"/>
          <w:i/>
          <w:sz w:val="24"/>
          <w:szCs w:val="24"/>
          <w:u w:val="single"/>
        </w:rPr>
        <w:t xml:space="preserve"> 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· 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Pr="00C61A00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3761C5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，</w:t>
      </w:r>
    </w:p>
    <w:p w:rsidR="00004014" w:rsidRPr="00C61A00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</w:pP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A3755F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C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, 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α(v, w) · pp(u, w) </w:t>
      </w:r>
      <w:r w:rsidRPr="00C61A00">
        <w:rPr>
          <w:rStyle w:val="fontstyle11"/>
          <w:rFonts w:ascii="Times New Roman" w:hAnsi="Times New Roman" w:cs="Times New Roman" w:hint="eastAsia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Pr="00C61A00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*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pp(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sz w:val="24"/>
          <w:szCs w:val="24"/>
        </w:rPr>
        <w:t>=1*0.8=0.8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},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D, u=D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lastRenderedPageBreak/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D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D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;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004014" w:rsidRPr="00BD738A" w:rsidRDefault="00004014" w:rsidP="00004014">
      <w:pPr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此刻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，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D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=w=v</w:t>
      </w:r>
      <w:r w:rsidRPr="00BD738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且不属于种子节点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S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集合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</w:pPr>
      <w:r w:rsidRPr="00C61A00">
        <w:rPr>
          <w:rStyle w:val="fontstyle01"/>
          <w:rFonts w:ascii="Times New Roman" w:hAnsi="Times New Roman" w:cs="Times New Roman" w:hint="eastAsia"/>
          <w:sz w:val="24"/>
          <w:szCs w:val="24"/>
          <w:u w:val="single"/>
        </w:rPr>
        <w:t>按照</w:t>
      </w:r>
      <w:r w:rsidRPr="00C61A00">
        <w:rPr>
          <w:rStyle w:val="fontstyle01"/>
          <w:rFonts w:ascii="Times New Roman" w:hAnsi="Times New Roman" w:cs="Times New Roman" w:hint="eastAsia"/>
          <w:i/>
          <w:sz w:val="24"/>
          <w:szCs w:val="24"/>
          <w:u w:val="single"/>
        </w:rPr>
        <w:t xml:space="preserve"> 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· 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Pr="00C61A00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3761C5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，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</w:pPr>
    </w:p>
    <w:p w:rsidR="00004014" w:rsidRPr="00C61A00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</w:pP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D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,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 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α(v, w) · pp(u, w) </w:t>
      </w:r>
      <w:r w:rsidRPr="00C61A00">
        <w:rPr>
          <w:rStyle w:val="fontstyle11"/>
          <w:rFonts w:ascii="Times New Roman" w:hAnsi="Times New Roman" w:cs="Times New Roman" w:hint="eastAsia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Pr="00C61A00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*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pp(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fontstyle11"/>
          <w:rFonts w:ascii="Times New Roman" w:hAnsi="Times New Roman" w:cs="Times New Roman"/>
          <w:sz w:val="24"/>
          <w:szCs w:val="24"/>
        </w:rPr>
        <w:t>D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sz w:val="24"/>
          <w:szCs w:val="24"/>
        </w:rPr>
        <w:t>=1*0.6=0.6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4014" w:rsidTr="00B65CE1">
        <w:tc>
          <w:tcPr>
            <w:tcW w:w="8630" w:type="dxa"/>
          </w:tcPr>
          <w:p w:rsidR="00004014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004014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</w:pPr>
            <w:r w:rsidRPr="00CD02E2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</w:rPr>
              <w:t>算不出来！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 </w:t>
            </w:r>
          </w:p>
          <w:p w:rsidR="00004014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0E5225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v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=D, u=A,</w:t>
            </w:r>
            <w:r w:rsidRPr="00D91687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w=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和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05637F">
              <w:rPr>
                <w:rFonts w:ascii="Times New Roman" w:hAnsi="Times New Roman" w:cs="Times New Roman" w:hint="eastAsia"/>
                <w:iCs/>
                <w:color w:val="000000"/>
                <w:sz w:val="24"/>
                <w:szCs w:val="24"/>
              </w:rPr>
              <w:t>都</w:t>
            </w:r>
            <w:r w:rsidRPr="00010F4B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是</w:t>
            </w:r>
            <w:r w:rsidRPr="009321E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</w:t>
            </w:r>
            <w:r w:rsidRPr="009321EA"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010F4B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的出邻居节点</w:t>
            </w:r>
            <w:r>
              <w:rPr>
                <w:rFonts w:ascii="Times New Roman" w:hAnsi="Times New Roman" w:cs="Times New Roman" w:hint="eastAsia"/>
                <w:i/>
                <w:iCs/>
                <w:color w:val="000000"/>
                <w:sz w:val="24"/>
                <w:szCs w:val="24"/>
              </w:rPr>
              <w:t>，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α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(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v, u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)=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α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(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D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 xml:space="preserve">, 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A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);</w:t>
            </w: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 xml:space="preserve"> </w:t>
            </w:r>
          </w:p>
          <w:p w:rsidR="00004014" w:rsidRDefault="00004014" w:rsidP="00761229">
            <w:pP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 xml:space="preserve">                              </w:t>
            </w:r>
            <w:r w:rsidRPr="0005637F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此刻</w:t>
            </w:r>
            <w:r w:rsidRPr="0005637F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highlight w:val="yellow"/>
              </w:rPr>
              <w:t>，存在两种情况？？？：</w:t>
            </w:r>
          </w:p>
          <w:p w:rsidR="00004014" w:rsidRPr="00BD738A" w:rsidRDefault="00004014" w:rsidP="00761229">
            <w:pP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 xml:space="preserve"> 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                                         1</w:t>
            </w:r>
            <w:r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）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 B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=w</w:t>
            </w:r>
            <w:r w:rsidRPr="00BD738A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BD738A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且不属于种子节点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S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集合</w:t>
            </w:r>
          </w:p>
          <w:p w:rsidR="00004014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004014" w:rsidRDefault="00004014" w:rsidP="00761229">
            <w:pPr>
              <w:pStyle w:val="ListParagraph"/>
              <w:rPr>
                <w:rStyle w:val="fontstyle01"/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  <w:p w:rsidR="00004014" w:rsidRPr="00A82ACE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61A00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u w:val="single"/>
              </w:rPr>
              <w:t>按照</w:t>
            </w:r>
            <w:r w:rsidRPr="00C61A0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u w:val="single"/>
              </w:rPr>
              <w:t xml:space="preserve"> 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α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(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v, u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)=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  <w:t xml:space="preserve"> α(v, w) · pp(u, w) 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  <w:t xml:space="preserve">· 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 xml:space="preserve">Π </w:t>
            </w:r>
            <w:proofErr w:type="spellStart"/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u′</w:t>
            </w:r>
            <w:r w:rsidRPr="00A82ACE">
              <w:rPr>
                <w:rStyle w:val="fontstyle11"/>
                <w:rFonts w:ascii="Cambria Math" w:hAnsi="Cambria Math" w:cs="Cambria Math"/>
                <w:sz w:val="24"/>
                <w:szCs w:val="24"/>
                <w:highlight w:val="cyan"/>
                <w:u w:val="single"/>
              </w:rPr>
              <w:t>∈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N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  <w:vertAlign w:val="superscript"/>
              </w:rPr>
              <w:t>in</w:t>
            </w:r>
            <w:proofErr w:type="spellEnd"/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 xml:space="preserve"> (w)\{u}(1 -ap(u′) · pp(u′, w)) 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蓝色部分</w:t>
            </w:r>
            <w:r w:rsidR="003761C5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此处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省去不计算，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u′ =A=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u</w:t>
            </w:r>
            <w:r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u w:val="single"/>
              </w:rPr>
              <w:t>，</w:t>
            </w: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α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(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D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 xml:space="preserve">, 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A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)</w:t>
            </w: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=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v, u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=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α(v, w) · pp(u, w) </w:t>
            </w:r>
            <w:r w:rsidRPr="00C61A00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=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76E0A">
              <w:rPr>
                <w:rStyle w:val="fontstyle01"/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α</w:t>
            </w:r>
            <w:r w:rsidRPr="00076E0A">
              <w:rPr>
                <w:rStyle w:val="fontstyle11"/>
                <w:rFonts w:ascii="Times New Roman" w:hAnsi="Times New Roman" w:cs="Times New Roman"/>
                <w:i w:val="0"/>
                <w:color w:val="FF0000"/>
                <w:sz w:val="24"/>
                <w:szCs w:val="24"/>
              </w:rPr>
              <w:t>(</w:t>
            </w:r>
            <w:r w:rsidRPr="00076E0A">
              <w:rPr>
                <w:rStyle w:val="fontstyle01"/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D, B</w:t>
            </w:r>
            <w:r w:rsidRPr="00076E0A">
              <w:rPr>
                <w:rStyle w:val="fontstyle11"/>
                <w:rFonts w:ascii="Times New Roman" w:hAnsi="Times New Roman" w:cs="Times New Roman"/>
                <w:i w:val="0"/>
                <w:color w:val="FF0000"/>
                <w:sz w:val="24"/>
                <w:szCs w:val="24"/>
              </w:rPr>
              <w:t>)</w:t>
            </w:r>
            <w:r w:rsidRPr="00C61A00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*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pp(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A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B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？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*0.6</w:t>
            </w: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:rsidR="00004014" w:rsidRPr="00BD738A" w:rsidRDefault="00004014" w:rsidP="00761229">
            <w:pP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</w:pP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2</w:t>
            </w:r>
            <w:r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）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C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=w</w:t>
            </w:r>
            <w:r w:rsidRPr="00BD738A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BD738A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且不属于种子节点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S</w:t>
            </w:r>
            <w:r w:rsidRPr="00BD738A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集合</w:t>
            </w:r>
          </w:p>
          <w:p w:rsidR="00004014" w:rsidRPr="00A82ACE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61A00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  <w:u w:val="single"/>
              </w:rPr>
              <w:t>按照</w:t>
            </w:r>
            <w:r w:rsidRPr="00C61A00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  <w:u w:val="single"/>
              </w:rPr>
              <w:t xml:space="preserve"> 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α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(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u w:val="single"/>
              </w:rPr>
              <w:t>v, u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u w:val="single"/>
              </w:rPr>
              <w:t>)=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  <w:t xml:space="preserve"> α(v, w) · pp(u, w) 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u w:val="single"/>
              </w:rPr>
              <w:t xml:space="preserve">· 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 xml:space="preserve">Π </w:t>
            </w:r>
            <w:proofErr w:type="spellStart"/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u′</w:t>
            </w:r>
            <w:r w:rsidRPr="00A82ACE">
              <w:rPr>
                <w:rStyle w:val="fontstyle11"/>
                <w:rFonts w:ascii="Cambria Math" w:hAnsi="Cambria Math" w:cs="Cambria Math"/>
                <w:sz w:val="24"/>
                <w:szCs w:val="24"/>
                <w:highlight w:val="cyan"/>
                <w:u w:val="single"/>
              </w:rPr>
              <w:t>∈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N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  <w:vertAlign w:val="superscript"/>
              </w:rPr>
              <w:t>in</w:t>
            </w:r>
            <w:proofErr w:type="spellEnd"/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 xml:space="preserve"> (w)\{u}(1 -ap(u′) · pp(u′, w)) 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蓝色部分</w:t>
            </w:r>
            <w:r w:rsidR="003761C5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此处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省去不计算，</w:t>
            </w:r>
            <w:r w:rsidRPr="00A82ACE">
              <w:rPr>
                <w:rStyle w:val="fontstyle11"/>
                <w:rFonts w:ascii="Times New Roman" w:hAnsi="Times New Roman" w:cs="Times New Roman"/>
                <w:sz w:val="24"/>
                <w:szCs w:val="24"/>
                <w:highlight w:val="cyan"/>
                <w:u w:val="single"/>
              </w:rPr>
              <w:t>u′ =A=</w:t>
            </w:r>
            <w:r w:rsidRPr="00A82ACE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highlight w:val="cyan"/>
                <w:u w:val="single"/>
              </w:rPr>
              <w:t>u</w:t>
            </w:r>
            <w:r>
              <w:rPr>
                <w:rStyle w:val="fontstyle11"/>
                <w:rFonts w:ascii="Times New Roman" w:hAnsi="Times New Roman" w:cs="Times New Roman" w:hint="eastAsia"/>
                <w:sz w:val="24"/>
                <w:szCs w:val="24"/>
                <w:u w:val="single"/>
              </w:rPr>
              <w:t>，</w:t>
            </w:r>
          </w:p>
          <w:p w:rsidR="00004014" w:rsidRDefault="00004014" w:rsidP="00761229">
            <w:pPr>
              <w:pStyle w:val="ListParagraph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α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(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D</w:t>
            </w:r>
            <w:r w:rsidRPr="009D029E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 xml:space="preserve">, </w:t>
            </w:r>
            <w:r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  <w:highlight w:val="yellow"/>
              </w:rPr>
              <w:t>A</w:t>
            </w:r>
            <w:r w:rsidRPr="009D029E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  <w:highlight w:val="yellow"/>
              </w:rPr>
              <w:t>)</w:t>
            </w: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=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v, u</w:t>
            </w:r>
            <w:r w:rsidRPr="00C61A00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=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α(v, w) · pp(u, w) </w:t>
            </w:r>
            <w:r w:rsidRPr="00C61A00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=</w:t>
            </w:r>
            <w:r w:rsidRPr="00C61A00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076E0A">
              <w:rPr>
                <w:rStyle w:val="fontstyle01"/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α</w:t>
            </w:r>
            <w:r w:rsidRPr="00076E0A">
              <w:rPr>
                <w:rStyle w:val="fontstyle11"/>
                <w:rFonts w:ascii="Times New Roman" w:hAnsi="Times New Roman" w:cs="Times New Roman"/>
                <w:i w:val="0"/>
                <w:color w:val="FF0000"/>
                <w:sz w:val="24"/>
                <w:szCs w:val="24"/>
              </w:rPr>
              <w:t>(</w:t>
            </w:r>
            <w:r w:rsidRPr="00076E0A">
              <w:rPr>
                <w:rStyle w:val="fontstyle01"/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D, C</w:t>
            </w:r>
            <w:r w:rsidRPr="00076E0A">
              <w:rPr>
                <w:rStyle w:val="fontstyle11"/>
                <w:rFonts w:ascii="Times New Roman" w:hAnsi="Times New Roman" w:cs="Times New Roman"/>
                <w:i w:val="0"/>
                <w:color w:val="FF0000"/>
                <w:sz w:val="24"/>
                <w:szCs w:val="24"/>
              </w:rPr>
              <w:t>)</w:t>
            </w:r>
            <w:r w:rsidRPr="00C61A00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*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pp(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A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C</w:t>
            </w:r>
            <w:r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=</w:t>
            </w:r>
            <w:r w:rsidR="00A66D4C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="00A66D4C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.8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*0.6</w:t>
            </w:r>
            <w:r w:rsidR="00A66D4C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=</w:t>
            </w:r>
            <w:r w:rsidR="00A66D4C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0.48</w:t>
            </w:r>
          </w:p>
          <w:p w:rsidR="00004014" w:rsidRDefault="00004014" w:rsidP="00761229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B83DFF">
        <w:rPr>
          <w:rStyle w:val="fontstyle01"/>
          <w:i/>
          <w:sz w:val="24"/>
          <w:szCs w:val="24"/>
        </w:rPr>
        <w:t xml:space="preserve"> </w:t>
      </w: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E, u=E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E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Pr="00B33EE2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E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>
        <w:rPr>
          <w:rStyle w:val="fontstyle11"/>
          <w:rFonts w:ascii="Times New Roman" w:hAnsi="Times New Roman" w:cs="Times New Roman" w:hint="eastAsia"/>
          <w:i w:val="0"/>
          <w:sz w:val="24"/>
          <w:szCs w:val="24"/>
          <w:highlight w:val="yellow"/>
        </w:rPr>
        <w:t>；</w:t>
      </w:r>
    </w:p>
    <w:p w:rsidR="00004014" w:rsidRPr="00BD738A" w:rsidRDefault="00004014" w:rsidP="00004014">
      <w:pPr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此刻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，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=w=v</w:t>
      </w:r>
      <w:r w:rsidRPr="00BD738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BD738A">
        <w:rPr>
          <w:rStyle w:val="fontstyle01"/>
          <w:rFonts w:ascii="Times New Roman" w:hAnsi="Times New Roman" w:cs="Times New Roman" w:hint="eastAsia"/>
          <w:sz w:val="24"/>
          <w:szCs w:val="24"/>
        </w:rPr>
        <w:t>且不属于种子节点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S</w:t>
      </w:r>
      <w:r w:rsidRPr="00BD738A">
        <w:rPr>
          <w:rStyle w:val="fontstyle01"/>
          <w:rFonts w:ascii="Times New Roman" w:hAnsi="Times New Roman" w:cs="Times New Roman" w:hint="eastAsia"/>
          <w:i/>
          <w:sz w:val="24"/>
          <w:szCs w:val="24"/>
        </w:rPr>
        <w:t>集合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</w:pPr>
      <w:r w:rsidRPr="00C61A00">
        <w:rPr>
          <w:rStyle w:val="fontstyle01"/>
          <w:rFonts w:ascii="Times New Roman" w:hAnsi="Times New Roman" w:cs="Times New Roman" w:hint="eastAsia"/>
          <w:sz w:val="24"/>
          <w:szCs w:val="24"/>
          <w:u w:val="single"/>
        </w:rPr>
        <w:t>按照</w:t>
      </w:r>
      <w:r w:rsidRPr="00C61A00">
        <w:rPr>
          <w:rStyle w:val="fontstyle01"/>
          <w:rFonts w:ascii="Times New Roman" w:hAnsi="Times New Roman" w:cs="Times New Roman" w:hint="eastAsia"/>
          <w:i/>
          <w:sz w:val="24"/>
          <w:szCs w:val="24"/>
          <w:u w:val="single"/>
        </w:rPr>
        <w:t xml:space="preserve"> 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· 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Pr="00C61A00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3761C5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，</w:t>
      </w:r>
      <w:r w:rsidRPr="00C61A00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=</w:t>
      </w:r>
      <w:r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C=</w:t>
      </w:r>
      <w:r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u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B33EE2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E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=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α(v, w) · pp(u, w) </w:t>
      </w:r>
      <w:r w:rsidRPr="00C61A00">
        <w:rPr>
          <w:rStyle w:val="fontstyle11"/>
          <w:rFonts w:ascii="Times New Roman" w:hAnsi="Times New Roman" w:cs="Times New Roman" w:hint="eastAsia"/>
          <w:sz w:val="24"/>
          <w:szCs w:val="24"/>
        </w:rPr>
        <w:t>=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α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C61A00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C61A00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Pr="00C61A00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*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 pp(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 xml:space="preserve">, </w:t>
      </w:r>
      <w:r>
        <w:rPr>
          <w:rStyle w:val="fontstyle11"/>
          <w:rFonts w:ascii="Times New Roman" w:hAnsi="Times New Roman" w:cs="Times New Roman"/>
          <w:sz w:val="24"/>
          <w:szCs w:val="24"/>
        </w:rPr>
        <w:t>E</w:t>
      </w:r>
      <w:r w:rsidRPr="00C61A00">
        <w:rPr>
          <w:rStyle w:val="fontstyle11"/>
          <w:rFonts w:ascii="Times New Roman" w:hAnsi="Times New Roman" w:cs="Times New Roman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sz w:val="24"/>
          <w:szCs w:val="24"/>
        </w:rPr>
        <w:t>=1*0.08=0.08</w:t>
      </w:r>
    </w:p>
    <w:p w:rsidR="00BA64F4" w:rsidRDefault="00BA64F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02D7A" w:rsidTr="00102D7A">
        <w:tc>
          <w:tcPr>
            <w:tcW w:w="9350" w:type="dxa"/>
          </w:tcPr>
          <w:p w:rsidR="00660903" w:rsidRPr="00596DAD" w:rsidRDefault="00660903" w:rsidP="00004014">
            <w:pPr>
              <w:pStyle w:val="ListParagraph"/>
              <w:ind w:left="0"/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lastRenderedPageBreak/>
              <w:t>第一次计算</w:t>
            </w:r>
            <w:r w:rsidR="005147B4" w:rsidRPr="00596DAD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，</w:t>
            </w:r>
            <w:r w:rsidR="00685396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等价于</w:t>
            </w:r>
            <w:r w:rsidR="00685396"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pp(u, </w:t>
            </w:r>
            <w:r w:rsidR="0068539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="00685396" w:rsidRPr="00C61A00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)</w:t>
            </w:r>
            <w:r w:rsidR="0068539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147B4" w:rsidRPr="00596DAD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后面会受到</w:t>
            </w:r>
            <w:r w:rsidR="005147B4" w:rsidRPr="00596DAD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ap</w:t>
            </w:r>
            <w:r w:rsidR="005147B4" w:rsidRPr="00596DAD">
              <w:rPr>
                <w:rStyle w:val="fontstyle01"/>
                <w:rFonts w:ascii="Times New Roman" w:hAnsi="Times New Roman" w:cs="Times New Roman" w:hint="eastAsia"/>
                <w:sz w:val="24"/>
                <w:szCs w:val="24"/>
              </w:rPr>
              <w:t>值影响发生变化</w:t>
            </w:r>
          </w:p>
          <w:p w:rsidR="00102D7A" w:rsidRPr="00596DAD" w:rsidRDefault="00102D7A" w:rsidP="00004014">
            <w:pPr>
              <w:pStyle w:val="ListParagraph"/>
              <w:ind w:left="0"/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A, L</w:t>
            </w:r>
            <w:r w:rsidRPr="00596DAD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) =</w:t>
            </w:r>
            <w:r w:rsidRPr="00596DAD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0.1</w:t>
            </w:r>
          </w:p>
          <w:p w:rsidR="00102D7A" w:rsidRPr="00596DAD" w:rsidRDefault="00102D7A" w:rsidP="00004014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B, A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 =0.3</w:t>
            </w:r>
          </w:p>
          <w:p w:rsidR="00102D7A" w:rsidRPr="00596DAD" w:rsidRDefault="00102D7A" w:rsidP="00004014">
            <w:pPr>
              <w:pStyle w:val="ListParagraph"/>
              <w:ind w:left="0"/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C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,A</w:t>
            </w:r>
            <w:r w:rsidRPr="00596DAD">
              <w:rPr>
                <w:rStyle w:val="fontstyle01"/>
                <w:rFonts w:ascii="Times New Roman" w:hAnsi="Times New Roman" w:cs="Times New Roman" w:hint="eastAsia"/>
                <w:i/>
                <w:sz w:val="24"/>
                <w:szCs w:val="24"/>
              </w:rPr>
              <w:t>) =</w:t>
            </w:r>
            <w:r w:rsidRPr="00596DAD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0.8</w:t>
            </w:r>
          </w:p>
          <w:p w:rsidR="00102D7A" w:rsidRPr="00596DAD" w:rsidRDefault="00102D7A" w:rsidP="00102D7A">
            <w:pPr>
              <w:pStyle w:val="ListParagraph"/>
              <w:ind w:left="0"/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 xml:space="preserve">D,C 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=</w:t>
            </w:r>
            <w:r w:rsidRPr="00596DAD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 xml:space="preserve"> 0.6</w:t>
            </w:r>
          </w:p>
          <w:p w:rsidR="00660903" w:rsidRPr="00596DAD" w:rsidRDefault="00660903" w:rsidP="00102D7A">
            <w:pPr>
              <w:pStyle w:val="ListParagraph"/>
              <w:ind w:left="0"/>
              <w:rPr>
                <w:rStyle w:val="fontstyle01"/>
                <w:rFonts w:hint="eastAsia"/>
                <w:i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D, A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=0.48</w:t>
            </w:r>
          </w:p>
          <w:p w:rsidR="00102D7A" w:rsidRDefault="005147B4" w:rsidP="00102D7A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α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(</w:t>
            </w:r>
            <w:r w:rsidRPr="00596DAD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E</w:t>
            </w:r>
            <w:r w:rsidRPr="00596DAD">
              <w:rPr>
                <w:rStyle w:val="fontstyle01"/>
                <w:rFonts w:ascii="Times New Roman" w:hAnsi="Times New Roman" w:cs="Times New Roman"/>
                <w:i/>
                <w:sz w:val="24"/>
                <w:szCs w:val="24"/>
              </w:rPr>
              <w:t>, C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)</w:t>
            </w:r>
            <w:r w:rsidRPr="00596DAD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=</w:t>
            </w:r>
            <w:r w:rsidRPr="00596DAD"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>0.08</w:t>
            </w:r>
          </w:p>
        </w:tc>
      </w:tr>
    </w:tbl>
    <w:p w:rsidR="00102D7A" w:rsidRDefault="00102D7A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FB7A75" w:rsidRDefault="00FB7A75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CB689D" w:rsidRDefault="00CB689D">
      <w:pPr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04014" w:rsidTr="001F162F">
        <w:tc>
          <w:tcPr>
            <w:tcW w:w="8630" w:type="dxa"/>
          </w:tcPr>
          <w:p w:rsidR="00A61392" w:rsidRPr="00A61392" w:rsidRDefault="00004014" w:rsidP="00A61392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 w:rsidRPr="00A61392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lastRenderedPageBreak/>
              <w:t>计算</w:t>
            </w:r>
            <w:proofErr w:type="spellStart"/>
            <w:r w:rsidRPr="00A61392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A61392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c</w:t>
            </w:r>
            <w:r w:rsidRPr="00A61392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A61392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f</w:t>
            </w:r>
            <w:proofErr w:type="spellEnd"/>
            <w:r w:rsidRPr="00A61392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A61392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u</w:t>
            </w:r>
            <w:r w:rsidRPr="00A61392">
              <w:rPr>
                <w:i/>
              </w:rPr>
              <w:t xml:space="preserve">) </w:t>
            </w:r>
            <w:r w:rsidR="00A61392">
              <w:rPr>
                <w:rFonts w:hint="eastAsia"/>
                <w:i/>
              </w:rPr>
              <w:t>，</w:t>
            </w:r>
            <w:r w:rsidR="00A61392" w:rsidRPr="00CC7BC7">
              <w:rPr>
                <w:rFonts w:hint="eastAsia"/>
                <w:u w:val="single"/>
              </w:rPr>
              <w:t>这是判定节点</w:t>
            </w:r>
            <w:r w:rsidR="00A61392" w:rsidRPr="00CC7BC7">
              <w:rPr>
                <w:rFonts w:hint="eastAsia"/>
                <w:u w:val="single"/>
              </w:rPr>
              <w:t>u</w:t>
            </w:r>
            <w:r w:rsidR="00A61392" w:rsidRPr="00CC7BC7">
              <w:rPr>
                <w:rFonts w:hint="eastAsia"/>
                <w:u w:val="single"/>
              </w:rPr>
              <w:t>是否为种子节点的判据</w:t>
            </w:r>
          </w:p>
          <w:p w:rsidR="00004014" w:rsidRPr="00A61392" w:rsidRDefault="00004014" w:rsidP="00A61392">
            <w:pPr>
              <w:pStyle w:val="ListParagraph"/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highlight w:val="yellow"/>
              </w:rPr>
            </w:pP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IncInf 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) +=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, u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 · (1 - 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, S, MIIA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A6139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, θ</w:t>
            </w:r>
            <w:r w:rsidRPr="00A61392">
              <w:rPr>
                <w:rFonts w:ascii="Times New Roman" w:hAnsi="Times New Roman" w:cs="Times New Roman"/>
                <w:i/>
                <w:sz w:val="24"/>
                <w:szCs w:val="24"/>
              </w:rPr>
              <w:t>)))</w:t>
            </w:r>
          </w:p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b/>
                <w:i w:val="0"/>
                <w:sz w:val="24"/>
                <w:szCs w:val="24"/>
                <w:highlight w:val="yellow"/>
              </w:rPr>
            </w:pPr>
            <w:r>
              <w:rPr>
                <w:rStyle w:val="fontstyle11"/>
                <w:rFonts w:ascii="Times New Roman" w:hAnsi="Times New Roman" w:cs="Times New Roman" w:hint="eastAsia"/>
                <w:b/>
                <w:i w:val="0"/>
                <w:sz w:val="24"/>
                <w:szCs w:val="24"/>
                <w:highlight w:val="yellow"/>
              </w:rPr>
              <w:t>第一次已知</w:t>
            </w:r>
            <w:r w:rsidRPr="00DD091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为空集，</w:t>
            </w:r>
            <w:r w:rsidRPr="00DD091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DD091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DD091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, S, MIIA</w:t>
            </w:r>
            <w:r w:rsidRPr="00DD091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DD091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, 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0</w:t>
            </w:r>
          </w:p>
        </w:tc>
      </w:tr>
    </w:tbl>
    <w:p w:rsidR="00004014" w:rsidRPr="00F902FE" w:rsidRDefault="00004014" w:rsidP="00004014">
      <w:pPr>
        <w:ind w:left="720"/>
        <w:rPr>
          <w:rStyle w:val="fontstyle11"/>
          <w:rFonts w:ascii="Times New Roman" w:hAnsi="Times New Roman" w:cs="Times New Roman"/>
          <w:b/>
          <w:i w:val="0"/>
          <w:sz w:val="24"/>
          <w:szCs w:val="24"/>
          <w:highlight w:val="yellow"/>
        </w:rPr>
      </w:pPr>
    </w:p>
    <w:p w:rsidR="00004014" w:rsidRDefault="00004014" w:rsidP="00004014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   </w:t>
      </w: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004014" w:rsidRDefault="00004014" w:rsidP="00004014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A</w:t>
      </w:r>
      <w:proofErr w:type="gramStart"/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AC36CE">
        <w:rPr>
          <w:rFonts w:ascii="Times New Roman" w:hAnsi="Times New Roman" w:cs="Times New Roman"/>
          <w:i/>
          <w:sz w:val="24"/>
          <w:szCs w:val="24"/>
        </w:rPr>
        <w:t>IncInf</w:t>
      </w:r>
      <w:proofErr w:type="gramEnd"/>
      <w:r w:rsidRPr="00AC36C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5C151B" w:rsidRPr="0093069A" w:rsidRDefault="005C151B" w:rsidP="00004014">
      <w:p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（说明：其他节点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w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传播到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v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，其他节点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u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可能是种子，排除种子节点对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u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的影响，才是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u=</w:t>
      </w:r>
      <w:r w:rsidRPr="0093069A">
        <w:rPr>
          <w:rFonts w:ascii="Times New Roman" w:hAnsi="Times New Roman" w:cs="Times New Roman"/>
          <w:i/>
          <w:iCs/>
          <w:sz w:val="24"/>
          <w:szCs w:val="24"/>
          <w:u w:val="single"/>
        </w:rPr>
        <w:t>A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节点“自发”</w:t>
      </w:r>
      <w:r w:rsidR="00717006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产生</w:t>
      </w:r>
      <w:r w:rsidRPr="0093069A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的影响）</w:t>
      </w:r>
    </w:p>
    <w:p w:rsidR="00004014" w:rsidRPr="00E8485D" w:rsidRDefault="00004014" w:rsidP="00004014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            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L</w:t>
      </w:r>
      <w:proofErr w:type="gramStart"/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AC36CE">
        <w:rPr>
          <w:rFonts w:ascii="Times New Roman" w:hAnsi="Times New Roman" w:cs="Times New Roman"/>
          <w:i/>
          <w:sz w:val="24"/>
          <w:szCs w:val="24"/>
        </w:rPr>
        <w:t>IncInf</w:t>
      </w:r>
      <w:proofErr w:type="gramEnd"/>
      <w:r w:rsidRPr="00AC36C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L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L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0.</w:t>
      </w:r>
      <w:r w:rsidR="009B14DD">
        <w:rPr>
          <w:rFonts w:ascii="Times New Roman" w:hAnsi="Times New Roman" w:cs="Times New Roman"/>
          <w:i/>
          <w:iCs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E8485D">
        <w:rPr>
          <w:rFonts w:ascii="Times New Roman" w:hAnsi="Times New Roman" w:cs="Times New Roman"/>
          <w:iCs/>
          <w:sz w:val="24"/>
          <w:szCs w:val="24"/>
        </w:rPr>
        <w:t>(</w:t>
      </w:r>
      <w:r w:rsidRPr="00E8485D">
        <w:rPr>
          <w:rFonts w:ascii="Times New Roman" w:hAnsi="Times New Roman" w:cs="Times New Roman" w:hint="eastAsia"/>
          <w:iCs/>
          <w:sz w:val="24"/>
          <w:szCs w:val="24"/>
        </w:rPr>
        <w:t>见第</w:t>
      </w:r>
      <w:r w:rsidRPr="00E8485D">
        <w:rPr>
          <w:rFonts w:ascii="Times New Roman" w:hAnsi="Times New Roman" w:cs="Times New Roman" w:hint="eastAsia"/>
          <w:iCs/>
          <w:sz w:val="24"/>
          <w:szCs w:val="24"/>
        </w:rPr>
        <w:t>7</w:t>
      </w:r>
      <w:r w:rsidRPr="00E8485D">
        <w:rPr>
          <w:rFonts w:ascii="Times New Roman" w:hAnsi="Times New Roman" w:cs="Times New Roman" w:hint="eastAsia"/>
          <w:iCs/>
          <w:sz w:val="24"/>
          <w:szCs w:val="24"/>
        </w:rPr>
        <w:t>步</w:t>
      </w:r>
      <w:r w:rsidRPr="00E8485D">
        <w:rPr>
          <w:rFonts w:ascii="Times New Roman" w:hAnsi="Times New Roman" w:cs="Times New Roman"/>
          <w:iCs/>
          <w:sz w:val="24"/>
          <w:szCs w:val="24"/>
        </w:rPr>
        <w:t>)</w:t>
      </w:r>
    </w:p>
    <w:p w:rsidR="00D709CD" w:rsidRDefault="00D709CD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004014" w:rsidRPr="00BD738A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proofErr w:type="gramStart"/>
      <w:r w:rsidRPr="00BD738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BD738A">
        <w:rPr>
          <w:rFonts w:ascii="Times New Roman" w:hAnsi="Times New Roman" w:cs="Times New Roman"/>
          <w:i/>
          <w:iCs/>
          <w:color w:val="000000"/>
          <w:sz w:val="24"/>
          <w:szCs w:val="24"/>
        </w:rPr>
        <w:t>B, θ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>) ={</w:t>
      </w:r>
      <w:r w:rsidRPr="00BD738A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 w:rsidRPr="00BD738A">
        <w:rPr>
          <w:rFonts w:ascii="Times New Roman" w:hAnsi="Times New Roman" w:cs="Times New Roman"/>
          <w:color w:val="000000"/>
          <w:sz w:val="24"/>
          <w:szCs w:val="24"/>
        </w:rPr>
        <w:t xml:space="preserve">}, 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B, u=B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B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+0.3=1.3</w:t>
      </w:r>
    </w:p>
    <w:p w:rsidR="00D709CD" w:rsidRPr="00AC36CE" w:rsidRDefault="00D709CD" w:rsidP="00004014">
      <w:pPr>
        <w:pStyle w:val="ListParagraph"/>
        <w:rPr>
          <w:i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proofErr w:type="gramEnd"/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14755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</w:t>
      </w:r>
      <w:r w:rsidR="00D709C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C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</w:t>
      </w:r>
      <w:r w:rsidR="00D709C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C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.3+0.8=2.1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},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</w:t>
      </w:r>
      <w:r w:rsidR="00D709C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D, u=D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</w:t>
      </w:r>
      <w:r w:rsidR="00D709C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D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0.6+1=1.6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</w:t>
      </w:r>
      <w:r w:rsidR="00D709C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D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A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2.1+</w:t>
      </w:r>
      <w:r w:rsidR="00673202">
        <w:rPr>
          <w:rFonts w:ascii="Times New Roman" w:hAnsi="Times New Roman" w:cs="Times New Roman"/>
          <w:i/>
          <w:iCs/>
          <w:sz w:val="24"/>
          <w:szCs w:val="24"/>
        </w:rPr>
        <w:t>0.48</w:t>
      </w:r>
      <w:r w:rsidR="00673202"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 w:rsidR="00673202">
        <w:rPr>
          <w:rFonts w:ascii="Times New Roman" w:hAnsi="Times New Roman" w:cs="Times New Roman"/>
          <w:i/>
          <w:iCs/>
          <w:sz w:val="24"/>
          <w:szCs w:val="24"/>
        </w:rPr>
        <w:t>2.58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>},</w:t>
      </w:r>
      <w:r w:rsidRPr="00B83DFF">
        <w:rPr>
          <w:rStyle w:val="fontstyle01"/>
          <w:i/>
          <w:sz w:val="24"/>
          <w:szCs w:val="24"/>
        </w:rPr>
        <w:t xml:space="preserve"> </w:t>
      </w:r>
    </w:p>
    <w:p w:rsidR="00004014" w:rsidRPr="009B38F4" w:rsidRDefault="00004014" w:rsidP="00004014">
      <w:pPr>
        <w:pStyle w:val="ListParagraph"/>
        <w:rPr>
          <w:rStyle w:val="fontstyle1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 w:rsidR="00D709CD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E, u=E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AC36CE">
        <w:rPr>
          <w:rFonts w:ascii="Times New Roman" w:hAnsi="Times New Roman" w:cs="Times New Roman"/>
          <w:i/>
          <w:sz w:val="24"/>
          <w:szCs w:val="24"/>
        </w:rPr>
        <w:t>IncInf</w:t>
      </w:r>
      <w:proofErr w:type="spellEnd"/>
      <w:r w:rsidRPr="00AC36C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</w:t>
      </w:r>
      <w:r w:rsidR="00C506D1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 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E, u=C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IncInf 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) +=</w:t>
      </w:r>
      <w:proofErr w:type="gramStart"/>
      <w:r w:rsidRPr="00AC36CE">
        <w:rPr>
          <w:rFonts w:ascii="Times New Roman" w:hAnsi="Times New Roman" w:cs="Times New Roman"/>
          <w:i/>
          <w:sz w:val="24"/>
          <w:szCs w:val="24"/>
        </w:rPr>
        <w:t>α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 xml:space="preserve">) · (1 - </w:t>
      </w:r>
      <w:r w:rsidRPr="00AC36CE">
        <w:rPr>
          <w:rFonts w:ascii="Times New Roman" w:hAnsi="Times New Roman" w:cs="Times New Roman"/>
          <w:i/>
          <w:sz w:val="24"/>
          <w:szCs w:val="24"/>
        </w:rPr>
        <w:t>ap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C</w:t>
      </w:r>
      <w:r w:rsidRPr="00AC36CE">
        <w:rPr>
          <w:rFonts w:ascii="Times New Roman" w:hAnsi="Times New Roman" w:cs="Times New Roman"/>
          <w:i/>
          <w:sz w:val="24"/>
          <w:szCs w:val="24"/>
        </w:rPr>
        <w:t>, S, MIIA</w:t>
      </w:r>
      <w:r w:rsidRPr="00AC36CE">
        <w:rPr>
          <w:rFonts w:ascii="Times New Roman" w:hAnsi="Times New Roman" w:cs="Times New Roman"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AC36CE">
        <w:rPr>
          <w:rFonts w:ascii="Times New Roman" w:hAnsi="Times New Roman" w:cs="Times New Roman"/>
          <w:i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sz w:val="24"/>
          <w:szCs w:val="24"/>
        </w:rPr>
        <w:t>))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sz w:val="24"/>
          <w:szCs w:val="24"/>
        </w:rPr>
        <w:t>0.08+1.6=1.68</w:t>
      </w:r>
    </w:p>
    <w:p w:rsidR="00A75BA2" w:rsidRDefault="00A75BA2" w:rsidP="0000401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:rsidR="00A75BA2" w:rsidRPr="008329A7" w:rsidRDefault="00A75BA2" w:rsidP="00A75BA2">
      <w:pPr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步骤</w:t>
      </w: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8</w:t>
      </w: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小结：</w:t>
      </w:r>
    </w:p>
    <w:p w:rsidR="00A75BA2" w:rsidRPr="008329A7" w:rsidRDefault="00A75BA2" w:rsidP="00041D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遍历节点</w:t>
      </w: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v=</w:t>
      </w:r>
      <w:r w:rsidRPr="008329A7">
        <w:rPr>
          <w:rFonts w:ascii="Times New Roman" w:hAnsi="Times New Roman" w:cs="Times New Roman"/>
          <w:i/>
          <w:iCs/>
          <w:sz w:val="24"/>
          <w:szCs w:val="24"/>
          <w:u w:val="single"/>
        </w:rPr>
        <w:t>A,B,C,D,E</w:t>
      </w:r>
    </w:p>
    <w:p w:rsidR="00041D4F" w:rsidRPr="008329A7" w:rsidRDefault="00041D4F" w:rsidP="00041D4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计算</w:t>
      </w:r>
      <w:proofErr w:type="spellStart"/>
      <w:r w:rsidRPr="008329A7">
        <w:rPr>
          <w:rFonts w:ascii="Times New Roman" w:hAnsi="Times New Roman" w:cs="Times New Roman"/>
          <w:i/>
          <w:sz w:val="24"/>
          <w:szCs w:val="24"/>
          <w:u w:val="single"/>
        </w:rPr>
        <w:t>IncInf</w:t>
      </w:r>
      <w:proofErr w:type="spellEnd"/>
      <w:r w:rsidRPr="008329A7"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r w:rsidRPr="008329A7">
        <w:rPr>
          <w:rFonts w:ascii="Times New Roman" w:hAnsi="Times New Roman" w:cs="Times New Roman"/>
          <w:i/>
          <w:iCs/>
          <w:sz w:val="24"/>
          <w:szCs w:val="24"/>
          <w:u w:val="single"/>
        </w:rPr>
        <w:t>(</w:t>
      </w:r>
      <w:r w:rsidRPr="008329A7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v</w:t>
      </w:r>
      <w:r w:rsidRPr="008329A7">
        <w:rPr>
          <w:rFonts w:ascii="Times New Roman" w:hAnsi="Times New Roman" w:cs="Times New Roman"/>
          <w:i/>
          <w:iCs/>
          <w:sz w:val="24"/>
          <w:szCs w:val="24"/>
          <w:u w:val="single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0"/>
        <w:gridCol w:w="8630"/>
      </w:tblGrid>
      <w:tr w:rsidR="00FB7A75" w:rsidTr="00C506D1">
        <w:trPr>
          <w:gridBefore w:val="1"/>
          <w:wBefore w:w="720" w:type="dxa"/>
        </w:trPr>
        <w:tc>
          <w:tcPr>
            <w:tcW w:w="8630" w:type="dxa"/>
          </w:tcPr>
          <w:p w:rsidR="00FB7A75" w:rsidRPr="00644FFD" w:rsidRDefault="00FB7A75" w:rsidP="00FB7A75">
            <w:pPr>
              <w:rPr>
                <w:rStyle w:val="fontstyle11"/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644FFD">
              <w:rPr>
                <w:rStyle w:val="fontstyle11"/>
                <w:rFonts w:ascii="Times New Roman" w:hAnsi="Times New Roman" w:cs="Times New Roman" w:hint="eastAsia"/>
                <w:i w:val="0"/>
                <w:color w:val="auto"/>
                <w:sz w:val="24"/>
                <w:szCs w:val="24"/>
              </w:rPr>
              <w:t>累加后汇总：</w:t>
            </w:r>
          </w:p>
          <w:p w:rsidR="00FB7A75" w:rsidRPr="00F56D07" w:rsidRDefault="00644FFD" w:rsidP="00FB7A75">
            <w:pPr>
              <w:rPr>
                <w:rStyle w:val="fontstyle1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</w:t>
            </w:r>
            <w:proofErr w:type="spellStart"/>
            <w:r w:rsidR="00FB7A75"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B7A7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</w:t>
            </w:r>
            <w:r w:rsidR="00FB7A75"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 w:rsidR="00FB7A7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=0.</w:t>
            </w:r>
            <w:r w:rsidR="001154B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</w:t>
            </w:r>
          </w:p>
          <w:p w:rsidR="00FB7A75" w:rsidRPr="00644FFD" w:rsidRDefault="00644FFD" w:rsidP="00644FF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= 2.1+0.48</w:t>
            </w:r>
            <w:r w:rsidR="00FB7A75" w:rsidRPr="00644FFD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=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58</w:t>
            </w:r>
            <w:r w:rsidR="00596DA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596DAD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（最大）</w:t>
            </w:r>
          </w:p>
          <w:p w:rsidR="00FB7A75" w:rsidRPr="00644FFD" w:rsidRDefault="00644FFD" w:rsidP="00644FF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=1</w:t>
            </w:r>
          </w:p>
          <w:p w:rsidR="00FB7A75" w:rsidRPr="00644FFD" w:rsidRDefault="00644FFD" w:rsidP="00644FF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</w:rPr>
              <w:t xml:space="preserve">   </w:t>
            </w:r>
            <w:proofErr w:type="spellStart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C)=1.68</w:t>
            </w:r>
          </w:p>
          <w:p w:rsidR="00FB7A75" w:rsidRPr="00644FFD" w:rsidRDefault="00644FFD" w:rsidP="00644FF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D)=1</w:t>
            </w:r>
          </w:p>
          <w:p w:rsidR="00FB7A75" w:rsidRPr="00644FFD" w:rsidRDefault="00644FFD" w:rsidP="00644FF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="00FB7A75"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FB7A75"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E)=1</w:t>
            </w:r>
          </w:p>
          <w:p w:rsidR="004E221C" w:rsidRDefault="00C506D1" w:rsidP="00004014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8E6C1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1-12 </w:t>
            </w:r>
            <w:r w:rsidRPr="008E6C12">
              <w:rPr>
                <w:rFonts w:ascii="Times New Roman" w:hAnsi="Times New Roman" w:cs="Times New Roman" w:hint="eastAsia"/>
                <w:b/>
                <w:iCs/>
                <w:sz w:val="24"/>
                <w:szCs w:val="24"/>
              </w:rPr>
              <w:t>初始化完毕</w:t>
            </w:r>
          </w:p>
        </w:tc>
      </w:tr>
      <w:tr w:rsidR="00004014" w:rsidTr="00C506D1">
        <w:tc>
          <w:tcPr>
            <w:tcW w:w="9350" w:type="dxa"/>
            <w:gridSpan w:val="2"/>
          </w:tcPr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C81F77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14.</w:t>
            </w:r>
            <w:r w:rsidRPr="00C81F7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u = </w:t>
            </w:r>
            <w:proofErr w:type="spellStart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arg</w:t>
            </w:r>
            <w:proofErr w:type="spellEnd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ax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v</w:t>
            </w:r>
            <w:r w:rsidRPr="00C81F7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V</w:t>
            </w:r>
            <w:proofErr w:type="spellEnd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  <w:vertAlign w:val="subscript"/>
              </w:rPr>
              <w:t>\S</w:t>
            </w:r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{</w:t>
            </w:r>
            <w:proofErr w:type="spellStart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ncInf</w:t>
            </w:r>
            <w:proofErr w:type="spellEnd"/>
            <w:r w:rsidRPr="00C81F7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(v)}</w:t>
            </w:r>
          </w:p>
        </w:tc>
      </w:tr>
    </w:tbl>
    <w:p w:rsidR="00004014" w:rsidRDefault="00004014" w:rsidP="00004014">
      <w:pPr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Style w:val="fontstyle11"/>
          <w:rFonts w:ascii="Times New Roman" w:hAnsi="Times New Roman" w:cs="Times New Roman" w:hint="eastAsia"/>
          <w:sz w:val="24"/>
          <w:szCs w:val="24"/>
        </w:rPr>
        <w:t>第一轮选择</w:t>
      </w:r>
      <w:r>
        <w:rPr>
          <w:rStyle w:val="fontstyle11"/>
          <w:rFonts w:ascii="Times New Roman" w:hAnsi="Times New Roman" w:cs="Times New Roman" w:hint="eastAsia"/>
          <w:sz w:val="24"/>
          <w:szCs w:val="24"/>
        </w:rPr>
        <w:t>A</w:t>
      </w:r>
      <w:r>
        <w:rPr>
          <w:rStyle w:val="fontstyle11"/>
          <w:rFonts w:ascii="Times New Roman" w:hAnsi="Times New Roman" w:cs="Times New Roman" w:hint="eastAsia"/>
          <w:sz w:val="24"/>
          <w:szCs w:val="24"/>
        </w:rPr>
        <w:t>节点</w:t>
      </w:r>
      <w:r>
        <w:rPr>
          <w:rStyle w:val="fontstyle11"/>
          <w:rFonts w:ascii="Times New Roman" w:hAnsi="Times New Roman" w:cs="Times New Roman" w:hint="eastAsia"/>
          <w:sz w:val="24"/>
          <w:szCs w:val="24"/>
        </w:rPr>
        <w:t xml:space="preserve"> </w:t>
      </w:r>
      <w:r w:rsidRPr="00C81F77">
        <w:rPr>
          <w:rStyle w:val="fontstyle11"/>
          <w:rFonts w:ascii="Times New Roman" w:hAnsi="Times New Roman" w:cs="Times New Roman"/>
          <w:sz w:val="24"/>
          <w:szCs w:val="24"/>
        </w:rPr>
        <w:t>u =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</w:p>
    <w:p w:rsidR="00004014" w:rsidRDefault="00004014" w:rsidP="00004014">
      <w:pPr>
        <w:rPr>
          <w:rFonts w:ascii="Times New Roman" w:hAnsi="Times New Roman" w:cs="Times New Roman"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4014" w:rsidTr="00761229">
        <w:tc>
          <w:tcPr>
            <w:tcW w:w="9350" w:type="dxa"/>
          </w:tcPr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FA6356">
              <w:rPr>
                <w:rFonts w:ascii="Times New Roman" w:hAnsi="Times New Roman" w:cs="Times New Roman"/>
                <w:iCs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-21</w:t>
            </w:r>
            <w:r w:rsidRPr="00FA6356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004014" w:rsidRPr="00AB00A7" w:rsidRDefault="00004014" w:rsidP="00761229">
            <w:pPr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</w:pP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v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OA(u, θ) \ S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</w:p>
          <w:p w:rsidR="00004014" w:rsidRPr="00AB00A7" w:rsidRDefault="00004014" w:rsidP="00761229">
            <w:pPr>
              <w:pStyle w:val="ListParagraph"/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</w:pPr>
            <w:r w:rsidRPr="00AB00A7"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w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IA(v, θ) \ S</w:t>
            </w:r>
          </w:p>
          <w:p w:rsidR="00004014" w:rsidRDefault="00004014" w:rsidP="0076122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 xml:space="preserve"> </w:t>
            </w: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 xml:space="preserve">                       </w:t>
            </w:r>
            <w:r w:rsidRPr="00FA6356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计算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c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f(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w</w:t>
            </w:r>
            <w:r w:rsidRPr="00FA6356">
              <w:rPr>
                <w:i/>
              </w:rPr>
              <w:t xml:space="preserve">) 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IncInf 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) -=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v,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 · (1 - 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, S, MIIA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, θ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)))</w:t>
            </w:r>
          </w:p>
          <w:p w:rsidR="001F162F" w:rsidRDefault="001F162F" w:rsidP="0076122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1F162F" w:rsidRPr="009D086D" w:rsidRDefault="001F162F" w:rsidP="00761229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说明：</w:t>
            </w:r>
          </w:p>
          <w:p w:rsidR="001F162F" w:rsidRPr="009D086D" w:rsidRDefault="001F162F" w:rsidP="00761229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既然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u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是最有可能的种子节点，那么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w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对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v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的影响可省去</w:t>
            </w:r>
            <w:r w:rsidR="002A4A23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，故减去</w:t>
            </w:r>
            <w:r w:rsidR="00C7242C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。如图示意：</w:t>
            </w:r>
          </w:p>
          <w:p w:rsidR="001F162F" w:rsidRPr="009D086D" w:rsidRDefault="001F162F" w:rsidP="00761229">
            <w:pPr>
              <w:rPr>
                <w:rFonts w:ascii="Times New Roman" w:hAnsi="Times New Roman" w:cs="Times New Roman" w:hint="eastAsia"/>
                <w:b/>
                <w:iCs/>
                <w:color w:val="000000"/>
                <w:sz w:val="24"/>
                <w:szCs w:val="24"/>
                <w:highlight w:val="yellow"/>
                <w:u w:val="single"/>
              </w:rPr>
            </w:pPr>
            <w:r w:rsidRPr="009D086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-&gt;</w:t>
            </w:r>
            <w:r w:rsidRPr="009D086D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u-&gt;v</w:t>
            </w:r>
          </w:p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04014" w:rsidRDefault="00004014" w:rsidP="00004014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B33103" w:rsidRPr="00B33103" w:rsidRDefault="00004014" w:rsidP="00B33103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C81F77">
        <w:rPr>
          <w:rStyle w:val="fontstyle11"/>
          <w:rFonts w:ascii="Times New Roman" w:hAnsi="Times New Roman" w:cs="Times New Roman"/>
          <w:sz w:val="24"/>
          <w:szCs w:val="24"/>
        </w:rPr>
        <w:t>u =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（说明：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u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作为发起节点且不</w:t>
      </w:r>
      <w:r w:rsidR="00D00D62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属于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种子节点</w:t>
      </w:r>
      <w:r w:rsidR="00D00D62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集合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S</w:t>
      </w:r>
      <w:r w:rsidR="00B33103" w:rsidRPr="00B33103">
        <w:rPr>
          <w:rStyle w:val="fontstyle11"/>
          <w:rFonts w:ascii="Times New Roman" w:hAnsi="Times New Roman" w:cs="Times New Roman" w:hint="eastAsia"/>
          <w:sz w:val="24"/>
          <w:szCs w:val="24"/>
          <w:u w:val="single"/>
        </w:rPr>
        <w:t>）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Pr="00885FD1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\ 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={</w:t>
      </w:r>
      <w:r w:rsidRPr="005746D1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,C,D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Pr="002B12C1">
        <w:rPr>
          <w:rFonts w:ascii="Times New Roman" w:hAnsi="Times New Roman" w:cs="Times New Roman"/>
          <w:sz w:val="24"/>
          <w:szCs w:val="24"/>
        </w:rPr>
        <w:t>;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        v</w:t>
      </w:r>
      <w:r>
        <w:rPr>
          <w:rStyle w:val="fontstyle11"/>
          <w:rFonts w:ascii="Times New Roman" w:hAnsi="Times New Roman" w:cs="Times New Roman"/>
          <w:sz w:val="24"/>
          <w:szCs w:val="24"/>
        </w:rPr>
        <w:t>=A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</w:t>
      </w:r>
      <w:proofErr w:type="gramStart"/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MIIA(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, θ) \ S</w:t>
      </w:r>
      <w:r w:rsidRPr="00885FD1">
        <w:rPr>
          <w:rStyle w:val="fontstyle11"/>
          <w:rFonts w:ascii="Times New Roman" w:hAnsi="Times New Roman" w:cs="Times New Roman"/>
          <w:i w:val="0"/>
          <w:sz w:val="24"/>
          <w:szCs w:val="24"/>
        </w:rPr>
        <w:t>={</w:t>
      </w:r>
      <w:r w:rsidRPr="00692BB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 w:rsidRPr="00885FD1"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}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A                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</w:t>
      </w:r>
      <w:proofErr w:type="gramStart"/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4A1ADB">
        <w:rPr>
          <w:rFonts w:ascii="Times New Roman" w:hAnsi="Times New Roman" w:cs="Times New Roman"/>
          <w:i/>
          <w:sz w:val="24"/>
          <w:szCs w:val="24"/>
        </w:rPr>
        <w:t>1.58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L                 </w:t>
      </w:r>
    </w:p>
    <w:p w:rsidR="00004014" w:rsidRDefault="00004014" w:rsidP="00004014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L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D00D62">
        <w:rPr>
          <w:rFonts w:ascii="Times New Roman" w:hAnsi="Times New Roman" w:cs="Times New Roman"/>
          <w:i/>
          <w:sz w:val="24"/>
          <w:szCs w:val="24"/>
        </w:rPr>
        <w:t>0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B</w:t>
      </w:r>
    </w:p>
    <w:p w:rsidR="00004014" w:rsidRPr="006243C3" w:rsidRDefault="00004014" w:rsidP="00004014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B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) \ S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 xml:space="preserve"> ={</w:t>
      </w:r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04014" w:rsidRDefault="00004014" w:rsidP="00004014">
      <w:pPr>
        <w:snapToGrid w:val="0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w=A                 </w:t>
      </w:r>
    </w:p>
    <w:p w:rsidR="00004014" w:rsidRPr="006243C3" w:rsidRDefault="00004014" w:rsidP="00004014">
      <w:pPr>
        <w:snapToGrid w:val="0"/>
        <w:spacing w:line="240" w:lineRule="auto"/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proofErr w:type="gramEnd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6243C3">
        <w:rPr>
          <w:i/>
        </w:rPr>
        <w:t>) -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 xml:space="preserve"> = IncInf 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6243C3">
        <w:rPr>
          <w:rFonts w:ascii="Times New Roman" w:hAnsi="Times New Roman" w:cs="Times New Roman"/>
          <w:i/>
          <w:sz w:val="24"/>
          <w:szCs w:val="24"/>
        </w:rPr>
        <w:t>) -=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A</w:t>
      </w:r>
      <w:r w:rsidRPr="006243C3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B, θ</w:t>
      </w:r>
      <w:r w:rsidR="004A1ADB">
        <w:rPr>
          <w:rFonts w:ascii="Times New Roman" w:hAnsi="Times New Roman" w:cs="Times New Roman"/>
          <w:i/>
          <w:sz w:val="24"/>
          <w:szCs w:val="24"/>
        </w:rPr>
        <w:t>)))=1.28</w:t>
      </w:r>
    </w:p>
    <w:p w:rsidR="00004014" w:rsidRDefault="00004014" w:rsidP="00004014">
      <w:pPr>
        <w:pStyle w:val="ListParagraph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B                 </w:t>
      </w: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B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4A1ADB">
        <w:rPr>
          <w:rFonts w:ascii="Times New Roman" w:hAnsi="Times New Roman" w:cs="Times New Roman"/>
          <w:i/>
          <w:sz w:val="24"/>
          <w:szCs w:val="24"/>
        </w:rPr>
        <w:t>0</w:t>
      </w: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C</w:t>
      </w:r>
    </w:p>
    <w:p w:rsidR="00004014" w:rsidRPr="006243C3" w:rsidRDefault="00004014" w:rsidP="00004014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) \ S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6243C3">
        <w:rPr>
          <w:rFonts w:ascii="Times New Roman" w:hAnsi="Times New Roman" w:cs="Times New Roman"/>
          <w:color w:val="000000"/>
          <w:sz w:val="24"/>
          <w:szCs w:val="24"/>
        </w:rPr>
        <w:t>={</w:t>
      </w:r>
      <w:proofErr w:type="gramEnd"/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04014" w:rsidRDefault="00004014" w:rsidP="00004014">
      <w:pPr>
        <w:snapToGrid w:val="0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w=A                 </w:t>
      </w:r>
    </w:p>
    <w:p w:rsidR="00004014" w:rsidRPr="006243C3" w:rsidRDefault="00004014" w:rsidP="00004014">
      <w:pPr>
        <w:snapToGrid w:val="0"/>
        <w:spacing w:line="240" w:lineRule="auto"/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</w:t>
      </w:r>
      <w:r w:rsidR="004A1ADB"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</w:t>
      </w:r>
      <w:proofErr w:type="spellStart"/>
      <w:proofErr w:type="gramStart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f</w:t>
      </w:r>
      <w:proofErr w:type="spellEnd"/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(</w:t>
      </w:r>
      <w:proofErr w:type="gramEnd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6243C3">
        <w:rPr>
          <w:i/>
        </w:rPr>
        <w:t>) -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 xml:space="preserve"> = </w:t>
      </w:r>
      <w:proofErr w:type="spell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6243C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6243C3">
        <w:rPr>
          <w:rFonts w:ascii="Times New Roman" w:hAnsi="Times New Roman" w:cs="Times New Roman"/>
          <w:i/>
          <w:sz w:val="24"/>
          <w:szCs w:val="24"/>
        </w:rPr>
        <w:t>) -=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A</w:t>
      </w:r>
      <w:r w:rsidRPr="006243C3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6243C3">
        <w:rPr>
          <w:rFonts w:ascii="Times New Roman" w:hAnsi="Times New Roman" w:cs="Times New Roman"/>
          <w:i/>
          <w:sz w:val="24"/>
          <w:szCs w:val="24"/>
        </w:rPr>
        <w:t>)))=</w:t>
      </w:r>
      <w:r w:rsidR="004A1ADB">
        <w:rPr>
          <w:rFonts w:ascii="Times New Roman" w:hAnsi="Times New Roman" w:cs="Times New Roman"/>
          <w:i/>
          <w:sz w:val="24"/>
          <w:szCs w:val="24"/>
        </w:rPr>
        <w:t>1.</w:t>
      </w:r>
      <w:r w:rsidR="005A7015">
        <w:rPr>
          <w:rFonts w:ascii="Times New Roman" w:hAnsi="Times New Roman" w:cs="Times New Roman"/>
          <w:i/>
          <w:sz w:val="24"/>
          <w:szCs w:val="24"/>
        </w:rPr>
        <w:t>2</w:t>
      </w:r>
      <w:r w:rsidR="004A1ADB">
        <w:rPr>
          <w:rFonts w:ascii="Times New Roman" w:hAnsi="Times New Roman" w:cs="Times New Roman"/>
          <w:i/>
          <w:sz w:val="24"/>
          <w:szCs w:val="24"/>
        </w:rPr>
        <w:t>8</w:t>
      </w:r>
      <w:r w:rsidR="004A1ADB">
        <w:rPr>
          <w:rFonts w:ascii="Times New Roman" w:hAnsi="Times New Roman" w:cs="Times New Roman" w:hint="eastAsia"/>
          <w:i/>
          <w:sz w:val="24"/>
          <w:szCs w:val="24"/>
        </w:rPr>
        <w:t>-</w:t>
      </w:r>
      <w:r w:rsidR="004A1ADB">
        <w:rPr>
          <w:rFonts w:ascii="Times New Roman" w:hAnsi="Times New Roman" w:cs="Times New Roman"/>
          <w:i/>
          <w:sz w:val="24"/>
          <w:szCs w:val="24"/>
        </w:rPr>
        <w:t>0.8</w:t>
      </w:r>
      <w:r w:rsidR="004A1ADB">
        <w:rPr>
          <w:rFonts w:ascii="Times New Roman" w:hAnsi="Times New Roman" w:cs="Times New Roman" w:hint="eastAsia"/>
          <w:i/>
          <w:sz w:val="24"/>
          <w:szCs w:val="24"/>
        </w:rPr>
        <w:t>=</w:t>
      </w:r>
      <w:r w:rsidR="004A1ADB">
        <w:rPr>
          <w:rFonts w:ascii="Times New Roman" w:hAnsi="Times New Roman" w:cs="Times New Roman"/>
          <w:i/>
          <w:sz w:val="24"/>
          <w:szCs w:val="24"/>
        </w:rPr>
        <w:t>0.</w:t>
      </w:r>
      <w:r w:rsidR="005A7015">
        <w:rPr>
          <w:rFonts w:ascii="Times New Roman" w:hAnsi="Times New Roman" w:cs="Times New Roman"/>
          <w:i/>
          <w:sz w:val="24"/>
          <w:szCs w:val="24"/>
        </w:rPr>
        <w:t>4</w:t>
      </w:r>
      <w:r w:rsidR="004A1ADB">
        <w:rPr>
          <w:rFonts w:ascii="Times New Roman" w:hAnsi="Times New Roman" w:cs="Times New Roman"/>
          <w:i/>
          <w:sz w:val="24"/>
          <w:szCs w:val="24"/>
        </w:rPr>
        <w:t>8</w:t>
      </w:r>
    </w:p>
    <w:p w:rsidR="00004014" w:rsidRDefault="00004014" w:rsidP="00004014">
      <w:pPr>
        <w:pStyle w:val="ListParagraph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C                 </w:t>
      </w: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</w:t>
      </w:r>
      <w:proofErr w:type="gramStart"/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proofErr w:type="gramEnd"/>
      <w:r w:rsidR="004A1ADB">
        <w:rPr>
          <w:rFonts w:ascii="Times New Roman" w:hAnsi="Times New Roman" w:cs="Times New Roman"/>
          <w:i/>
          <w:sz w:val="24"/>
          <w:szCs w:val="24"/>
        </w:rPr>
        <w:t>0.68</w:t>
      </w:r>
    </w:p>
    <w:p w:rsidR="00004014" w:rsidRDefault="00004014" w:rsidP="00004014">
      <w:pPr>
        <w:pStyle w:val="ListParagraph"/>
        <w:spacing w:line="240" w:lineRule="auto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</w:t>
      </w:r>
    </w:p>
    <w:p w:rsidR="00004014" w:rsidRDefault="00004014" w:rsidP="00004014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D</w:t>
      </w:r>
    </w:p>
    <w:p w:rsidR="00004014" w:rsidRPr="006243C3" w:rsidRDefault="00004014" w:rsidP="00004014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lastRenderedPageBreak/>
        <w:t xml:space="preserve">                         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) \ S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 xml:space="preserve"> ={</w:t>
      </w:r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004014" w:rsidRDefault="00004014" w:rsidP="00004014">
      <w:pPr>
        <w:snapToGrid w:val="0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w=A                 </w:t>
      </w:r>
    </w:p>
    <w:p w:rsidR="00004014" w:rsidRPr="006243C3" w:rsidRDefault="00004014" w:rsidP="00004014">
      <w:pPr>
        <w:snapToGrid w:val="0"/>
        <w:spacing w:line="240" w:lineRule="auto"/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</w:t>
      </w:r>
      <w:r w:rsidR="00BA1691"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</w:t>
      </w:r>
      <w:proofErr w:type="spellStart"/>
      <w:proofErr w:type="gramStart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nf</w:t>
      </w:r>
      <w:proofErr w:type="spellEnd"/>
      <w:r w:rsidRPr="006243C3">
        <w:rPr>
          <w:rStyle w:val="fontstyle11"/>
          <w:rFonts w:ascii="Times New Roman" w:hAnsi="Times New Roman" w:cs="Times New Roman" w:hint="eastAsia"/>
          <w:sz w:val="24"/>
          <w:szCs w:val="24"/>
        </w:rPr>
        <w:t>(</w:t>
      </w:r>
      <w:proofErr w:type="gramEnd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6243C3">
        <w:rPr>
          <w:i/>
        </w:rPr>
        <w:t>) -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 xml:space="preserve"> = </w:t>
      </w:r>
      <w:proofErr w:type="spell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6243C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6243C3">
        <w:rPr>
          <w:rFonts w:ascii="Times New Roman" w:hAnsi="Times New Roman" w:cs="Times New Roman"/>
          <w:i/>
          <w:sz w:val="24"/>
          <w:szCs w:val="24"/>
        </w:rPr>
        <w:t>) -=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A</w:t>
      </w:r>
      <w:r w:rsidRPr="006243C3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6243C3">
        <w:rPr>
          <w:rFonts w:ascii="Times New Roman" w:hAnsi="Times New Roman" w:cs="Times New Roman"/>
          <w:i/>
          <w:sz w:val="24"/>
          <w:szCs w:val="24"/>
        </w:rPr>
        <w:t>)))=</w:t>
      </w:r>
      <w:r w:rsidR="005B1B54">
        <w:rPr>
          <w:rFonts w:ascii="Times New Roman" w:hAnsi="Times New Roman" w:cs="Times New Roman"/>
          <w:i/>
          <w:sz w:val="24"/>
          <w:szCs w:val="24"/>
        </w:rPr>
        <w:t>0.48</w:t>
      </w:r>
      <w:r w:rsidR="00BA1691">
        <w:rPr>
          <w:rFonts w:ascii="Times New Roman" w:hAnsi="Times New Roman" w:cs="Times New Roman" w:hint="eastAsia"/>
          <w:i/>
          <w:sz w:val="24"/>
          <w:szCs w:val="24"/>
        </w:rPr>
        <w:t>-</w:t>
      </w:r>
      <w:r w:rsidR="00BA1691">
        <w:rPr>
          <w:rFonts w:ascii="Times New Roman" w:hAnsi="Times New Roman" w:cs="Times New Roman"/>
          <w:i/>
          <w:sz w:val="24"/>
          <w:szCs w:val="24"/>
        </w:rPr>
        <w:t>0.48</w:t>
      </w:r>
      <w:r w:rsidR="00BA1691">
        <w:rPr>
          <w:rFonts w:ascii="Times New Roman" w:hAnsi="Times New Roman" w:cs="Times New Roman" w:hint="eastAsia"/>
          <w:i/>
          <w:sz w:val="24"/>
          <w:szCs w:val="24"/>
        </w:rPr>
        <w:t>=</w:t>
      </w:r>
      <w:r w:rsidR="00BA1691">
        <w:rPr>
          <w:rFonts w:ascii="Times New Roman" w:hAnsi="Times New Roman" w:cs="Times New Roman"/>
          <w:i/>
          <w:sz w:val="24"/>
          <w:szCs w:val="24"/>
        </w:rPr>
        <w:t>0</w:t>
      </w:r>
    </w:p>
    <w:p w:rsidR="00004014" w:rsidRDefault="00004014" w:rsidP="00004014">
      <w:pPr>
        <w:pStyle w:val="ListParagraph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C                 </w:t>
      </w: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2B4081">
        <w:rPr>
          <w:rFonts w:ascii="Times New Roman" w:hAnsi="Times New Roman" w:cs="Times New Roman"/>
          <w:i/>
          <w:sz w:val="24"/>
          <w:szCs w:val="24"/>
        </w:rPr>
        <w:t>0.08</w:t>
      </w:r>
    </w:p>
    <w:p w:rsidR="00004014" w:rsidRDefault="00004014" w:rsidP="00004014">
      <w:pPr>
        <w:pStyle w:val="ListParagraph"/>
        <w:spacing w:line="240" w:lineRule="auto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w</w:t>
      </w: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=D                 </w:t>
      </w: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FA6356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FA6356">
        <w:rPr>
          <w:rStyle w:val="fontstyle11"/>
          <w:rFonts w:ascii="Times New Roman" w:hAnsi="Times New Roman" w:cs="Times New Roman" w:hint="eastAsia"/>
          <w:sz w:val="24"/>
          <w:szCs w:val="24"/>
        </w:rPr>
        <w:t>nf(</w:t>
      </w:r>
      <w:proofErr w:type="gramEnd"/>
      <w:r>
        <w:rPr>
          <w:rStyle w:val="fontstyle11"/>
          <w:rFonts w:ascii="Times New Roman" w:hAnsi="Times New Roman" w:cs="Times New Roman"/>
          <w:sz w:val="24"/>
          <w:szCs w:val="24"/>
        </w:rPr>
        <w:t>D</w:t>
      </w:r>
      <w:r w:rsidRPr="00FA6356">
        <w:rPr>
          <w:i/>
        </w:rPr>
        <w:t xml:space="preserve">) </w:t>
      </w:r>
      <w:r>
        <w:rPr>
          <w:i/>
        </w:rPr>
        <w:t>-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IncInf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>) -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2B4081">
        <w:rPr>
          <w:rFonts w:ascii="Times New Roman" w:hAnsi="Times New Roman" w:cs="Times New Roman"/>
          <w:i/>
          <w:sz w:val="24"/>
          <w:szCs w:val="24"/>
        </w:rPr>
        <w:t>0</w:t>
      </w:r>
    </w:p>
    <w:p w:rsidR="00795F3A" w:rsidRDefault="00795F3A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95F3A" w:rsidTr="00795F3A">
        <w:tc>
          <w:tcPr>
            <w:tcW w:w="9350" w:type="dxa"/>
          </w:tcPr>
          <w:p w:rsidR="00795F3A" w:rsidRDefault="00795F3A" w:rsidP="00004014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汇总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c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f</w:t>
            </w:r>
            <w:proofErr w:type="spellEnd"/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)</w:t>
            </w:r>
            <w:r w:rsidRPr="00795F3A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：</w:t>
            </w:r>
          </w:p>
          <w:p w:rsidR="005E4759" w:rsidRPr="00F56D07" w:rsidRDefault="005E4759" w:rsidP="005E4759">
            <w:pPr>
              <w:rPr>
                <w:rStyle w:val="fontstyle1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</w:t>
            </w:r>
            <w:r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=0</w:t>
            </w:r>
          </w:p>
          <w:p w:rsidR="005E4759" w:rsidRPr="00644FFD" w:rsidRDefault="005E4759" w:rsidP="005E4759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= </w:t>
            </w:r>
            <w:r w:rsidR="0002327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（最大）</w:t>
            </w:r>
          </w:p>
          <w:p w:rsidR="005E4759" w:rsidRPr="00644FFD" w:rsidRDefault="005E4759" w:rsidP="005E4759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=</w:t>
            </w:r>
            <w:r w:rsidR="0002327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  <w:p w:rsidR="005E4759" w:rsidRPr="00644FFD" w:rsidRDefault="005E4759" w:rsidP="005E4759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C)=</w:t>
            </w:r>
            <w:r w:rsidR="0002327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.08</w:t>
            </w:r>
          </w:p>
          <w:p w:rsidR="005E4759" w:rsidRPr="00644FFD" w:rsidRDefault="005E4759" w:rsidP="005E4759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D)=</w:t>
            </w:r>
            <w:r w:rsidR="0002327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</w:p>
          <w:p w:rsidR="005E4759" w:rsidRPr="00644FFD" w:rsidRDefault="005E4759" w:rsidP="005E4759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E)=1</w:t>
            </w:r>
          </w:p>
          <w:p w:rsidR="005E4759" w:rsidRDefault="005E4759" w:rsidP="00004014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:rsidR="00795F3A" w:rsidRDefault="00795F3A" w:rsidP="00004014">
            <w:pPr>
              <w:pStyle w:val="ListParagraph"/>
              <w:ind w:left="0"/>
              <w:rPr>
                <w:rStyle w:val="fontstyle11"/>
                <w:rFonts w:hint="eastAsia"/>
              </w:rPr>
            </w:pPr>
          </w:p>
          <w:p w:rsidR="00795F3A" w:rsidRDefault="00795F3A" w:rsidP="00004014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795F3A" w:rsidRDefault="00795F3A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004014" w:rsidRDefault="00004014" w:rsidP="00004014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4014" w:rsidTr="00761229">
        <w:tc>
          <w:tcPr>
            <w:tcW w:w="9350" w:type="dxa"/>
          </w:tcPr>
          <w:p w:rsidR="00004014" w:rsidRDefault="00004014" w:rsidP="0076122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3E7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．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AB00A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 </w:t>
            </w:r>
            <w:r w:rsidRPr="00AB00A7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Pr="00AB00A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 </w:t>
            </w:r>
            <w:r w:rsidRPr="00AB00A7">
              <w:rPr>
                <w:rFonts w:ascii="Cambria Math" w:hAnsi="Cambria Math" w:cs="Cambria Math"/>
                <w:i/>
                <w:iCs/>
                <w:sz w:val="24"/>
                <w:szCs w:val="24"/>
              </w:rPr>
              <w:t>∪</w:t>
            </w:r>
            <w:r w:rsidRPr="00AB00A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{u}</w:t>
            </w:r>
            <w:r w:rsidR="00C20FD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C20FD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节点</w:t>
            </w:r>
            <w:r w:rsidR="00C20FD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u</w:t>
            </w:r>
            <w:r w:rsidR="00C20FD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并入</w:t>
            </w:r>
            <w:r w:rsidR="00C20FD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S</w:t>
            </w:r>
            <w:r w:rsidR="00C20FD8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集合</w:t>
            </w:r>
          </w:p>
        </w:tc>
      </w:tr>
    </w:tbl>
    <w:p w:rsidR="00004014" w:rsidRDefault="00004014" w:rsidP="00004014">
      <w:pPr>
        <w:rPr>
          <w:rFonts w:ascii="Times New Roman" w:hAnsi="Times New Roman" w:cs="Times New Roman"/>
          <w:i/>
          <w:iCs/>
          <w:sz w:val="24"/>
          <w:szCs w:val="24"/>
        </w:rPr>
      </w:pPr>
    </w:p>
    <w:p w:rsidR="00004014" w:rsidRPr="001003B0" w:rsidRDefault="00004014" w:rsidP="0000401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1003B0">
        <w:rPr>
          <w:rFonts w:ascii="Times New Roman" w:hAnsi="Times New Roman" w:cs="Times New Roman"/>
          <w:i/>
          <w:iCs/>
          <w:sz w:val="24"/>
          <w:szCs w:val="24"/>
        </w:rPr>
        <w:t xml:space="preserve"> S </w:t>
      </w:r>
      <w:r w:rsidRPr="001003B0">
        <w:rPr>
          <w:rFonts w:ascii="Times New Roman" w:hAnsi="Times New Roman" w:cs="Times New Roman"/>
          <w:i/>
          <w:sz w:val="24"/>
          <w:szCs w:val="24"/>
        </w:rPr>
        <w:t>=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4014" w:rsidTr="00761229">
        <w:tc>
          <w:tcPr>
            <w:tcW w:w="9350" w:type="dxa"/>
          </w:tcPr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-3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．</w:t>
            </w:r>
            <w:r w:rsidR="00C20FD8" w:rsidRPr="003761C5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S</w:t>
            </w:r>
            <w:r w:rsidR="00C20FD8" w:rsidRPr="003761C5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集合变化了，</w:t>
            </w:r>
            <w:r w:rsidR="00C20FD8" w:rsidRPr="003761C5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ap</w:t>
            </w:r>
            <w:r w:rsidR="00B64411" w:rsidRPr="003761C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, </w:t>
            </w:r>
            <w:r w:rsidR="00C20FD8" w:rsidRPr="003761C5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r w:rsidR="00C20FD8" w:rsidRPr="003761C5">
              <w:rPr>
                <w:rFonts w:ascii="Times New Roman" w:hAnsi="Times New Roman" w:cs="Times New Roman"/>
                <w:i/>
                <w:iCs/>
                <w:sz w:val="24"/>
                <w:szCs w:val="24"/>
                <w:u w:val="single"/>
              </w:rPr>
              <w:t>α</w:t>
            </w:r>
            <w:r w:rsidR="00C20FD8" w:rsidRPr="003761C5">
              <w:rPr>
                <w:rFonts w:ascii="Times New Roman" w:hAnsi="Times New Roman" w:cs="Times New Roman" w:hint="eastAsia"/>
                <w:iCs/>
                <w:sz w:val="24"/>
                <w:szCs w:val="24"/>
                <w:u w:val="single"/>
              </w:rPr>
              <w:t>需要同时更新</w:t>
            </w:r>
          </w:p>
          <w:p w:rsidR="00004014" w:rsidRDefault="00004014" w:rsidP="00761229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v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OA(u, θ) \ S</w:t>
            </w:r>
          </w:p>
          <w:p w:rsidR="008C1071" w:rsidRDefault="008C1071" w:rsidP="008C107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              </w:t>
            </w:r>
            <w:r w:rsidRPr="008C1071">
              <w:rPr>
                <w:rFonts w:ascii="Times New Roman" w:hAnsi="Times New Roman" w:cs="Times New Roman" w:hint="eastAsia"/>
                <w:iCs/>
                <w:sz w:val="24"/>
                <w:szCs w:val="24"/>
              </w:rPr>
              <w:t>计算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6243C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w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S, MIIA</w:t>
            </w:r>
            <w:r w:rsidRPr="006243C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v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) 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，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w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IA(v, θ)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             </w:t>
            </w:r>
          </w:p>
          <w:p w:rsidR="008C1071" w:rsidRPr="000C5AC1" w:rsidRDefault="008C1071" w:rsidP="008C1071">
            <w:pPr>
              <w:rPr>
                <w:rFonts w:ascii="Times New Roman" w:hAnsi="Times New Roman" w:cs="Times New Roman"/>
                <w:b/>
                <w:iCs/>
                <w:color w:val="000000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="003003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计算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v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，</w:t>
            </w:r>
            <w:r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w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IA(v, θ)</w:t>
            </w:r>
          </w:p>
          <w:p w:rsidR="008C1071" w:rsidRPr="00AB00A7" w:rsidRDefault="008C1071" w:rsidP="00761229">
            <w:pPr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</w:pPr>
          </w:p>
          <w:p w:rsidR="00004014" w:rsidRPr="006E15BB" w:rsidRDefault="00004014" w:rsidP="00761229">
            <w:pPr>
              <w:pStyle w:val="ListParagraph"/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       </w:t>
            </w:r>
            <w:r w:rsidRPr="00AB00A7"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w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IA(v, θ) \ S</w:t>
            </w:r>
            <w:r w:rsidR="006E15BB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15BB" w:rsidRPr="006E15BB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（</w:t>
            </w:r>
            <w:r w:rsidR="006E15BB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排除种子集合中的</w:t>
            </w:r>
            <w:r w:rsidR="006E15BB" w:rsidRPr="006E15BB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）</w:t>
            </w:r>
          </w:p>
          <w:p w:rsidR="00004014" w:rsidRDefault="00004014" w:rsidP="0076122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 xml:space="preserve"> </w:t>
            </w:r>
            <w:r>
              <w:rPr>
                <w:rStyle w:val="fontstyle11"/>
                <w:rFonts w:ascii="Times New Roman" w:hAnsi="Times New Roman" w:cs="Times New Roman"/>
                <w:i w:val="0"/>
                <w:sz w:val="24"/>
                <w:szCs w:val="24"/>
              </w:rPr>
              <w:t xml:space="preserve">                           </w:t>
            </w:r>
            <w:r w:rsidRPr="00FA6356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计算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c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I</w:t>
            </w:r>
            <w:r w:rsidRPr="00FA6356">
              <w:rPr>
                <w:rStyle w:val="fontstyle11"/>
                <w:rFonts w:ascii="Times New Roman" w:hAnsi="Times New Roman" w:cs="Times New Roman" w:hint="eastAsia"/>
                <w:sz w:val="24"/>
                <w:szCs w:val="24"/>
              </w:rPr>
              <w:t>nf(</w:t>
            </w:r>
            <w:r w:rsidRPr="00FA6356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w</w:t>
            </w:r>
            <w:r w:rsidRPr="00FA6356">
              <w:rPr>
                <w:i/>
              </w:rPr>
              <w:t xml:space="preserve">) 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IncInf 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+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=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v,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) · (1 - 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, S, MIIA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, θ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)))</w:t>
            </w:r>
          </w:p>
          <w:p w:rsidR="00004014" w:rsidRDefault="00004014" w:rsidP="008C107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04014" w:rsidRDefault="00004014" w:rsidP="00004014">
      <w:pPr>
        <w:rPr>
          <w:rFonts w:ascii="Times New Roman" w:hAnsi="Times New Roman" w:cs="Times New Roman"/>
          <w:sz w:val="24"/>
          <w:szCs w:val="24"/>
        </w:rPr>
      </w:pPr>
    </w:p>
    <w:p w:rsidR="00C93117" w:rsidRDefault="00004014" w:rsidP="00C93117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</w:t>
      </w:r>
      <w:r w:rsidR="00C93117" w:rsidRPr="00C81F77">
        <w:rPr>
          <w:rStyle w:val="fontstyle11"/>
          <w:rFonts w:ascii="Times New Roman" w:hAnsi="Times New Roman" w:cs="Times New Roman"/>
          <w:sz w:val="24"/>
          <w:szCs w:val="24"/>
        </w:rPr>
        <w:t>u =</w:t>
      </w:r>
      <w:r w:rsidR="00C93117">
        <w:rPr>
          <w:rStyle w:val="fontstyle11"/>
          <w:rFonts w:ascii="Times New Roman" w:hAnsi="Times New Roman" w:cs="Times New Roman"/>
          <w:sz w:val="24"/>
          <w:szCs w:val="24"/>
        </w:rPr>
        <w:t>A</w:t>
      </w:r>
    </w:p>
    <w:p w:rsidR="00C93117" w:rsidRDefault="00C93117" w:rsidP="00C9311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proofErr w:type="gramEnd"/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Pr="00885FD1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\ 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B,C,D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Pr="002B12C1">
        <w:rPr>
          <w:rFonts w:ascii="Times New Roman" w:hAnsi="Times New Roman" w:cs="Times New Roman"/>
          <w:sz w:val="24"/>
          <w:szCs w:val="24"/>
        </w:rPr>
        <w:t>;</w:t>
      </w:r>
    </w:p>
    <w:p w:rsidR="00C93117" w:rsidRDefault="00C93117" w:rsidP="00C93117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612B4" w:rsidTr="008612B4">
        <w:tc>
          <w:tcPr>
            <w:tcW w:w="9350" w:type="dxa"/>
          </w:tcPr>
          <w:p w:rsidR="008612B4" w:rsidRDefault="008612B4" w:rsidP="00831621">
            <w:pPr>
              <w:snapToGrid w:val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算法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：计算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 xml:space="preserve"> 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</w:t>
            </w:r>
            <w:r w:rsidRPr="006243C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w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S, MIIA</w:t>
            </w:r>
            <w:r w:rsidRPr="006243C3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6243C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)),</w:t>
            </w:r>
            <w:r w:rsidRPr="00831621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243C3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w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6243C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MIIA</w:t>
            </w:r>
            <w:r w:rsidRPr="006243C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243C3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, θ</w:t>
            </w:r>
            <w:r w:rsidRPr="006243C3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42193" w:rsidRDefault="00442193" w:rsidP="00442193">
            <w:pPr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算法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：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计算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v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w</w:t>
            </w:r>
            <w:r w:rsidRPr="00FA635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FA6356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，</w:t>
            </w:r>
            <w:r>
              <w:rPr>
                <w:rStyle w:val="fontstyle11"/>
                <w:rFonts w:ascii="Times New Roman" w:hAnsi="Times New Roman"/>
                <w:i w:val="0"/>
                <w:iCs w:val="0"/>
                <w:sz w:val="24"/>
                <w:szCs w:val="24"/>
              </w:rPr>
              <w:t xml:space="preserve"> 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w </w:t>
            </w:r>
            <w:r w:rsidRPr="00AB00A7">
              <w:rPr>
                <w:rStyle w:val="fontstyle11"/>
                <w:rFonts w:ascii="Cambria Math" w:hAnsi="Cambria Math" w:cs="Cambria Math"/>
                <w:sz w:val="24"/>
                <w:szCs w:val="24"/>
              </w:rPr>
              <w:t>∈</w:t>
            </w:r>
            <w:r w:rsidRPr="00AB00A7"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  <w:t xml:space="preserve"> MIIA(v, θ)</w:t>
            </w:r>
          </w:p>
          <w:p w:rsidR="00442193" w:rsidRDefault="00442193" w:rsidP="00831621">
            <w:pPr>
              <w:snapToGrid w:val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612B4" w:rsidRDefault="008612B4" w:rsidP="00831621">
      <w:pPr>
        <w:snapToGrid w:val="0"/>
        <w:spacing w:line="240" w:lineRule="auto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627BFD" w:rsidRDefault="00627BFD" w:rsidP="00627BFD">
      <w:pPr>
        <w:pStyle w:val="ListParagraph"/>
        <w:jc w:val="both"/>
        <w:rPr>
          <w:rStyle w:val="fontstyle11"/>
          <w:rFonts w:ascii="Times New Roman" w:hAnsi="Times New Roman" w:cs="Times New Roman" w:hint="eastAsia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D85E4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892C84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B</w:t>
      </w:r>
      <w:r w:rsidR="00892C84">
        <w:rPr>
          <w:rStyle w:val="fontstyle11"/>
          <w:rFonts w:ascii="Times New Roman" w:hAnsi="Times New Roman" w:cs="Times New Roman" w:hint="eastAsia"/>
          <w:sz w:val="24"/>
          <w:szCs w:val="24"/>
        </w:rPr>
        <w:t xml:space="preserve"> </w:t>
      </w:r>
      <w:r w:rsidR="00892C84" w:rsidRPr="00892C84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对应</w:t>
      </w:r>
    </w:p>
    <w:p w:rsidR="00627BFD" w:rsidRPr="006243C3" w:rsidRDefault="00627BFD" w:rsidP="00627BF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</w:t>
      </w:r>
      <w:proofErr w:type="gramStart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</w:t>
      </w:r>
      <w:proofErr w:type="gramEnd"/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B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) 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627BFD" w:rsidRDefault="00627BFD" w:rsidP="00627BFD">
      <w:pPr>
        <w:snapToGrid w:val="0"/>
        <w:spacing w:line="240" w:lineRule="auto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970513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=A</w:t>
      </w:r>
      <w:proofErr w:type="gramStart"/>
      <w:r>
        <w:rPr>
          <w:rStyle w:val="fontstyle11"/>
          <w:rFonts w:ascii="Times New Roman" w:hAnsi="Times New Roman" w:cs="Times New Roman"/>
          <w:sz w:val="24"/>
          <w:szCs w:val="24"/>
        </w:rPr>
        <w:t>,B</w:t>
      </w:r>
      <w:proofErr w:type="gramEnd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</w:t>
      </w:r>
    </w:p>
    <w:p w:rsidR="00442193" w:rsidRDefault="00627BFD" w:rsidP="00442193">
      <w:pPr>
        <w:rPr>
          <w:rStyle w:val="fontstyle11"/>
          <w:rFonts w:ascii="Cambria Math" w:hAnsi="Cambria Math" w:cs="Cambria Math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</w:t>
      </w:r>
      <w:r w:rsidR="005E05B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80142">
        <w:rPr>
          <w:rFonts w:ascii="Times New Roman" w:hAnsi="Times New Roman" w:cs="Times New Roman"/>
          <w:i/>
          <w:iCs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  <w:proofErr w:type="gramStart"/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="00F74566"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F74566">
        <w:rPr>
          <w:rFonts w:ascii="Times New Roman" w:hAnsi="Times New Roman" w:cs="Times New Roman"/>
          <w:i/>
          <w:sz w:val="24"/>
          <w:szCs w:val="24"/>
        </w:rPr>
        <w:t>A</w:t>
      </w:r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="00F74566"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="00F7456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="00F74566">
        <w:rPr>
          <w:rFonts w:ascii="Times New Roman" w:hAnsi="Times New Roman" w:cs="Times New Roman"/>
          <w:i/>
          <w:sz w:val="24"/>
          <w:szCs w:val="24"/>
        </w:rPr>
        <w:t>))=</w:t>
      </w:r>
      <w:r w:rsidR="00442193">
        <w:rPr>
          <w:rFonts w:ascii="Times New Roman" w:hAnsi="Times New Roman" w:cs="Times New Roman"/>
          <w:i/>
          <w:sz w:val="24"/>
          <w:szCs w:val="24"/>
        </w:rPr>
        <w:t xml:space="preserve">1  </w:t>
      </w:r>
      <w:r w:rsidR="00442193">
        <w:rPr>
          <w:rStyle w:val="fontstyle11"/>
          <w:rFonts w:ascii="Times New Roman" w:hAnsi="Times New Roman" w:cs="Times New Roman"/>
          <w:sz w:val="24"/>
          <w:szCs w:val="24"/>
        </w:rPr>
        <w:t>(</w:t>
      </w:r>
      <w:r w:rsidR="00761229"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="00761229"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761229"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="00761229">
        <w:rPr>
          <w:rStyle w:val="fontstyle11"/>
          <w:rFonts w:ascii="Cambria Math" w:hAnsi="Cambria Math" w:cs="Cambria Math"/>
          <w:sz w:val="24"/>
          <w:szCs w:val="24"/>
        </w:rPr>
        <w:t xml:space="preserve"> S</w:t>
      </w:r>
      <w:r w:rsidR="00442193">
        <w:rPr>
          <w:rStyle w:val="fontstyle11"/>
          <w:rFonts w:ascii="Cambria Math" w:hAnsi="Cambria Math" w:cs="Cambria Math"/>
          <w:sz w:val="24"/>
          <w:szCs w:val="24"/>
        </w:rPr>
        <w:t>)  ,</w:t>
      </w:r>
    </w:p>
    <w:p w:rsidR="00442193" w:rsidRDefault="00442193" w:rsidP="00442193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Cambria Math" w:hAnsi="Cambria Math" w:cs="Cambria Math"/>
          <w:sz w:val="24"/>
          <w:szCs w:val="24"/>
        </w:rPr>
        <w:t xml:space="preserve">                                          </w:t>
      </w:r>
      <w:r w:rsidR="00480142">
        <w:rPr>
          <w:rStyle w:val="fontstyle11"/>
          <w:rFonts w:ascii="Cambria Math" w:hAnsi="Cambria Math" w:cs="Cambria Math"/>
          <w:sz w:val="24"/>
          <w:szCs w:val="24"/>
        </w:rPr>
        <w:t xml:space="preserve">                </w:t>
      </w:r>
      <w:r>
        <w:rPr>
          <w:rStyle w:val="fontstyle11"/>
          <w:rFonts w:ascii="Cambria Math" w:hAnsi="Cambria Math" w:cs="Cambria Math"/>
          <w:sz w:val="24"/>
          <w:szCs w:val="24"/>
        </w:rPr>
        <w:t xml:space="preserve">  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 w:hint="eastAsia"/>
          <w:i/>
          <w:sz w:val="24"/>
          <w:szCs w:val="24"/>
        </w:rPr>
        <w:t>v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8524F">
        <w:rPr>
          <w:rFonts w:ascii="Times New Roman" w:hAnsi="Times New Roman" w:cs="Times New Roman" w:hint="eastAsia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*pp(A,B)</w:t>
      </w:r>
      <w:r w:rsidR="005E05BE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=1*0.3=0.3</w:t>
      </w:r>
    </w:p>
    <w:p w:rsidR="00F74566" w:rsidRDefault="00F74566" w:rsidP="00761229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F74566" w:rsidRDefault="00627BFD" w:rsidP="00F74566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="00F74566"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F74566">
        <w:rPr>
          <w:rFonts w:ascii="Times New Roman" w:hAnsi="Times New Roman" w:cs="Times New Roman"/>
          <w:i/>
          <w:sz w:val="24"/>
          <w:szCs w:val="24"/>
        </w:rPr>
        <w:t>B</w:t>
      </w:r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="00F74566"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="00F74566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="00F74566"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 w:rsidR="00F74566">
        <w:rPr>
          <w:rFonts w:ascii="Times New Roman" w:hAnsi="Times New Roman" w:cs="Times New Roman"/>
          <w:i/>
          <w:sz w:val="24"/>
          <w:szCs w:val="24"/>
        </w:rPr>
        <w:t>))=</w:t>
      </w:r>
      <w:r w:rsidR="00761229">
        <w:rPr>
          <w:rFonts w:ascii="Times New Roman" w:hAnsi="Times New Roman" w:cs="Times New Roman"/>
          <w:i/>
          <w:sz w:val="24"/>
          <w:szCs w:val="24"/>
        </w:rPr>
        <w:t>1-(1-ap(A)*</w:t>
      </w:r>
      <w:r>
        <w:rPr>
          <w:rFonts w:ascii="Times New Roman" w:hAnsi="Times New Roman" w:cs="Times New Roman"/>
          <w:i/>
          <w:sz w:val="24"/>
          <w:szCs w:val="24"/>
        </w:rPr>
        <w:t>PP(A,B)</w:t>
      </w:r>
      <w:r w:rsidR="00761229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0.3</w:t>
      </w:r>
    </w:p>
    <w:p w:rsidR="00442193" w:rsidRDefault="00442193" w:rsidP="0044219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</w:t>
      </w:r>
      <w:r>
        <w:rPr>
          <w:rStyle w:val="fontstyle11"/>
          <w:rFonts w:ascii="Cambria Math" w:hAnsi="Cambria Math" w:cs="Cambria Math"/>
          <w:sz w:val="24"/>
          <w:szCs w:val="24"/>
        </w:rPr>
        <w:t xml:space="preserve"> 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 w:hint="eastAsia"/>
          <w:i/>
          <w:sz w:val="24"/>
          <w:szCs w:val="24"/>
        </w:rPr>
        <w:t>v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8524F">
        <w:rPr>
          <w:rFonts w:ascii="Times New Roman" w:hAnsi="Times New Roman" w:cs="Times New Roman" w:hint="eastAsia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8524F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80142"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52428D" w:rsidRDefault="0052428D" w:rsidP="0044219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</w:t>
      </w:r>
      <w:proofErr w:type="spellStart"/>
      <w:proofErr w:type="gramStart"/>
      <w:r w:rsidRPr="000B503E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0B503E">
        <w:rPr>
          <w:rStyle w:val="fontstyle11"/>
          <w:rFonts w:ascii="Times New Roman" w:hAnsi="Times New Roman" w:cs="Times New Roman" w:hint="eastAsia"/>
          <w:sz w:val="24"/>
          <w:szCs w:val="24"/>
        </w:rPr>
        <w:t>nc</w:t>
      </w:r>
      <w:r w:rsidRPr="000B503E">
        <w:rPr>
          <w:rStyle w:val="fontstyle11"/>
          <w:rFonts w:ascii="Times New Roman" w:hAnsi="Times New Roman" w:cs="Times New Roman"/>
          <w:sz w:val="24"/>
          <w:szCs w:val="24"/>
        </w:rPr>
        <w:t>I</w:t>
      </w:r>
      <w:r w:rsidRPr="000B503E">
        <w:rPr>
          <w:rStyle w:val="fontstyle11"/>
          <w:rFonts w:ascii="Times New Roman" w:hAnsi="Times New Roman" w:cs="Times New Roman" w:hint="eastAsia"/>
          <w:sz w:val="24"/>
          <w:szCs w:val="24"/>
        </w:rPr>
        <w:t>nf</w:t>
      </w:r>
      <w:proofErr w:type="spellEnd"/>
      <w:r w:rsidRPr="000B503E">
        <w:rPr>
          <w:rStyle w:val="fontstyle11"/>
          <w:rFonts w:ascii="Times New Roman" w:hAnsi="Times New Roman" w:cs="Times New Roman" w:hint="eastAsia"/>
          <w:sz w:val="24"/>
          <w:szCs w:val="24"/>
        </w:rPr>
        <w:t>(</w:t>
      </w:r>
      <w:proofErr w:type="gramEnd"/>
      <w:r w:rsidRPr="000B503E">
        <w:rPr>
          <w:rStyle w:val="fontstyle11"/>
          <w:rFonts w:ascii="Times New Roman" w:hAnsi="Times New Roman" w:cs="Times New Roman"/>
          <w:sz w:val="24"/>
          <w:szCs w:val="24"/>
        </w:rPr>
        <w:t>w</w:t>
      </w:r>
      <w:r w:rsidRPr="000B503E">
        <w:rPr>
          <w:i/>
        </w:rPr>
        <w:t xml:space="preserve">) 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  <w:proofErr w:type="spellStart"/>
      <w:r w:rsidRPr="000B503E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0B503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B503E">
        <w:rPr>
          <w:rFonts w:ascii="Times New Roman" w:hAnsi="Times New Roman" w:cs="Times New Roman"/>
          <w:i/>
          <w:sz w:val="24"/>
          <w:szCs w:val="24"/>
        </w:rPr>
        <w:t>(B) +=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0B503E">
        <w:rPr>
          <w:rFonts w:ascii="Times New Roman" w:hAnsi="Times New Roman" w:cs="Times New Roman"/>
          <w:i/>
          <w:sz w:val="24"/>
          <w:szCs w:val="24"/>
        </w:rPr>
        <w:t>(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>B, B</w:t>
      </w:r>
      <w:r w:rsidRPr="000B503E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0B503E">
        <w:rPr>
          <w:rFonts w:ascii="Times New Roman" w:hAnsi="Times New Roman" w:cs="Times New Roman"/>
          <w:i/>
          <w:sz w:val="24"/>
          <w:szCs w:val="24"/>
        </w:rPr>
        <w:t>(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>B, S, MIIA</w:t>
      </w:r>
      <w:r w:rsidRPr="000B503E">
        <w:rPr>
          <w:rFonts w:ascii="Times New Roman" w:hAnsi="Times New Roman" w:cs="Times New Roman"/>
          <w:i/>
          <w:sz w:val="24"/>
          <w:szCs w:val="24"/>
        </w:rPr>
        <w:t>(</w:t>
      </w:r>
      <w:r w:rsidRPr="000B503E">
        <w:rPr>
          <w:rFonts w:ascii="Times New Roman" w:hAnsi="Times New Roman" w:cs="Times New Roman"/>
          <w:i/>
          <w:iCs/>
          <w:sz w:val="24"/>
          <w:szCs w:val="24"/>
        </w:rPr>
        <w:t>B, θ</w:t>
      </w:r>
      <w:r w:rsidRPr="000B503E">
        <w:rPr>
          <w:rFonts w:ascii="Times New Roman" w:hAnsi="Times New Roman" w:cs="Times New Roman"/>
          <w:i/>
          <w:sz w:val="24"/>
          <w:szCs w:val="24"/>
        </w:rPr>
        <w:t>)))</w:t>
      </w:r>
      <w:r w:rsidR="007737CB" w:rsidRPr="000B503E">
        <w:rPr>
          <w:rFonts w:ascii="Times New Roman" w:hAnsi="Times New Roman" w:cs="Times New Roman"/>
          <w:i/>
          <w:sz w:val="24"/>
          <w:szCs w:val="24"/>
        </w:rPr>
        <w:t>=0.7</w:t>
      </w:r>
    </w:p>
    <w:p w:rsidR="0052428D" w:rsidRDefault="0052428D" w:rsidP="00442193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</w:t>
      </w:r>
    </w:p>
    <w:p w:rsidR="00F8130B" w:rsidRDefault="00F8130B" w:rsidP="004C6ABB">
      <w:pPr>
        <w:pStyle w:val="ListParagraph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4C6ABB" w:rsidRDefault="004C6ABB" w:rsidP="004C6ABB">
      <w:pPr>
        <w:pStyle w:val="ListParagraph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D85E4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C</w:t>
      </w:r>
    </w:p>
    <w:p w:rsidR="004C6ABB" w:rsidRPr="006243C3" w:rsidRDefault="004C6ABB" w:rsidP="004C6ABB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</w:t>
      </w:r>
      <w:proofErr w:type="gramStart"/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</w:t>
      </w:r>
      <w:proofErr w:type="gramEnd"/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459CE" w:rsidRPr="00AC6019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) 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,</w:t>
      </w:r>
      <w:r w:rsidR="00D77E27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4C6ABB" w:rsidRDefault="004C6ABB" w:rsidP="004C6ABB">
      <w:pPr>
        <w:snapToGrid w:val="0"/>
        <w:spacing w:line="240" w:lineRule="auto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=A</w:t>
      </w:r>
      <w:r>
        <w:rPr>
          <w:rStyle w:val="fontstyle11"/>
          <w:rFonts w:ascii="Times New Roman" w:hAnsi="Times New Roman" w:cs="Times New Roman"/>
          <w:sz w:val="24"/>
          <w:szCs w:val="24"/>
        </w:rPr>
        <w:t>,</w:t>
      </w:r>
      <w:r w:rsidR="00D85E4F">
        <w:rPr>
          <w:rStyle w:val="fontstyle11"/>
          <w:rFonts w:ascii="Times New Roman" w:hAnsi="Times New Roman" w:cs="Times New Roman"/>
          <w:sz w:val="24"/>
          <w:szCs w:val="24"/>
        </w:rPr>
        <w:t>C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</w:t>
      </w:r>
    </w:p>
    <w:p w:rsidR="004C6ABB" w:rsidRDefault="004C6ABB" w:rsidP="004C6ABB">
      <w:pPr>
        <w:snapToGrid w:val="0"/>
        <w:spacing w:line="240" w:lineRule="auto"/>
        <w:rPr>
          <w:rStyle w:val="fontstyle11"/>
          <w:rFonts w:ascii="Cambria Math" w:hAnsi="Cambria Math" w:cs="Cambria Math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A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="00B73E43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>
        <w:rPr>
          <w:rFonts w:ascii="Times New Roman" w:hAnsi="Times New Roman" w:cs="Times New Roman"/>
          <w:i/>
          <w:sz w:val="24"/>
          <w:szCs w:val="24"/>
        </w:rPr>
        <w:t>))=1  ,</w:t>
      </w:r>
      <w:r w:rsidRPr="00761229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="006449A1">
        <w:rPr>
          <w:rStyle w:val="fontstyle11"/>
          <w:rFonts w:ascii="Times New Roman" w:hAnsi="Times New Roman" w:cs="Times New Roman"/>
          <w:sz w:val="24"/>
          <w:szCs w:val="24"/>
        </w:rPr>
        <w:t>(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>
        <w:rPr>
          <w:rStyle w:val="fontstyle11"/>
          <w:rFonts w:ascii="Cambria Math" w:hAnsi="Cambria Math" w:cs="Cambria Math"/>
          <w:sz w:val="24"/>
          <w:szCs w:val="24"/>
        </w:rPr>
        <w:t xml:space="preserve"> S</w:t>
      </w:r>
      <w:r w:rsidR="006449A1">
        <w:rPr>
          <w:rStyle w:val="fontstyle11"/>
          <w:rFonts w:ascii="Cambria Math" w:hAnsi="Cambria Math" w:cs="Cambria Math"/>
          <w:sz w:val="24"/>
          <w:szCs w:val="24"/>
        </w:rPr>
        <w:t>)  ,</w:t>
      </w:r>
    </w:p>
    <w:p w:rsidR="0088524F" w:rsidRDefault="0088524F" w:rsidP="0088524F">
      <w:pPr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27856">
        <w:rPr>
          <w:rStyle w:val="fontstyle11"/>
          <w:rFonts w:ascii="Cambria Math" w:hAnsi="Cambria Math" w:cs="Cambria Math"/>
          <w:sz w:val="24"/>
          <w:szCs w:val="24"/>
        </w:rPr>
        <w:t xml:space="preserve">                                                               </w:t>
      </w:r>
      <w:r w:rsidRPr="00F278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8418AB">
        <w:rPr>
          <w:rFonts w:ascii="Times New Roman" w:hAnsi="Times New Roman" w:cs="Times New Roman"/>
          <w:i/>
          <w:iCs/>
          <w:sz w:val="24"/>
          <w:szCs w:val="24"/>
          <w:u w:val="single"/>
        </w:rPr>
        <w:t>α</w:t>
      </w:r>
      <w:r w:rsidRPr="008418AB">
        <w:rPr>
          <w:rFonts w:ascii="Times New Roman" w:hAnsi="Times New Roman" w:cs="Times New Roman"/>
          <w:i/>
          <w:sz w:val="24"/>
          <w:szCs w:val="24"/>
          <w:u w:val="single"/>
        </w:rPr>
        <w:t>(</w:t>
      </w:r>
      <w:proofErr w:type="gramEnd"/>
      <w:r w:rsidRPr="008418AB">
        <w:rPr>
          <w:rFonts w:ascii="Times New Roman" w:hAnsi="Times New Roman" w:cs="Times New Roman" w:hint="eastAsia"/>
          <w:i/>
          <w:sz w:val="24"/>
          <w:szCs w:val="24"/>
          <w:u w:val="single"/>
        </w:rPr>
        <w:t>v</w:t>
      </w:r>
      <w:r w:rsidRPr="008418A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, </w:t>
      </w:r>
      <w:r w:rsidRPr="008418AB">
        <w:rPr>
          <w:rFonts w:ascii="Times New Roman" w:hAnsi="Times New Roman" w:cs="Times New Roman" w:hint="eastAsia"/>
          <w:i/>
          <w:iCs/>
          <w:sz w:val="24"/>
          <w:szCs w:val="24"/>
          <w:u w:val="single"/>
        </w:rPr>
        <w:t>w</w:t>
      </w:r>
      <w:r w:rsidRPr="008418A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Pr="008418AB">
        <w:rPr>
          <w:rFonts w:ascii="Times New Roman" w:hAnsi="Times New Roman" w:cs="Times New Roman"/>
          <w:i/>
          <w:sz w:val="24"/>
          <w:szCs w:val="24"/>
          <w:u w:val="single"/>
        </w:rPr>
        <w:t>)=</w:t>
      </w:r>
      <w:r w:rsidRPr="008418AB">
        <w:rPr>
          <w:rFonts w:ascii="Times New Roman" w:hAnsi="Times New Roman" w:cs="Times New Roman"/>
          <w:i/>
          <w:iCs/>
          <w:sz w:val="24"/>
          <w:szCs w:val="24"/>
          <w:u w:val="single"/>
        </w:rPr>
        <w:t>α</w:t>
      </w:r>
      <w:r w:rsidRPr="008418AB">
        <w:rPr>
          <w:rFonts w:ascii="Times New Roman" w:hAnsi="Times New Roman" w:cs="Times New Roman"/>
          <w:i/>
          <w:sz w:val="24"/>
          <w:szCs w:val="24"/>
          <w:u w:val="single"/>
        </w:rPr>
        <w:t>(C</w:t>
      </w:r>
      <w:r w:rsidRPr="008418AB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, A </w:t>
      </w:r>
      <w:r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=</w:t>
      </w:r>
      <w:r w:rsidRPr="008418AB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 xml:space="preserve"> α</w:t>
      </w:r>
      <w:r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(C</w:t>
      </w:r>
      <w:r w:rsidRPr="008418AB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 xml:space="preserve">, B </w:t>
      </w:r>
      <w:r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*pp(A,</w:t>
      </w:r>
      <w:r w:rsidR="003079A7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="00BB5CDD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B</w:t>
      </w:r>
      <w:r w:rsidR="00DC7213"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=</w:t>
      </w:r>
      <w:r w:rsidR="005E26EB"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?</w:t>
      </w:r>
      <w:r w:rsidRPr="008418AB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*0.3</w:t>
      </w:r>
    </w:p>
    <w:p w:rsidR="004E46EE" w:rsidRPr="00F27856" w:rsidRDefault="00F27856" w:rsidP="0088524F">
      <w:pPr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F27856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</w:t>
      </w:r>
      <w:proofErr w:type="spellStart"/>
      <w:proofErr w:type="gramStart"/>
      <w:r w:rsidR="004E46EE" w:rsidRPr="00F27856">
        <w:rPr>
          <w:rFonts w:ascii="Times New Roman" w:hAnsi="Times New Roman" w:cs="Times New Roman"/>
          <w:i/>
          <w:sz w:val="24"/>
          <w:szCs w:val="24"/>
          <w:u w:val="single"/>
        </w:rPr>
        <w:t>I</w:t>
      </w:r>
      <w:r w:rsidR="004E46EE" w:rsidRPr="00F27856">
        <w:rPr>
          <w:rFonts w:ascii="Times New Roman" w:hAnsi="Times New Roman" w:cs="Times New Roman" w:hint="eastAsia"/>
          <w:i/>
          <w:sz w:val="24"/>
          <w:szCs w:val="24"/>
          <w:u w:val="single"/>
        </w:rPr>
        <w:t>nc</w:t>
      </w:r>
      <w:r w:rsidR="004E46EE" w:rsidRPr="00F27856">
        <w:rPr>
          <w:rFonts w:ascii="Times New Roman" w:hAnsi="Times New Roman" w:cs="Times New Roman"/>
          <w:i/>
          <w:sz w:val="24"/>
          <w:szCs w:val="24"/>
          <w:u w:val="single"/>
        </w:rPr>
        <w:t>I</w:t>
      </w:r>
      <w:r w:rsidR="004E46EE" w:rsidRPr="00F27856">
        <w:rPr>
          <w:rFonts w:ascii="Times New Roman" w:hAnsi="Times New Roman" w:cs="Times New Roman" w:hint="eastAsia"/>
          <w:i/>
          <w:sz w:val="24"/>
          <w:szCs w:val="24"/>
          <w:u w:val="single"/>
        </w:rPr>
        <w:t>nf</w:t>
      </w:r>
      <w:proofErr w:type="spellEnd"/>
      <w:r w:rsidR="004E46EE" w:rsidRPr="00F27856">
        <w:rPr>
          <w:rFonts w:ascii="Times New Roman" w:hAnsi="Times New Roman" w:cs="Times New Roman" w:hint="eastAsia"/>
          <w:i/>
          <w:sz w:val="24"/>
          <w:szCs w:val="24"/>
          <w:u w:val="single"/>
        </w:rPr>
        <w:t>(</w:t>
      </w:r>
      <w:proofErr w:type="gramEnd"/>
      <w:r w:rsidR="004E46EE" w:rsidRPr="00F27856">
        <w:rPr>
          <w:rFonts w:ascii="Times New Roman" w:hAnsi="Times New Roman" w:cs="Times New Roman"/>
          <w:i/>
          <w:sz w:val="24"/>
          <w:szCs w:val="24"/>
          <w:u w:val="single"/>
        </w:rPr>
        <w:t>A</w:t>
      </w:r>
      <w:r w:rsidR="004E46EE" w:rsidRPr="00F27856">
        <w:rPr>
          <w:rFonts w:ascii="Times New Roman" w:hAnsi="Times New Roman" w:cs="Times New Roman"/>
          <w:i/>
          <w:sz w:val="24"/>
          <w:szCs w:val="24"/>
          <w:u w:val="single"/>
        </w:rPr>
        <w:t>)</w:t>
      </w:r>
      <w:r w:rsidR="004E46EE" w:rsidRPr="00F27856">
        <w:rPr>
          <w:rFonts w:ascii="Times New Roman" w:hAnsi="Times New Roman" w:cs="Times New Roman" w:hint="eastAsia"/>
          <w:sz w:val="24"/>
          <w:szCs w:val="24"/>
          <w:u w:val="single"/>
        </w:rPr>
        <w:t>不用计算</w:t>
      </w:r>
      <w:r w:rsidR="002A76B3" w:rsidRPr="00F27856">
        <w:rPr>
          <w:rFonts w:ascii="Times New Roman" w:hAnsi="Times New Roman" w:cs="Times New Roman" w:hint="eastAsia"/>
          <w:sz w:val="24"/>
          <w:szCs w:val="24"/>
          <w:u w:val="single"/>
        </w:rPr>
        <w:t>,</w:t>
      </w:r>
      <w:r w:rsidR="002A76B3" w:rsidRPr="00F27856">
        <w:rPr>
          <w:rFonts w:ascii="Times New Roman" w:hAnsi="Times New Roman" w:cs="Times New Roman" w:hint="eastAsia"/>
          <w:sz w:val="24"/>
          <w:szCs w:val="24"/>
          <w:u w:val="single"/>
        </w:rPr>
        <w:t>故算不出来不影响</w:t>
      </w:r>
    </w:p>
    <w:p w:rsidR="0088524F" w:rsidRDefault="0088524F" w:rsidP="004C6AB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C6ABB" w:rsidRDefault="004C6ABB" w:rsidP="004C6AB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6C460B">
        <w:rPr>
          <w:rFonts w:ascii="Times New Roman" w:hAnsi="Times New Roman" w:cs="Times New Roman"/>
          <w:i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 w:rsidR="00B73E43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>
        <w:rPr>
          <w:rFonts w:ascii="Times New Roman" w:hAnsi="Times New Roman" w:cs="Times New Roman"/>
          <w:i/>
          <w:sz w:val="24"/>
          <w:szCs w:val="24"/>
        </w:rPr>
        <w:t>))=1-(1-ap(A)*PP(A,B))=0.3</w:t>
      </w:r>
    </w:p>
    <w:p w:rsidR="0088524F" w:rsidRDefault="0088524F" w:rsidP="0088524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 </w:t>
      </w:r>
      <w:r>
        <w:rPr>
          <w:rStyle w:val="fontstyle11"/>
          <w:rFonts w:ascii="Cambria Math" w:hAnsi="Cambria Math" w:cs="Cambria Math"/>
          <w:sz w:val="24"/>
          <w:szCs w:val="24"/>
        </w:rPr>
        <w:t xml:space="preserve">                         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α</w:t>
      </w:r>
      <w:r w:rsidRPr="00586F34">
        <w:rPr>
          <w:rFonts w:ascii="Times New Roman" w:hAnsi="Times New Roman" w:cs="Times New Roman"/>
          <w:i/>
          <w:sz w:val="24"/>
          <w:szCs w:val="24"/>
          <w:highlight w:val="yellow"/>
        </w:rPr>
        <w:t>(</w:t>
      </w:r>
      <w:proofErr w:type="gramEnd"/>
      <w:r w:rsidRPr="00586F34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>v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Pr="00586F34">
        <w:rPr>
          <w:rFonts w:ascii="Times New Roman" w:hAnsi="Times New Roman" w:cs="Times New Roman" w:hint="eastAsia"/>
          <w:i/>
          <w:iCs/>
          <w:sz w:val="24"/>
          <w:szCs w:val="24"/>
          <w:highlight w:val="yellow"/>
        </w:rPr>
        <w:t>w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Pr="00586F34">
        <w:rPr>
          <w:rFonts w:ascii="Times New Roman" w:hAnsi="Times New Roman" w:cs="Times New Roman"/>
          <w:i/>
          <w:sz w:val="24"/>
          <w:szCs w:val="24"/>
          <w:highlight w:val="yellow"/>
        </w:rPr>
        <w:t>)=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α</w:t>
      </w:r>
      <w:r w:rsidRPr="00586F34">
        <w:rPr>
          <w:rFonts w:ascii="Times New Roman" w:hAnsi="Times New Roman" w:cs="Times New Roman"/>
          <w:i/>
          <w:sz w:val="24"/>
          <w:szCs w:val="24"/>
          <w:highlight w:val="yellow"/>
        </w:rPr>
        <w:t>(C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4440B0"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Pr="00586F34">
        <w:rPr>
          <w:rFonts w:ascii="Times New Roman" w:hAnsi="Times New Roman" w:cs="Times New Roman"/>
          <w:i/>
          <w:sz w:val="24"/>
          <w:szCs w:val="24"/>
          <w:highlight w:val="yellow"/>
        </w:rPr>
        <w:t>)=</w:t>
      </w:r>
      <w:r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="004440B0" w:rsidRPr="00586F3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1</w:t>
      </w:r>
    </w:p>
    <w:p w:rsidR="00B73E43" w:rsidRDefault="00B73E43" w:rsidP="004C6AB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4E46EE" w:rsidRDefault="00154851" w:rsidP="004C6AB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4829CD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</w:t>
      </w:r>
      <w:proofErr w:type="spellStart"/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I</w:t>
      </w:r>
      <w:r w:rsidR="004E46EE"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nc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I</w:t>
      </w:r>
      <w:r w:rsidR="004E46EE"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nf</w:t>
      </w:r>
      <w:proofErr w:type="spellEnd"/>
      <w:r w:rsidR="004E46EE"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(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C</w:t>
      </w:r>
      <w:proofErr w:type="gramStart"/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</w:t>
      </w:r>
      <w:r w:rsidR="00ED305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+</w:t>
      </w:r>
      <w:proofErr w:type="gramEnd"/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=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 xml:space="preserve"> 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α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(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C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 xml:space="preserve">, 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C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) · (1 - 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ap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(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C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, S, MIIA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(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C</w:t>
      </w:r>
      <w:r w:rsidR="004E46EE" w:rsidRPr="00921D84">
        <w:rPr>
          <w:rFonts w:ascii="Times New Roman" w:hAnsi="Times New Roman" w:cs="Times New Roman"/>
          <w:i/>
          <w:iCs/>
          <w:sz w:val="24"/>
          <w:szCs w:val="24"/>
          <w:highlight w:val="yellow"/>
          <w:u w:val="single"/>
        </w:rPr>
        <w:t>, θ</w:t>
      </w:r>
      <w:r w:rsidR="004E46EE"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))=0.7</w:t>
      </w:r>
    </w:p>
    <w:p w:rsidR="009012A7" w:rsidRDefault="009012A7" w:rsidP="009012A7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9012A7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proofErr w:type="spellStart"/>
      <w:r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I</w:t>
      </w:r>
      <w:r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nc</w:t>
      </w:r>
      <w:r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I</w:t>
      </w:r>
      <w:r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nf</w:t>
      </w:r>
      <w:proofErr w:type="spellEnd"/>
      <w:r w:rsidRPr="00921D84">
        <w:rPr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(</w:t>
      </w:r>
      <w:r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C</w:t>
      </w:r>
      <w:proofErr w:type="gramStart"/>
      <w:r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)</w:t>
      </w:r>
      <w:r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+</w:t>
      </w:r>
      <w:proofErr w:type="gramEnd"/>
      <w:r w:rsidRPr="00921D84">
        <w:rPr>
          <w:rFonts w:ascii="Times New Roman" w:hAnsi="Times New Roman" w:cs="Times New Roman"/>
          <w:i/>
          <w:sz w:val="24"/>
          <w:szCs w:val="24"/>
          <w:highlight w:val="yellow"/>
          <w:u w:val="single"/>
        </w:rPr>
        <w:t>=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>0.08+0.7=0.78</w:t>
      </w:r>
    </w:p>
    <w:p w:rsidR="005F2068" w:rsidRPr="00921D84" w:rsidRDefault="005F2068" w:rsidP="009012A7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</w:p>
    <w:p w:rsidR="00B73E43" w:rsidRDefault="00B73E43" w:rsidP="00B73E43">
      <w:pPr>
        <w:pStyle w:val="ListParagraph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D85E4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r>
        <w:rPr>
          <w:rStyle w:val="fontstyle11"/>
          <w:rFonts w:ascii="Times New Roman" w:hAnsi="Times New Roman" w:cs="Times New Roman"/>
          <w:sz w:val="24"/>
          <w:szCs w:val="24"/>
        </w:rPr>
        <w:t>=D</w:t>
      </w:r>
    </w:p>
    <w:p w:rsidR="00B73E43" w:rsidRPr="006243C3" w:rsidRDefault="00B73E43" w:rsidP="00B73E43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</w:t>
      </w:r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MIIA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D85E4F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) </w:t>
      </w:r>
      <w:r w:rsidRPr="006243C3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proofErr w:type="gramStart"/>
      <w:r w:rsidRPr="006243C3"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 w:rsidR="00D85E4F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proofErr w:type="gramEnd"/>
      <w:r w:rsidRPr="006243C3">
        <w:rPr>
          <w:rFonts w:ascii="Times New Roman" w:hAnsi="Times New Roman" w:cs="Times New Roman"/>
          <w:color w:val="000000"/>
          <w:sz w:val="24"/>
          <w:szCs w:val="24"/>
        </w:rPr>
        <w:t>}</w:t>
      </w:r>
    </w:p>
    <w:p w:rsidR="00B73E43" w:rsidRDefault="00B73E43" w:rsidP="00B73E43">
      <w:pPr>
        <w:snapToGrid w:val="0"/>
        <w:spacing w:line="240" w:lineRule="auto"/>
        <w:jc w:val="both"/>
        <w:rPr>
          <w:rStyle w:val="fontstyle11"/>
          <w:rFonts w:ascii="Times New Roman" w:hAnsi="Times New Roman" w:cs="Times New Roman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>w=A</w:t>
      </w:r>
      <w:r>
        <w:rPr>
          <w:rStyle w:val="fontstyle11"/>
          <w:rFonts w:ascii="Times New Roman" w:hAnsi="Times New Roman" w:cs="Times New Roman"/>
          <w:sz w:val="24"/>
          <w:szCs w:val="24"/>
        </w:rPr>
        <w:t>,</w:t>
      </w:r>
      <w:r w:rsidR="009379C3">
        <w:rPr>
          <w:rStyle w:val="fontstyle11"/>
          <w:rFonts w:ascii="Times New Roman" w:hAnsi="Times New Roman" w:cs="Times New Roman"/>
          <w:sz w:val="24"/>
          <w:szCs w:val="24"/>
        </w:rPr>
        <w:t>C,D</w:t>
      </w:r>
      <w:r w:rsidRPr="006243C3">
        <w:rPr>
          <w:rStyle w:val="fontstyle11"/>
          <w:rFonts w:ascii="Times New Roman" w:hAnsi="Times New Roman" w:cs="Times New Roman"/>
          <w:sz w:val="24"/>
          <w:szCs w:val="24"/>
        </w:rPr>
        <w:t xml:space="preserve">                 </w:t>
      </w:r>
    </w:p>
    <w:p w:rsidR="00B73E43" w:rsidRDefault="00B73E43" w:rsidP="00B73E43">
      <w:pPr>
        <w:snapToGrid w:val="0"/>
        <w:spacing w:line="240" w:lineRule="auto"/>
        <w:rPr>
          <w:rStyle w:val="fontstyle11"/>
          <w:rFonts w:ascii="Cambria Math" w:hAnsi="Cambria Math" w:cs="Cambria Math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A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>
        <w:rPr>
          <w:rFonts w:ascii="Times New Roman" w:hAnsi="Times New Roman" w:cs="Times New Roman"/>
          <w:i/>
          <w:sz w:val="24"/>
          <w:szCs w:val="24"/>
        </w:rPr>
        <w:t>))=1  ,</w:t>
      </w:r>
      <w:r w:rsidRPr="00761229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11"/>
          <w:rFonts w:ascii="Times New Roman" w:hAnsi="Times New Roman" w:cs="Times New Roman"/>
          <w:sz w:val="24"/>
          <w:szCs w:val="24"/>
        </w:rPr>
        <w:t>A</w:t>
      </w:r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>
        <w:rPr>
          <w:rStyle w:val="fontstyle11"/>
          <w:rFonts w:ascii="Cambria Math" w:hAnsi="Cambria Math" w:cs="Cambria Math"/>
          <w:sz w:val="24"/>
          <w:szCs w:val="24"/>
        </w:rPr>
        <w:t>S</w:t>
      </w:r>
    </w:p>
    <w:p w:rsidR="00F94205" w:rsidRDefault="00F94205" w:rsidP="00F9420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Style w:val="fontstyle11"/>
          <w:rFonts w:ascii="Cambria Math" w:hAnsi="Cambria Math" w:cs="Cambria Math"/>
          <w:sz w:val="24"/>
          <w:szCs w:val="24"/>
        </w:rPr>
        <w:lastRenderedPageBreak/>
        <w:t xml:space="preserve">                                                              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 w:hint="eastAsia"/>
          <w:i/>
          <w:sz w:val="24"/>
          <w:szCs w:val="24"/>
        </w:rPr>
        <w:t>v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603BA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α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(D</w:t>
      </w:r>
      <w:r w:rsidRPr="009603BA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B 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)*pp(A,B)=</w:t>
      </w:r>
      <w:r w:rsidR="009603BA"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?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*0.3</w:t>
      </w:r>
      <w:r w:rsidR="005C354E">
        <w:rPr>
          <w:rFonts w:ascii="Times New Roman" w:hAnsi="Times New Roman" w:cs="Times New Roman"/>
          <w:i/>
          <w:sz w:val="24"/>
          <w:szCs w:val="24"/>
        </w:rPr>
        <w:t xml:space="preserve">                  </w:t>
      </w:r>
    </w:p>
    <w:p w:rsidR="00921D84" w:rsidRPr="0076305E" w:rsidRDefault="005C354E" w:rsidP="00921D84">
      <w:pPr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5C354E"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</w:t>
      </w:r>
      <w:r>
        <w:rPr>
          <w:rFonts w:ascii="Times New Roman" w:hAnsi="Times New Roman" w:cs="Times New Roman"/>
          <w:i/>
          <w:sz w:val="24"/>
          <w:szCs w:val="24"/>
          <w:u w:val="single"/>
        </w:rPr>
        <w:t xml:space="preserve"> </w:t>
      </w:r>
      <w:proofErr w:type="spellStart"/>
      <w:proofErr w:type="gramStart"/>
      <w:r w:rsidR="00921D84" w:rsidRPr="0076305E">
        <w:rPr>
          <w:rFonts w:ascii="Times New Roman" w:hAnsi="Times New Roman" w:cs="Times New Roman"/>
          <w:i/>
          <w:sz w:val="24"/>
          <w:szCs w:val="24"/>
          <w:u w:val="single"/>
        </w:rPr>
        <w:t>I</w:t>
      </w:r>
      <w:r w:rsidR="00921D84" w:rsidRPr="0076305E">
        <w:rPr>
          <w:rFonts w:ascii="Times New Roman" w:hAnsi="Times New Roman" w:cs="Times New Roman" w:hint="eastAsia"/>
          <w:i/>
          <w:sz w:val="24"/>
          <w:szCs w:val="24"/>
          <w:u w:val="single"/>
        </w:rPr>
        <w:t>nc</w:t>
      </w:r>
      <w:r w:rsidR="00921D84" w:rsidRPr="0076305E">
        <w:rPr>
          <w:rFonts w:ascii="Times New Roman" w:hAnsi="Times New Roman" w:cs="Times New Roman"/>
          <w:i/>
          <w:sz w:val="24"/>
          <w:szCs w:val="24"/>
          <w:u w:val="single"/>
        </w:rPr>
        <w:t>I</w:t>
      </w:r>
      <w:r w:rsidR="00921D84" w:rsidRPr="0076305E">
        <w:rPr>
          <w:rFonts w:ascii="Times New Roman" w:hAnsi="Times New Roman" w:cs="Times New Roman" w:hint="eastAsia"/>
          <w:i/>
          <w:sz w:val="24"/>
          <w:szCs w:val="24"/>
          <w:u w:val="single"/>
        </w:rPr>
        <w:t>nf</w:t>
      </w:r>
      <w:proofErr w:type="spellEnd"/>
      <w:r w:rsidR="00921D84" w:rsidRPr="0076305E">
        <w:rPr>
          <w:rFonts w:ascii="Times New Roman" w:hAnsi="Times New Roman" w:cs="Times New Roman" w:hint="eastAsia"/>
          <w:i/>
          <w:sz w:val="24"/>
          <w:szCs w:val="24"/>
          <w:u w:val="single"/>
        </w:rPr>
        <w:t>(</w:t>
      </w:r>
      <w:proofErr w:type="gramEnd"/>
      <w:r w:rsidR="00921D84" w:rsidRPr="0076305E">
        <w:rPr>
          <w:rFonts w:ascii="Times New Roman" w:hAnsi="Times New Roman" w:cs="Times New Roman"/>
          <w:i/>
          <w:sz w:val="24"/>
          <w:szCs w:val="24"/>
          <w:u w:val="single"/>
        </w:rPr>
        <w:t>A)</w:t>
      </w:r>
      <w:r w:rsidR="00921D84" w:rsidRPr="0076305E">
        <w:rPr>
          <w:rFonts w:ascii="Times New Roman" w:hAnsi="Times New Roman" w:cs="Times New Roman" w:hint="eastAsia"/>
          <w:sz w:val="24"/>
          <w:szCs w:val="24"/>
          <w:u w:val="single"/>
        </w:rPr>
        <w:t>不用计算</w:t>
      </w:r>
      <w:r w:rsidR="002A76B3" w:rsidRPr="0076305E">
        <w:rPr>
          <w:rFonts w:ascii="Times New Roman" w:hAnsi="Times New Roman" w:cs="Times New Roman" w:hint="eastAsia"/>
          <w:sz w:val="24"/>
          <w:szCs w:val="24"/>
          <w:u w:val="single"/>
        </w:rPr>
        <w:t>，故算不出来不影响</w:t>
      </w:r>
    </w:p>
    <w:p w:rsidR="00F94205" w:rsidRDefault="00F94205" w:rsidP="00B73E43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B73E43" w:rsidRDefault="00B73E43" w:rsidP="00B73E43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6C460B">
        <w:rPr>
          <w:rFonts w:ascii="Times New Roman" w:hAnsi="Times New Roman" w:cs="Times New Roman"/>
          <w:i/>
          <w:sz w:val="24"/>
          <w:szCs w:val="24"/>
        </w:rPr>
        <w:t>C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>
        <w:rPr>
          <w:rFonts w:ascii="Times New Roman" w:hAnsi="Times New Roman" w:cs="Times New Roman"/>
          <w:i/>
          <w:sz w:val="24"/>
          <w:szCs w:val="24"/>
        </w:rPr>
        <w:t>))=1-(1-ap(A)*</w:t>
      </w:r>
      <w:r w:rsidR="00680E0D">
        <w:rPr>
          <w:rFonts w:ascii="Times New Roman" w:hAnsi="Times New Roman" w:cs="Times New Roman"/>
          <w:i/>
          <w:sz w:val="24"/>
          <w:szCs w:val="24"/>
        </w:rPr>
        <w:t>pp</w:t>
      </w:r>
      <w:r>
        <w:rPr>
          <w:rFonts w:ascii="Times New Roman" w:hAnsi="Times New Roman" w:cs="Times New Roman"/>
          <w:i/>
          <w:sz w:val="24"/>
          <w:szCs w:val="24"/>
        </w:rPr>
        <w:t>(A,B))=0.3</w:t>
      </w:r>
    </w:p>
    <w:p w:rsidR="009603BA" w:rsidRDefault="009603BA" w:rsidP="00B73E43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</w:t>
      </w:r>
      <w:r w:rsidR="005C354E">
        <w:rPr>
          <w:rFonts w:ascii="Times New Roman" w:hAnsi="Times New Roman" w:cs="Times New Roman"/>
          <w:i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 w:hint="eastAsia"/>
          <w:i/>
          <w:sz w:val="24"/>
          <w:szCs w:val="24"/>
        </w:rPr>
        <w:t>v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6305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9603BA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α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(D</w:t>
      </w:r>
      <w:r w:rsidRPr="009603BA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, </w:t>
      </w:r>
      <w:r w:rsidR="00052844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D</w:t>
      </w:r>
      <w:r w:rsidRPr="009603BA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)*pp(</w:t>
      </w:r>
      <w:r w:rsidR="0076305E">
        <w:rPr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,</w:t>
      </w:r>
      <w:r w:rsidR="00052844">
        <w:rPr>
          <w:rFonts w:ascii="Times New Roman" w:hAnsi="Times New Roman" w:cs="Times New Roman"/>
          <w:i/>
          <w:sz w:val="24"/>
          <w:szCs w:val="24"/>
          <w:highlight w:val="yellow"/>
        </w:rPr>
        <w:t>D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)=</w:t>
      </w:r>
      <w:r w:rsidR="00052844">
        <w:rPr>
          <w:rFonts w:ascii="Times New Roman" w:hAnsi="Times New Roman" w:cs="Times New Roman"/>
          <w:i/>
          <w:sz w:val="24"/>
          <w:szCs w:val="24"/>
          <w:highlight w:val="yellow"/>
        </w:rPr>
        <w:t>1</w:t>
      </w:r>
      <w:r w:rsidRPr="009603BA">
        <w:rPr>
          <w:rFonts w:ascii="Times New Roman" w:hAnsi="Times New Roman" w:cs="Times New Roman"/>
          <w:i/>
          <w:sz w:val="24"/>
          <w:szCs w:val="24"/>
          <w:highlight w:val="yellow"/>
        </w:rPr>
        <w:t>*0.</w:t>
      </w:r>
      <w:r w:rsidR="00052844">
        <w:rPr>
          <w:rFonts w:ascii="Times New Roman" w:hAnsi="Times New Roman" w:cs="Times New Roman"/>
          <w:i/>
          <w:sz w:val="24"/>
          <w:szCs w:val="24"/>
        </w:rPr>
        <w:t>6=0.6</w:t>
      </w:r>
    </w:p>
    <w:p w:rsidR="00052844" w:rsidRPr="00F956CF" w:rsidRDefault="00F956CF" w:rsidP="00052844">
      <w:pPr>
        <w:snapToGrid w:val="0"/>
        <w:spacing w:line="240" w:lineRule="auto"/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另，中间过程：</w:t>
      </w:r>
      <w:r w:rsidR="00F74DDC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 w:rsidR="00052844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F74DDC"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="00F74DDC"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="00F74DDC"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052844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="00F74DDC"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Cs/>
          <w:color w:val="000000"/>
          <w:sz w:val="24"/>
          <w:szCs w:val="24"/>
        </w:rPr>
        <w:t>，</w:t>
      </w:r>
      <w:r w:rsidR="00052844"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α</w:t>
      </w:r>
      <w:r w:rsidR="00052844"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(</w:t>
      </w:r>
      <w:r w:rsidR="00052844" w:rsidRPr="00C61A00">
        <w:rPr>
          <w:rStyle w:val="fontstyle01"/>
          <w:rFonts w:ascii="Times New Roman" w:hAnsi="Times New Roman" w:cs="Times New Roman"/>
          <w:i/>
          <w:sz w:val="24"/>
          <w:szCs w:val="24"/>
          <w:u w:val="single"/>
        </w:rPr>
        <w:t>v, u</w:t>
      </w:r>
      <w:r w:rsidR="00052844" w:rsidRPr="00C61A00">
        <w:rPr>
          <w:rStyle w:val="fontstyle11"/>
          <w:rFonts w:ascii="Times New Roman" w:hAnsi="Times New Roman" w:cs="Times New Roman"/>
          <w:i w:val="0"/>
          <w:sz w:val="24"/>
          <w:szCs w:val="24"/>
          <w:u w:val="single"/>
        </w:rPr>
        <w:t>)=</w:t>
      </w:r>
      <w:r w:rsidR="00052844" w:rsidRPr="00C61A00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 α(v, w) · pp(u, w) </w:t>
      </w:r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u w:val="single"/>
        </w:rPr>
        <w:t xml:space="preserve">· </w:t>
      </w:r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Π </w:t>
      </w:r>
      <w:proofErr w:type="spellStart"/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u′</w:t>
      </w:r>
      <w:r w:rsidR="00052844" w:rsidRPr="00A82ACE">
        <w:rPr>
          <w:rStyle w:val="fontstyle11"/>
          <w:rFonts w:ascii="Cambria Math" w:hAnsi="Cambria Math" w:cs="Cambria Math"/>
          <w:sz w:val="24"/>
          <w:szCs w:val="24"/>
          <w:highlight w:val="cyan"/>
          <w:u w:val="single"/>
        </w:rPr>
        <w:t>∈</w:t>
      </w:r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>N</w:t>
      </w:r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  <w:vertAlign w:val="superscript"/>
        </w:rPr>
        <w:t>in</w:t>
      </w:r>
      <w:proofErr w:type="spellEnd"/>
      <w:r w:rsidR="00052844" w:rsidRPr="00A82ACE">
        <w:rPr>
          <w:rStyle w:val="fontstyle11"/>
          <w:rFonts w:ascii="Times New Roman" w:hAnsi="Times New Roman" w:cs="Times New Roman"/>
          <w:sz w:val="24"/>
          <w:szCs w:val="24"/>
          <w:highlight w:val="cyan"/>
          <w:u w:val="single"/>
        </w:rPr>
        <w:t xml:space="preserve"> (w)\{u}(1 -ap(u′) · pp(u′, w)) </w:t>
      </w:r>
      <w:r w:rsidR="00052844" w:rsidRPr="00A82ACE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蓝色部分</w:t>
      </w:r>
      <w:r w:rsidR="00052844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此处</w:t>
      </w:r>
      <w:r w:rsidR="00052844" w:rsidRPr="00A82ACE">
        <w:rPr>
          <w:rStyle w:val="fontstyle11"/>
          <w:rFonts w:ascii="Times New Roman" w:hAnsi="Times New Roman" w:cs="Times New Roman" w:hint="eastAsia"/>
          <w:sz w:val="24"/>
          <w:szCs w:val="24"/>
          <w:highlight w:val="cyan"/>
          <w:u w:val="single"/>
        </w:rPr>
        <w:t>省去不计算</w:t>
      </w:r>
    </w:p>
    <w:p w:rsidR="00AA4561" w:rsidRDefault="005C354E" w:rsidP="00AA4561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 </w:t>
      </w:r>
      <w:proofErr w:type="spellStart"/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="00F956CF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 xml:space="preserve">) </w:t>
      </w:r>
      <w:r w:rsidR="00AA4561" w:rsidRPr="00F956CF">
        <w:rPr>
          <w:rFonts w:ascii="Times New Roman" w:hAnsi="Times New Roman" w:cs="Times New Roman"/>
          <w:i/>
          <w:color w:val="FF0000"/>
          <w:sz w:val="24"/>
          <w:szCs w:val="24"/>
        </w:rPr>
        <w:t>+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=</w:t>
      </w:r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v, </w:t>
      </w:r>
      <w:r w:rsidR="00AA456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>w, S, MIIA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="00AA4561" w:rsidRPr="00FA6356">
        <w:rPr>
          <w:rFonts w:ascii="Times New Roman" w:hAnsi="Times New Roman" w:cs="Times New Roman"/>
          <w:i/>
          <w:iCs/>
          <w:sz w:val="24"/>
          <w:szCs w:val="24"/>
        </w:rPr>
        <w:t>v, θ</w:t>
      </w:r>
      <w:r w:rsidR="00AA4561" w:rsidRPr="00FA6356">
        <w:rPr>
          <w:rFonts w:ascii="Times New Roman" w:hAnsi="Times New Roman" w:cs="Times New Roman"/>
          <w:i/>
          <w:sz w:val="24"/>
          <w:szCs w:val="24"/>
        </w:rPr>
        <w:t>)))</w:t>
      </w:r>
      <w:r w:rsidR="00052844">
        <w:rPr>
          <w:rFonts w:ascii="Times New Roman" w:hAnsi="Times New Roman" w:cs="Times New Roman"/>
          <w:i/>
          <w:sz w:val="24"/>
          <w:szCs w:val="24"/>
        </w:rPr>
        <w:t>=0.6*(1-0</w:t>
      </w:r>
      <w:r w:rsidR="00E724C9">
        <w:rPr>
          <w:rFonts w:ascii="Times New Roman" w:hAnsi="Times New Roman" w:cs="Times New Roman"/>
          <w:i/>
          <w:sz w:val="24"/>
          <w:szCs w:val="24"/>
        </w:rPr>
        <w:t>.3</w:t>
      </w:r>
      <w:r w:rsidR="00052844">
        <w:rPr>
          <w:rFonts w:ascii="Times New Roman" w:hAnsi="Times New Roman" w:cs="Times New Roman"/>
          <w:i/>
          <w:sz w:val="24"/>
          <w:szCs w:val="24"/>
        </w:rPr>
        <w:t>)</w:t>
      </w:r>
    </w:p>
    <w:p w:rsidR="0097162E" w:rsidRDefault="0097162E" w:rsidP="0097162E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</w:t>
      </w:r>
      <w:proofErr w:type="spell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C</w:t>
      </w:r>
      <w:proofErr w:type="gramStart"/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proofErr w:type="gramEnd"/>
      <w:r w:rsidR="00654D6E">
        <w:rPr>
          <w:rFonts w:ascii="Times New Roman" w:hAnsi="Times New Roman" w:cs="Times New Roman"/>
          <w:i/>
          <w:sz w:val="24"/>
          <w:szCs w:val="24"/>
        </w:rPr>
        <w:t>0.</w:t>
      </w:r>
      <w:r w:rsidR="00EA2328">
        <w:rPr>
          <w:rFonts w:ascii="Times New Roman" w:hAnsi="Times New Roman" w:cs="Times New Roman"/>
          <w:i/>
          <w:sz w:val="24"/>
          <w:szCs w:val="24"/>
        </w:rPr>
        <w:t>7</w:t>
      </w:r>
      <w:r w:rsidR="00654D6E">
        <w:rPr>
          <w:rFonts w:ascii="Times New Roman" w:hAnsi="Times New Roman" w:cs="Times New Roman"/>
          <w:i/>
          <w:sz w:val="24"/>
          <w:szCs w:val="24"/>
        </w:rPr>
        <w:t>8+0.42=</w:t>
      </w:r>
      <w:r w:rsidR="00EA2328">
        <w:rPr>
          <w:rFonts w:ascii="Times New Roman" w:hAnsi="Times New Roman" w:cs="Times New Roman"/>
          <w:i/>
          <w:sz w:val="24"/>
          <w:szCs w:val="24"/>
        </w:rPr>
        <w:t>1.2</w:t>
      </w:r>
    </w:p>
    <w:p w:rsidR="00871D4D" w:rsidRDefault="00871D4D" w:rsidP="00AA4561">
      <w:pPr>
        <w:rPr>
          <w:rFonts w:ascii="Times New Roman" w:hAnsi="Times New Roman" w:cs="Times New Roman"/>
          <w:i/>
          <w:sz w:val="24"/>
          <w:szCs w:val="24"/>
        </w:rPr>
      </w:pPr>
    </w:p>
    <w:p w:rsidR="006C460B" w:rsidRDefault="006C460B" w:rsidP="00B73E43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6C460B" w:rsidRDefault="006C460B" w:rsidP="006C460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</w:t>
      </w:r>
      <w:proofErr w:type="gramStart"/>
      <w:r w:rsidRPr="006243C3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S, MIIA</w:t>
      </w:r>
      <w:r w:rsidRPr="006243C3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6243C3">
        <w:rPr>
          <w:rFonts w:ascii="Times New Roman" w:hAnsi="Times New Roman" w:cs="Times New Roman"/>
          <w:i/>
          <w:iCs/>
          <w:sz w:val="24"/>
          <w:szCs w:val="24"/>
        </w:rPr>
        <w:t>, θ</w:t>
      </w:r>
      <w:r>
        <w:rPr>
          <w:rFonts w:ascii="Times New Roman" w:hAnsi="Times New Roman" w:cs="Times New Roman"/>
          <w:i/>
          <w:sz w:val="24"/>
          <w:szCs w:val="24"/>
        </w:rPr>
        <w:t>))=1-(1-ap(A)*</w:t>
      </w:r>
      <w:r w:rsidR="006B2C6B">
        <w:rPr>
          <w:rFonts w:ascii="Times New Roman" w:hAnsi="Times New Roman" w:cs="Times New Roman"/>
          <w:i/>
          <w:sz w:val="24"/>
          <w:szCs w:val="24"/>
        </w:rPr>
        <w:t>pp</w:t>
      </w:r>
      <w:r>
        <w:rPr>
          <w:rFonts w:ascii="Times New Roman" w:hAnsi="Times New Roman" w:cs="Times New Roman"/>
          <w:i/>
          <w:sz w:val="24"/>
          <w:szCs w:val="24"/>
        </w:rPr>
        <w:t>(A,B))=0.3</w:t>
      </w:r>
    </w:p>
    <w:p w:rsidR="006C460B" w:rsidRDefault="006C460B" w:rsidP="006C460B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            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>
        <w:rPr>
          <w:rFonts w:ascii="Times New Roman" w:hAnsi="Times New Roman" w:cs="Times New Roman" w:hint="eastAsia"/>
          <w:i/>
          <w:sz w:val="24"/>
          <w:szCs w:val="24"/>
        </w:rPr>
        <w:t>v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86FA0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Pr="004421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86FA0"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p w:rsidR="00B566BF" w:rsidRDefault="00B566BF" w:rsidP="00B566B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                          </w:t>
      </w:r>
      <w:proofErr w:type="spell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</w:t>
      </w:r>
      <w:r w:rsidRPr="00F956CF">
        <w:rPr>
          <w:rFonts w:ascii="Times New Roman" w:hAnsi="Times New Roman" w:cs="Times New Roman"/>
          <w:i/>
          <w:color w:val="FF0000"/>
          <w:sz w:val="24"/>
          <w:szCs w:val="24"/>
        </w:rPr>
        <w:t>+</w:t>
      </w:r>
      <w:r w:rsidRPr="00FA6356">
        <w:rPr>
          <w:rFonts w:ascii="Times New Roman" w:hAnsi="Times New Roman" w:cs="Times New Roman"/>
          <w:i/>
          <w:sz w:val="24"/>
          <w:szCs w:val="24"/>
        </w:rPr>
        <w:t>=</w:t>
      </w:r>
      <w:proofErr w:type="gram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α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v, </w:t>
      </w:r>
      <w:r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FA6356">
        <w:rPr>
          <w:rFonts w:ascii="Times New Roman" w:hAnsi="Times New Roman" w:cs="Times New Roman"/>
          <w:i/>
          <w:sz w:val="24"/>
          <w:szCs w:val="24"/>
        </w:rPr>
        <w:t xml:space="preserve">) · (1 - 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ap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w, S, MIIA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 w:rsidRPr="00FA6356">
        <w:rPr>
          <w:rFonts w:ascii="Times New Roman" w:hAnsi="Times New Roman" w:cs="Times New Roman"/>
          <w:i/>
          <w:iCs/>
          <w:sz w:val="24"/>
          <w:szCs w:val="24"/>
        </w:rPr>
        <w:t>v, θ</w:t>
      </w:r>
      <w:r w:rsidRPr="00FA6356">
        <w:rPr>
          <w:rFonts w:ascii="Times New Roman" w:hAnsi="Times New Roman" w:cs="Times New Roman"/>
          <w:i/>
          <w:sz w:val="24"/>
          <w:szCs w:val="24"/>
        </w:rPr>
        <w:t>))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r w:rsidR="005376DD">
        <w:rPr>
          <w:rFonts w:ascii="Times New Roman" w:hAnsi="Times New Roman" w:cs="Times New Roman"/>
          <w:i/>
          <w:sz w:val="24"/>
          <w:szCs w:val="24"/>
        </w:rPr>
        <w:t>1</w:t>
      </w:r>
      <w:r>
        <w:rPr>
          <w:rFonts w:ascii="Times New Roman" w:hAnsi="Times New Roman" w:cs="Times New Roman"/>
          <w:i/>
          <w:sz w:val="24"/>
          <w:szCs w:val="24"/>
        </w:rPr>
        <w:t>*(1-0.3)</w:t>
      </w:r>
      <w:r w:rsidR="005376DD">
        <w:rPr>
          <w:rFonts w:ascii="Times New Roman" w:hAnsi="Times New Roman" w:cs="Times New Roman"/>
          <w:i/>
          <w:sz w:val="24"/>
          <w:szCs w:val="24"/>
        </w:rPr>
        <w:t>=0.7</w:t>
      </w:r>
    </w:p>
    <w:p w:rsidR="005C354E" w:rsidRDefault="005376DD" w:rsidP="005376DD">
      <w:pPr>
        <w:snapToGri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                                            </w:t>
      </w:r>
      <w:proofErr w:type="spellStart"/>
      <w:r w:rsidRPr="00FA6356">
        <w:rPr>
          <w:rFonts w:ascii="Times New Roman" w:hAnsi="Times New Roman" w:cs="Times New Roman"/>
          <w:i/>
          <w:iCs/>
          <w:sz w:val="24"/>
          <w:szCs w:val="24"/>
        </w:rPr>
        <w:t>IncInf</w:t>
      </w:r>
      <w:proofErr w:type="spellEnd"/>
      <w:r w:rsidRPr="00FA635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6356">
        <w:rPr>
          <w:rFonts w:ascii="Times New Roman" w:hAnsi="Times New Roman" w:cs="Times New Roman"/>
          <w:i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gramStart"/>
      <w:r w:rsidRPr="00FA6356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>0.7</w:t>
      </w:r>
    </w:p>
    <w:p w:rsidR="00E32706" w:rsidRDefault="00E32706" w:rsidP="00E32706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32706" w:rsidTr="00213228">
        <w:tc>
          <w:tcPr>
            <w:tcW w:w="9350" w:type="dxa"/>
          </w:tcPr>
          <w:p w:rsidR="00E32706" w:rsidRDefault="00E32706" w:rsidP="00213228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sz w:val="24"/>
                <w:szCs w:val="24"/>
              </w:rPr>
              <w:t>汇总</w:t>
            </w:r>
          </w:p>
          <w:p w:rsidR="00E32706" w:rsidRPr="00F56D07" w:rsidRDefault="00E32706" w:rsidP="00213228">
            <w:pPr>
              <w:rPr>
                <w:rStyle w:val="fontstyle1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AC36C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</w:t>
            </w:r>
            <w:r w:rsidRPr="00AC36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=0</w:t>
            </w:r>
          </w:p>
          <w:p w:rsidR="00E32706" w:rsidRPr="00644FFD" w:rsidRDefault="00E32706" w:rsidP="00213228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)= </w:t>
            </w:r>
            <w:r w:rsidR="001679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.58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（</w:t>
            </w:r>
            <w:r w:rsidR="00B44883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已选</w:t>
            </w:r>
            <w:r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）</w:t>
            </w:r>
          </w:p>
          <w:p w:rsidR="00E32706" w:rsidRPr="00644FFD" w:rsidRDefault="00E32706" w:rsidP="00213228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</w:t>
            </w:r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)=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  <w:r w:rsidR="001679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7</w:t>
            </w:r>
          </w:p>
          <w:p w:rsidR="00E32706" w:rsidRPr="00644FFD" w:rsidRDefault="00E32706" w:rsidP="00213228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i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C)=</w:t>
            </w:r>
            <w:r w:rsidR="001679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1.2</w:t>
            </w:r>
            <w:r w:rsidR="00B448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 </w:t>
            </w:r>
            <w:r w:rsidR="00B44883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（第二次选择）</w:t>
            </w:r>
          </w:p>
          <w:p w:rsidR="00E32706" w:rsidRPr="00644FFD" w:rsidRDefault="00E32706" w:rsidP="00213228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D)=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0</w:t>
            </w:r>
            <w:r w:rsidR="0016798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7</w:t>
            </w:r>
          </w:p>
          <w:p w:rsidR="00E32706" w:rsidRPr="00644FFD" w:rsidRDefault="00E32706" w:rsidP="00213228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  </w:t>
            </w:r>
            <w:proofErr w:type="spellStart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>IncInf</w:t>
            </w:r>
            <w:proofErr w:type="spellEnd"/>
            <w:r w:rsidRPr="00644F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644FF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E)=1</w:t>
            </w:r>
          </w:p>
          <w:p w:rsidR="00E32706" w:rsidRDefault="00E32706" w:rsidP="00213228">
            <w:pPr>
              <w:pStyle w:val="ListParagraph"/>
              <w:ind w:left="0"/>
              <w:rPr>
                <w:rStyle w:val="fontstyle11"/>
                <w:rFonts w:ascii="Times New Roman" w:hAnsi="Times New Roman" w:cs="Times New Roman"/>
                <w:sz w:val="24"/>
                <w:szCs w:val="24"/>
              </w:rPr>
            </w:pPr>
          </w:p>
          <w:p w:rsidR="00E32706" w:rsidRDefault="00E32706" w:rsidP="00213228">
            <w:pPr>
              <w:pStyle w:val="ListParagraph"/>
              <w:ind w:left="0"/>
              <w:rPr>
                <w:rStyle w:val="fontstyle11"/>
                <w:rFonts w:hint="eastAsia"/>
              </w:rPr>
            </w:pPr>
          </w:p>
          <w:p w:rsidR="00E32706" w:rsidRDefault="00E32706" w:rsidP="00213228">
            <w:pPr>
              <w:pStyle w:val="ListParagraph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E32706" w:rsidRDefault="00E32706" w:rsidP="00E32706">
      <w:pPr>
        <w:pStyle w:val="ListParagraph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817D83" w:rsidRDefault="0007734A" w:rsidP="009D7B8C">
      <w:pPr>
        <w:snapToGrid w:val="0"/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 w:hint="eastAsia"/>
          <w:i/>
          <w:sz w:val="24"/>
          <w:szCs w:val="24"/>
        </w:rPr>
        <w:t>第二次</w:t>
      </w:r>
      <w:r w:rsidR="00D443C5">
        <w:rPr>
          <w:rFonts w:ascii="Times New Roman" w:hAnsi="Times New Roman" w:cs="Times New Roman" w:hint="eastAsia"/>
          <w:i/>
          <w:sz w:val="24"/>
          <w:szCs w:val="24"/>
        </w:rPr>
        <w:t>尝试</w:t>
      </w:r>
      <w:r>
        <w:rPr>
          <w:rFonts w:ascii="Times New Roman" w:hAnsi="Times New Roman" w:cs="Times New Roman" w:hint="eastAsia"/>
          <w:i/>
          <w:sz w:val="24"/>
          <w:szCs w:val="24"/>
        </w:rPr>
        <w:t>选</w:t>
      </w:r>
      <w:r w:rsidR="00D443C5">
        <w:rPr>
          <w:rFonts w:ascii="Times New Roman" w:hAnsi="Times New Roman" w:cs="Times New Roman" w:hint="eastAsia"/>
          <w:i/>
          <w:sz w:val="24"/>
          <w:szCs w:val="24"/>
        </w:rPr>
        <w:t>节点</w:t>
      </w:r>
      <w:r>
        <w:rPr>
          <w:rFonts w:ascii="Times New Roman" w:hAnsi="Times New Roman" w:cs="Times New Roman" w:hint="eastAsia"/>
          <w:i/>
          <w:sz w:val="24"/>
          <w:szCs w:val="24"/>
        </w:rPr>
        <w:t>C</w:t>
      </w:r>
      <w:r w:rsidR="00BE5C67">
        <w:rPr>
          <w:rFonts w:ascii="Times New Roman" w:hAnsi="Times New Roman" w:cs="Times New Roman"/>
          <w:i/>
          <w:sz w:val="24"/>
          <w:szCs w:val="24"/>
        </w:rPr>
        <w:t>,</w:t>
      </w:r>
      <w:r w:rsidR="00BE5C67">
        <w:rPr>
          <w:rFonts w:ascii="Times New Roman" w:hAnsi="Times New Roman" w:cs="Times New Roman" w:hint="eastAsia"/>
          <w:i/>
          <w:sz w:val="24"/>
          <w:szCs w:val="24"/>
        </w:rPr>
        <w:t>回到</w:t>
      </w:r>
      <w:r w:rsidR="00F84D75">
        <w:rPr>
          <w:rFonts w:ascii="Times New Roman" w:hAnsi="Times New Roman" w:cs="Times New Roman" w:hint="eastAsia"/>
          <w:i/>
          <w:sz w:val="24"/>
          <w:szCs w:val="24"/>
        </w:rPr>
        <w:t>P13</w:t>
      </w:r>
      <w:r w:rsidR="00F84D75">
        <w:rPr>
          <w:rFonts w:ascii="Times New Roman" w:hAnsi="Times New Roman" w:cs="Times New Roman" w:hint="eastAsia"/>
          <w:i/>
          <w:sz w:val="24"/>
          <w:szCs w:val="24"/>
        </w:rPr>
        <w:t>按照</w:t>
      </w:r>
      <w:r w:rsidR="00E14DF3">
        <w:rPr>
          <w:rFonts w:ascii="Times New Roman" w:hAnsi="Times New Roman" w:cs="Times New Roman" w:hint="eastAsia"/>
          <w:i/>
          <w:sz w:val="24"/>
          <w:szCs w:val="24"/>
        </w:rPr>
        <w:t>代码</w:t>
      </w:r>
      <w:r w:rsidR="00BE5C67">
        <w:rPr>
          <w:rFonts w:ascii="Times New Roman" w:hAnsi="Times New Roman" w:cs="Times New Roman" w:hint="eastAsia"/>
          <w:i/>
          <w:sz w:val="24"/>
          <w:szCs w:val="24"/>
        </w:rPr>
        <w:t>1</w:t>
      </w:r>
      <w:r w:rsidR="00BE5C67">
        <w:rPr>
          <w:rFonts w:ascii="Times New Roman" w:hAnsi="Times New Roman" w:cs="Times New Roman"/>
          <w:i/>
          <w:sz w:val="24"/>
          <w:szCs w:val="24"/>
        </w:rPr>
        <w:t>4</w:t>
      </w:r>
      <w:r w:rsidR="00E14DF3">
        <w:rPr>
          <w:rFonts w:ascii="Times New Roman" w:hAnsi="Times New Roman" w:cs="Times New Roman" w:hint="eastAsia"/>
          <w:i/>
          <w:sz w:val="24"/>
          <w:szCs w:val="24"/>
        </w:rPr>
        <w:t>行</w:t>
      </w:r>
      <w:r w:rsidR="00BE5C67">
        <w:rPr>
          <w:rFonts w:ascii="Times New Roman" w:hAnsi="Times New Roman" w:cs="Times New Roman" w:hint="eastAsia"/>
          <w:i/>
          <w:sz w:val="24"/>
          <w:szCs w:val="24"/>
        </w:rPr>
        <w:t>重新计算</w:t>
      </w:r>
    </w:p>
    <w:p w:rsidR="00F84D75" w:rsidRPr="00F84D75" w:rsidRDefault="00F84D75" w:rsidP="00F84D75">
      <w:pPr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Style w:val="fontstyle11"/>
          <w:rFonts w:ascii="Times New Roman" w:hAnsi="Times New Roman" w:cs="Times New Roman"/>
          <w:sz w:val="24"/>
          <w:szCs w:val="24"/>
        </w:rPr>
        <w:t xml:space="preserve">          </w:t>
      </w:r>
      <w:r w:rsidRPr="00F84D75">
        <w:rPr>
          <w:rStyle w:val="fontstyle11"/>
          <w:rFonts w:ascii="Times New Roman" w:hAnsi="Times New Roman" w:cs="Times New Roman"/>
          <w:sz w:val="24"/>
          <w:szCs w:val="24"/>
        </w:rPr>
        <w:t xml:space="preserve">  u =</w:t>
      </w:r>
      <w:r>
        <w:rPr>
          <w:rStyle w:val="fontstyle11"/>
          <w:rFonts w:ascii="Times New Roman" w:hAnsi="Times New Roman" w:cs="Times New Roman"/>
          <w:sz w:val="24"/>
          <w:szCs w:val="24"/>
        </w:rPr>
        <w:t>C</w:t>
      </w:r>
    </w:p>
    <w:p w:rsidR="00F84D75" w:rsidRDefault="00F84D75" w:rsidP="00F84D7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v</w:t>
      </w:r>
      <w:proofErr w:type="gramEnd"/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Cambria Math" w:hAnsi="Cambria Math" w:cs="Cambria Math"/>
          <w:sz w:val="24"/>
          <w:szCs w:val="24"/>
        </w:rPr>
        <w:t>∈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Pr="00885FD1">
        <w:rPr>
          <w:rStyle w:val="fontstyle11"/>
          <w:rFonts w:ascii="Times New Roman" w:hAnsi="Times New Roman" w:cs="Times New Roman"/>
          <w:sz w:val="24"/>
          <w:szCs w:val="24"/>
        </w:rPr>
        <w:t xml:space="preserve"> </w:t>
      </w:r>
      <w:r w:rsidRPr="00AB00A7">
        <w:rPr>
          <w:rStyle w:val="fontstyle11"/>
          <w:rFonts w:ascii="Times New Roman" w:hAnsi="Times New Roman" w:cs="Times New Roman"/>
          <w:sz w:val="24"/>
          <w:szCs w:val="24"/>
        </w:rPr>
        <w:t>\ S</w:t>
      </w:r>
      <w:r w:rsidR="009A43E6">
        <w:rPr>
          <w:rFonts w:ascii="Times New Roman" w:hAnsi="Times New Roman" w:cs="Times New Roman"/>
          <w:color w:val="000000"/>
          <w:sz w:val="24"/>
          <w:szCs w:val="24"/>
        </w:rPr>
        <w:t xml:space="preserve"> =</w:t>
      </w:r>
      <w:r w:rsidR="009A43E6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="009A43E6" w:rsidRPr="002B12C1">
        <w:rPr>
          <w:rFonts w:ascii="Times New Roman" w:hAnsi="Times New Roman" w:cs="Times New Roman"/>
          <w:sz w:val="24"/>
          <w:szCs w:val="24"/>
        </w:rPr>
        <w:t xml:space="preserve">  </w:t>
      </w:r>
      <w:r w:rsidRPr="002B12C1">
        <w:rPr>
          <w:rFonts w:ascii="Times New Roman" w:hAnsi="Times New Roman" w:cs="Times New Roman"/>
          <w:sz w:val="24"/>
          <w:szCs w:val="24"/>
        </w:rPr>
        <w:t>;</w:t>
      </w:r>
    </w:p>
    <w:p w:rsidR="00761229" w:rsidRPr="00276273" w:rsidRDefault="009A43E6" w:rsidP="00276273">
      <w:pPr>
        <w:rPr>
          <w:rFonts w:ascii="Times New Roman" w:hAnsi="Times New Roman" w:cs="Times New Roman"/>
          <w:iCs/>
          <w:color w:val="000000"/>
          <w:sz w:val="24"/>
          <w:szCs w:val="24"/>
        </w:rPr>
      </w:pPr>
      <w:bookmarkStart w:id="0" w:name="_GoBack"/>
      <w:bookmarkEnd w:id="0"/>
      <w:r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？？？？</w:t>
      </w:r>
    </w:p>
    <w:p w:rsidR="00E32706" w:rsidRDefault="00E32706"/>
    <w:p w:rsidR="00E32706" w:rsidRDefault="00E32706"/>
    <w:sectPr w:rsidR="00E3270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213" w:rsidRDefault="00F94213" w:rsidP="00004014">
      <w:pPr>
        <w:spacing w:after="0" w:line="240" w:lineRule="auto"/>
      </w:pPr>
      <w:r>
        <w:separator/>
      </w:r>
    </w:p>
  </w:endnote>
  <w:endnote w:type="continuationSeparator" w:id="0">
    <w:p w:rsidR="00F94213" w:rsidRDefault="00F94213" w:rsidP="00004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MTI9">
    <w:panose1 w:val="00000000000000000000"/>
    <w:charset w:val="00"/>
    <w:family w:val="roman"/>
    <w:notTrueType/>
    <w:pitch w:val="default"/>
  </w:font>
  <w:font w:name="CMR9">
    <w:panose1 w:val="00000000000000000000"/>
    <w:charset w:val="00"/>
    <w:family w:val="roman"/>
    <w:notTrueType/>
    <w:pitch w:val="default"/>
  </w:font>
  <w:font w:name="CMMI9">
    <w:altName w:val="Cambria"/>
    <w:panose1 w:val="00000000000000000000"/>
    <w:charset w:val="00"/>
    <w:family w:val="roman"/>
    <w:notTrueType/>
    <w:pitch w:val="default"/>
  </w:font>
  <w:font w:name="CMMI6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MTI7">
    <w:panose1 w:val="00000000000000000000"/>
    <w:charset w:val="00"/>
    <w:family w:val="roman"/>
    <w:notTrueType/>
    <w:pitch w:val="default"/>
  </w:font>
  <w:font w:name="CMR6">
    <w:panose1 w:val="00000000000000000000"/>
    <w:charset w:val="00"/>
    <w:family w:val="roman"/>
    <w:notTrueType/>
    <w:pitch w:val="default"/>
  </w:font>
  <w:font w:name="CMMI5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Medi"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213" w:rsidRDefault="00F94213" w:rsidP="00004014">
      <w:pPr>
        <w:spacing w:after="0" w:line="240" w:lineRule="auto"/>
      </w:pPr>
      <w:r>
        <w:separator/>
      </w:r>
    </w:p>
  </w:footnote>
  <w:footnote w:type="continuationSeparator" w:id="0">
    <w:p w:rsidR="00F94213" w:rsidRDefault="00F94213" w:rsidP="00004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39921205"/>
      <w:docPartObj>
        <w:docPartGallery w:val="Page Numbers (Top of Page)"/>
        <w:docPartUnique/>
      </w:docPartObj>
    </w:sdtPr>
    <w:sdtEndPr>
      <w:rPr>
        <w:noProof/>
      </w:rPr>
    </w:sdtEndPr>
    <w:sdtContent>
      <w:p w:rsidR="00F94213" w:rsidRDefault="00F94213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6273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F94213" w:rsidRDefault="00F942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71F1C"/>
    <w:multiLevelType w:val="hybridMultilevel"/>
    <w:tmpl w:val="91527178"/>
    <w:lvl w:ilvl="0" w:tplc="688C20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070BC"/>
    <w:multiLevelType w:val="hybridMultilevel"/>
    <w:tmpl w:val="CC8A76C0"/>
    <w:lvl w:ilvl="0" w:tplc="B508638E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21F1D"/>
    <w:multiLevelType w:val="hybridMultilevel"/>
    <w:tmpl w:val="F16EBC46"/>
    <w:lvl w:ilvl="0" w:tplc="8430C3B8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A76D5"/>
    <w:multiLevelType w:val="hybridMultilevel"/>
    <w:tmpl w:val="0F1620A0"/>
    <w:lvl w:ilvl="0" w:tplc="A8FEC460">
      <w:start w:val="1"/>
      <w:numFmt w:val="decimal"/>
      <w:lvlText w:val="%1）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1317C5"/>
    <w:multiLevelType w:val="hybridMultilevel"/>
    <w:tmpl w:val="0F1620A0"/>
    <w:lvl w:ilvl="0" w:tplc="A8FEC460">
      <w:start w:val="1"/>
      <w:numFmt w:val="decimal"/>
      <w:lvlText w:val="%1）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174DA6"/>
    <w:multiLevelType w:val="hybridMultilevel"/>
    <w:tmpl w:val="91527178"/>
    <w:lvl w:ilvl="0" w:tplc="688C20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NDGzNDUzNDcyN7NU0lEKTi0uzszPAykwqQUAyUjV3ywAAAA="/>
  </w:docVars>
  <w:rsids>
    <w:rsidRoot w:val="00FC471A"/>
    <w:rsid w:val="00004014"/>
    <w:rsid w:val="0002327F"/>
    <w:rsid w:val="000244ED"/>
    <w:rsid w:val="00041D4F"/>
    <w:rsid w:val="00052844"/>
    <w:rsid w:val="0007734A"/>
    <w:rsid w:val="00083F9D"/>
    <w:rsid w:val="000B503E"/>
    <w:rsid w:val="000C5740"/>
    <w:rsid w:val="000C5AC1"/>
    <w:rsid w:val="000F56C7"/>
    <w:rsid w:val="00102D7A"/>
    <w:rsid w:val="001154B9"/>
    <w:rsid w:val="00145793"/>
    <w:rsid w:val="00154851"/>
    <w:rsid w:val="00167983"/>
    <w:rsid w:val="001730B2"/>
    <w:rsid w:val="001854C7"/>
    <w:rsid w:val="001F162F"/>
    <w:rsid w:val="001F7771"/>
    <w:rsid w:val="00257A80"/>
    <w:rsid w:val="002677D7"/>
    <w:rsid w:val="00272C36"/>
    <w:rsid w:val="00276273"/>
    <w:rsid w:val="00285933"/>
    <w:rsid w:val="00290112"/>
    <w:rsid w:val="002A4A23"/>
    <w:rsid w:val="002A76B3"/>
    <w:rsid w:val="002B4081"/>
    <w:rsid w:val="002C304A"/>
    <w:rsid w:val="002D3E1B"/>
    <w:rsid w:val="002E2D16"/>
    <w:rsid w:val="002F5057"/>
    <w:rsid w:val="0030034C"/>
    <w:rsid w:val="00306064"/>
    <w:rsid w:val="003079A7"/>
    <w:rsid w:val="003202B1"/>
    <w:rsid w:val="00325CE6"/>
    <w:rsid w:val="00347560"/>
    <w:rsid w:val="00347F44"/>
    <w:rsid w:val="003611E5"/>
    <w:rsid w:val="003627E2"/>
    <w:rsid w:val="00370847"/>
    <w:rsid w:val="003761C5"/>
    <w:rsid w:val="003832D9"/>
    <w:rsid w:val="003939F5"/>
    <w:rsid w:val="003A6419"/>
    <w:rsid w:val="003B17F9"/>
    <w:rsid w:val="003C487C"/>
    <w:rsid w:val="003F7AB2"/>
    <w:rsid w:val="00421B6A"/>
    <w:rsid w:val="00424731"/>
    <w:rsid w:val="00425EB3"/>
    <w:rsid w:val="0042647C"/>
    <w:rsid w:val="00437FF8"/>
    <w:rsid w:val="00442193"/>
    <w:rsid w:val="004440B0"/>
    <w:rsid w:val="004568E2"/>
    <w:rsid w:val="00461A66"/>
    <w:rsid w:val="00480142"/>
    <w:rsid w:val="004829CD"/>
    <w:rsid w:val="004A1ADB"/>
    <w:rsid w:val="004A1F2C"/>
    <w:rsid w:val="004B261D"/>
    <w:rsid w:val="004B457A"/>
    <w:rsid w:val="004C1EF8"/>
    <w:rsid w:val="004C6ABB"/>
    <w:rsid w:val="004E221C"/>
    <w:rsid w:val="004E46EE"/>
    <w:rsid w:val="005064B4"/>
    <w:rsid w:val="005147B4"/>
    <w:rsid w:val="00523202"/>
    <w:rsid w:val="0052428D"/>
    <w:rsid w:val="00532552"/>
    <w:rsid w:val="005376DD"/>
    <w:rsid w:val="00537891"/>
    <w:rsid w:val="00551D3C"/>
    <w:rsid w:val="00554F5A"/>
    <w:rsid w:val="00584F97"/>
    <w:rsid w:val="00586F34"/>
    <w:rsid w:val="00587F1B"/>
    <w:rsid w:val="00591612"/>
    <w:rsid w:val="00592A57"/>
    <w:rsid w:val="00596DAD"/>
    <w:rsid w:val="005A7015"/>
    <w:rsid w:val="005B1B54"/>
    <w:rsid w:val="005C151B"/>
    <w:rsid w:val="005C354E"/>
    <w:rsid w:val="005C4D29"/>
    <w:rsid w:val="005E05BE"/>
    <w:rsid w:val="005E26EB"/>
    <w:rsid w:val="005E4759"/>
    <w:rsid w:val="005F1229"/>
    <w:rsid w:val="005F1FBD"/>
    <w:rsid w:val="005F2068"/>
    <w:rsid w:val="00606155"/>
    <w:rsid w:val="00610EE9"/>
    <w:rsid w:val="00627434"/>
    <w:rsid w:val="00627BFD"/>
    <w:rsid w:val="0064047F"/>
    <w:rsid w:val="006449A1"/>
    <w:rsid w:val="00644FFD"/>
    <w:rsid w:val="00654D6E"/>
    <w:rsid w:val="00660903"/>
    <w:rsid w:val="00673202"/>
    <w:rsid w:val="00680E0D"/>
    <w:rsid w:val="00685396"/>
    <w:rsid w:val="0069260E"/>
    <w:rsid w:val="006B2C6B"/>
    <w:rsid w:val="006B749D"/>
    <w:rsid w:val="006C460B"/>
    <w:rsid w:val="006E15BB"/>
    <w:rsid w:val="006F10B5"/>
    <w:rsid w:val="007065FF"/>
    <w:rsid w:val="00711485"/>
    <w:rsid w:val="00717006"/>
    <w:rsid w:val="00761229"/>
    <w:rsid w:val="0076305E"/>
    <w:rsid w:val="007737CB"/>
    <w:rsid w:val="00782B11"/>
    <w:rsid w:val="00786FA0"/>
    <w:rsid w:val="00793CFE"/>
    <w:rsid w:val="00795F3A"/>
    <w:rsid w:val="007A66B5"/>
    <w:rsid w:val="007B404D"/>
    <w:rsid w:val="007C7950"/>
    <w:rsid w:val="007D2925"/>
    <w:rsid w:val="007E6454"/>
    <w:rsid w:val="00817D83"/>
    <w:rsid w:val="00831621"/>
    <w:rsid w:val="008329A7"/>
    <w:rsid w:val="008418AB"/>
    <w:rsid w:val="00854985"/>
    <w:rsid w:val="00860CAA"/>
    <w:rsid w:val="008612B4"/>
    <w:rsid w:val="00871D4D"/>
    <w:rsid w:val="00877C3E"/>
    <w:rsid w:val="0088524F"/>
    <w:rsid w:val="00892C84"/>
    <w:rsid w:val="008959C6"/>
    <w:rsid w:val="008A715E"/>
    <w:rsid w:val="008B0CA6"/>
    <w:rsid w:val="008C1071"/>
    <w:rsid w:val="008E64ED"/>
    <w:rsid w:val="009012A7"/>
    <w:rsid w:val="009142CB"/>
    <w:rsid w:val="00921D84"/>
    <w:rsid w:val="0093069A"/>
    <w:rsid w:val="009379C3"/>
    <w:rsid w:val="009603BA"/>
    <w:rsid w:val="00970513"/>
    <w:rsid w:val="0097162E"/>
    <w:rsid w:val="00985A21"/>
    <w:rsid w:val="009908E2"/>
    <w:rsid w:val="00992237"/>
    <w:rsid w:val="009A43E6"/>
    <w:rsid w:val="009B14DD"/>
    <w:rsid w:val="009B367D"/>
    <w:rsid w:val="009D086D"/>
    <w:rsid w:val="009D7B8C"/>
    <w:rsid w:val="009E0855"/>
    <w:rsid w:val="009E4363"/>
    <w:rsid w:val="009F6F75"/>
    <w:rsid w:val="00A40E65"/>
    <w:rsid w:val="00A61392"/>
    <w:rsid w:val="00A66D4C"/>
    <w:rsid w:val="00A67B1C"/>
    <w:rsid w:val="00A71B7A"/>
    <w:rsid w:val="00A750BF"/>
    <w:rsid w:val="00A75BA2"/>
    <w:rsid w:val="00A96B81"/>
    <w:rsid w:val="00AA4561"/>
    <w:rsid w:val="00AA6C39"/>
    <w:rsid w:val="00AA7DA6"/>
    <w:rsid w:val="00AB3952"/>
    <w:rsid w:val="00AC6019"/>
    <w:rsid w:val="00AD18D2"/>
    <w:rsid w:val="00B0412B"/>
    <w:rsid w:val="00B32BA6"/>
    <w:rsid w:val="00B33103"/>
    <w:rsid w:val="00B44512"/>
    <w:rsid w:val="00B44883"/>
    <w:rsid w:val="00B55709"/>
    <w:rsid w:val="00B566BF"/>
    <w:rsid w:val="00B64411"/>
    <w:rsid w:val="00B65CE1"/>
    <w:rsid w:val="00B71575"/>
    <w:rsid w:val="00B73E43"/>
    <w:rsid w:val="00BA1691"/>
    <w:rsid w:val="00BA64F4"/>
    <w:rsid w:val="00BB23CA"/>
    <w:rsid w:val="00BB5CDD"/>
    <w:rsid w:val="00BC25DE"/>
    <w:rsid w:val="00BC4DD4"/>
    <w:rsid w:val="00BE5C67"/>
    <w:rsid w:val="00C002ED"/>
    <w:rsid w:val="00C11833"/>
    <w:rsid w:val="00C14138"/>
    <w:rsid w:val="00C20FD8"/>
    <w:rsid w:val="00C32E10"/>
    <w:rsid w:val="00C35EE7"/>
    <w:rsid w:val="00C3782D"/>
    <w:rsid w:val="00C506D1"/>
    <w:rsid w:val="00C7242C"/>
    <w:rsid w:val="00C93117"/>
    <w:rsid w:val="00C97B4E"/>
    <w:rsid w:val="00CB689D"/>
    <w:rsid w:val="00CC3AB6"/>
    <w:rsid w:val="00CC7BC7"/>
    <w:rsid w:val="00CE1C65"/>
    <w:rsid w:val="00CF422D"/>
    <w:rsid w:val="00CF5D9D"/>
    <w:rsid w:val="00D00D62"/>
    <w:rsid w:val="00D13097"/>
    <w:rsid w:val="00D340F0"/>
    <w:rsid w:val="00D443C5"/>
    <w:rsid w:val="00D60C3D"/>
    <w:rsid w:val="00D62739"/>
    <w:rsid w:val="00D709CD"/>
    <w:rsid w:val="00D70CD8"/>
    <w:rsid w:val="00D7372F"/>
    <w:rsid w:val="00D77E27"/>
    <w:rsid w:val="00D850AB"/>
    <w:rsid w:val="00D85E4F"/>
    <w:rsid w:val="00DC7213"/>
    <w:rsid w:val="00DD5DB1"/>
    <w:rsid w:val="00DD77E8"/>
    <w:rsid w:val="00DE5FA8"/>
    <w:rsid w:val="00DE7EF7"/>
    <w:rsid w:val="00DF650D"/>
    <w:rsid w:val="00E07C31"/>
    <w:rsid w:val="00E14DF3"/>
    <w:rsid w:val="00E32706"/>
    <w:rsid w:val="00E4411C"/>
    <w:rsid w:val="00E724C9"/>
    <w:rsid w:val="00E82A35"/>
    <w:rsid w:val="00E85F8E"/>
    <w:rsid w:val="00E94F9A"/>
    <w:rsid w:val="00EA2328"/>
    <w:rsid w:val="00EA7707"/>
    <w:rsid w:val="00EB5747"/>
    <w:rsid w:val="00ED3054"/>
    <w:rsid w:val="00ED70DC"/>
    <w:rsid w:val="00EF1E93"/>
    <w:rsid w:val="00F074A4"/>
    <w:rsid w:val="00F16F02"/>
    <w:rsid w:val="00F27856"/>
    <w:rsid w:val="00F459CE"/>
    <w:rsid w:val="00F46C76"/>
    <w:rsid w:val="00F7150B"/>
    <w:rsid w:val="00F74566"/>
    <w:rsid w:val="00F74DDC"/>
    <w:rsid w:val="00F759D3"/>
    <w:rsid w:val="00F8130B"/>
    <w:rsid w:val="00F81921"/>
    <w:rsid w:val="00F84D75"/>
    <w:rsid w:val="00F9015A"/>
    <w:rsid w:val="00F94205"/>
    <w:rsid w:val="00F94213"/>
    <w:rsid w:val="00F956CF"/>
    <w:rsid w:val="00FB6F59"/>
    <w:rsid w:val="00FB7A75"/>
    <w:rsid w:val="00FC4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51F04"/>
  <w15:chartTrackingRefBased/>
  <w15:docId w15:val="{B460A88E-90AD-4B79-B25E-B95132EE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0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04014"/>
    <w:rPr>
      <w:rFonts w:ascii="NimbusRomNo9L-Regu" w:hAnsi="NimbusRomNo9L-Regu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004014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004014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DefaultParagraphFont"/>
    <w:rsid w:val="00004014"/>
    <w:rPr>
      <w:rFonts w:ascii="CMMI9" w:hAnsi="CMMI9" w:hint="default"/>
      <w:b w:val="0"/>
      <w:bCs w:val="0"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004014"/>
    <w:rPr>
      <w:rFonts w:ascii="CMMI6" w:hAnsi="CMMI6" w:hint="default"/>
      <w:b w:val="0"/>
      <w:bCs w:val="0"/>
      <w:i/>
      <w:iCs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004014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040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40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40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40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40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40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014"/>
    <w:rPr>
      <w:rFonts w:ascii="Segoe UI" w:hAnsi="Segoe UI" w:cs="Segoe UI"/>
      <w:sz w:val="18"/>
      <w:szCs w:val="18"/>
    </w:rPr>
  </w:style>
  <w:style w:type="character" w:customStyle="1" w:styleId="fontstyle61">
    <w:name w:val="fontstyle61"/>
    <w:basedOn w:val="DefaultParagraphFont"/>
    <w:rsid w:val="00004014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fontstyle71">
    <w:name w:val="fontstyle71"/>
    <w:basedOn w:val="DefaultParagraphFont"/>
    <w:rsid w:val="00004014"/>
    <w:rPr>
      <w:rFonts w:ascii="CMTI7" w:hAnsi="CMTI7" w:hint="default"/>
      <w:b w:val="0"/>
      <w:bCs w:val="0"/>
      <w:i/>
      <w:iCs/>
      <w:color w:val="000000"/>
      <w:sz w:val="12"/>
      <w:szCs w:val="12"/>
    </w:rPr>
  </w:style>
  <w:style w:type="character" w:customStyle="1" w:styleId="fontstyle81">
    <w:name w:val="fontstyle81"/>
    <w:basedOn w:val="DefaultParagraphFont"/>
    <w:rsid w:val="00004014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91">
    <w:name w:val="fontstyle91"/>
    <w:basedOn w:val="DefaultParagraphFont"/>
    <w:rsid w:val="00004014"/>
    <w:rPr>
      <w:rFonts w:ascii="CMMI5" w:hAnsi="CMMI5" w:hint="default"/>
      <w:b w:val="0"/>
      <w:bCs w:val="0"/>
      <w:i/>
      <w:iCs/>
      <w:color w:val="000000"/>
      <w:sz w:val="10"/>
      <w:szCs w:val="10"/>
    </w:rPr>
  </w:style>
  <w:style w:type="paragraph" w:styleId="ListParagraph">
    <w:name w:val="List Paragraph"/>
    <w:basedOn w:val="Normal"/>
    <w:uiPriority w:val="34"/>
    <w:qFormat/>
    <w:rsid w:val="00004014"/>
    <w:pPr>
      <w:ind w:left="720"/>
      <w:contextualSpacing/>
    </w:pPr>
  </w:style>
  <w:style w:type="table" w:styleId="TableGrid">
    <w:name w:val="Table Grid"/>
    <w:basedOn w:val="TableNormal"/>
    <w:uiPriority w:val="39"/>
    <w:rsid w:val="00004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01">
    <w:name w:val="fontstyle101"/>
    <w:basedOn w:val="DefaultParagraphFont"/>
    <w:rsid w:val="00004014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  <w:style w:type="paragraph" w:styleId="Header">
    <w:name w:val="header"/>
    <w:basedOn w:val="Normal"/>
    <w:link w:val="HeaderChar"/>
    <w:uiPriority w:val="99"/>
    <w:unhideWhenUsed/>
    <w:rsid w:val="000040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014"/>
  </w:style>
  <w:style w:type="paragraph" w:styleId="Footer">
    <w:name w:val="footer"/>
    <w:basedOn w:val="Normal"/>
    <w:link w:val="FooterChar"/>
    <w:uiPriority w:val="99"/>
    <w:unhideWhenUsed/>
    <w:rsid w:val="000040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32A54-16A3-4D1D-82D5-AB01E21DF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8</TotalTime>
  <Pages>15</Pages>
  <Words>1892</Words>
  <Characters>1079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</dc:creator>
  <cp:keywords/>
  <dc:description/>
  <cp:lastModifiedBy>coco</cp:lastModifiedBy>
  <cp:revision>262</cp:revision>
  <cp:lastPrinted>2018-12-18T13:52:00Z</cp:lastPrinted>
  <dcterms:created xsi:type="dcterms:W3CDTF">2018-12-18T13:51:00Z</dcterms:created>
  <dcterms:modified xsi:type="dcterms:W3CDTF">2019-01-23T09:41:00Z</dcterms:modified>
</cp:coreProperties>
</file>